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1235A2" w14:textId="746C4292" w:rsidR="00316EC2" w:rsidRPr="00EE658B" w:rsidRDefault="00506AF9">
      <w:pPr>
        <w:spacing w:after="0"/>
        <w:ind w:left="360"/>
        <w:jc w:val="center"/>
        <w:rPr>
          <w:rFonts w:ascii="AbsaraSans-Bold" w:hAnsi="AbsaraSans-Bold"/>
          <w:b/>
          <w:color w:val="03BFD7"/>
          <w:sz w:val="52"/>
          <w:szCs w:val="52"/>
          <w:lang w:val="it-IT"/>
        </w:rPr>
      </w:pPr>
      <w:r w:rsidRPr="00EE658B">
        <w:rPr>
          <w:rFonts w:ascii="AbsaraSans-Bold" w:hAnsi="AbsaraSans-Bold"/>
          <w:b/>
          <w:color w:val="03BFD7"/>
          <w:sz w:val="52"/>
          <w:szCs w:val="52"/>
          <w:lang w:val="it-IT"/>
        </w:rPr>
        <w:t xml:space="preserve">NOVIGRAD CITTANOVA RUN </w:t>
      </w:r>
      <w:r w:rsidR="00635C21" w:rsidRPr="00EE658B">
        <w:rPr>
          <w:rFonts w:ascii="AbsaraSans-Bold" w:hAnsi="AbsaraSans-Bold"/>
          <w:b/>
          <w:color w:val="03BFD7"/>
          <w:sz w:val="52"/>
          <w:szCs w:val="52"/>
          <w:lang w:val="it-IT"/>
        </w:rPr>
        <w:t>20</w:t>
      </w:r>
      <w:r w:rsidR="00505CD2">
        <w:rPr>
          <w:rFonts w:ascii="AbsaraSans-Bold" w:hAnsi="AbsaraSans-Bold"/>
          <w:b/>
          <w:color w:val="03BFD7"/>
          <w:sz w:val="52"/>
          <w:szCs w:val="52"/>
          <w:lang w:val="it-IT"/>
        </w:rPr>
        <w:t>2</w:t>
      </w:r>
      <w:r w:rsidR="003F00C8">
        <w:rPr>
          <w:rFonts w:ascii="AbsaraSans-Bold" w:hAnsi="AbsaraSans-Bold"/>
          <w:b/>
          <w:color w:val="03BFD7"/>
          <w:sz w:val="52"/>
          <w:szCs w:val="52"/>
          <w:lang w:val="it-IT"/>
        </w:rPr>
        <w:t>6</w:t>
      </w:r>
    </w:p>
    <w:p w14:paraId="01A03AA9" w14:textId="77777777" w:rsidR="00316EC2" w:rsidRPr="00635C21" w:rsidRDefault="00635C21">
      <w:pPr>
        <w:spacing w:after="0"/>
        <w:ind w:left="360"/>
        <w:jc w:val="center"/>
        <w:rPr>
          <w:rFonts w:ascii="AbsaraSans-Bold" w:hAnsi="AbsaraSans-Bold"/>
          <w:b/>
          <w:color w:val="03BFD7"/>
          <w:sz w:val="36"/>
          <w:szCs w:val="36"/>
          <w:lang w:val="it-IT"/>
        </w:rPr>
      </w:pPr>
      <w:r w:rsidRPr="00635C21">
        <w:rPr>
          <w:rFonts w:ascii="AbsaraSans-Bold" w:hAnsi="AbsaraSans-Bold"/>
          <w:b/>
          <w:color w:val="03BFD7"/>
          <w:sz w:val="40"/>
          <w:szCs w:val="40"/>
          <w:lang w:val="it-IT"/>
        </w:rPr>
        <w:t xml:space="preserve"> </w:t>
      </w:r>
      <w:r w:rsidR="00506AF9" w:rsidRPr="00635C21">
        <w:rPr>
          <w:rFonts w:ascii="AbsaraSans-Bold" w:hAnsi="AbsaraSans-Bold"/>
          <w:b/>
          <w:color w:val="03BFD7"/>
          <w:sz w:val="40"/>
          <w:szCs w:val="40"/>
          <w:lang w:val="it-IT"/>
        </w:rPr>
        <w:t>(</w:t>
      </w:r>
      <w:r w:rsidR="00FB3C4D">
        <w:rPr>
          <w:rFonts w:ascii="AbsaraSans-Bold" w:hAnsi="AbsaraSans-Bold"/>
          <w:b/>
          <w:color w:val="03BFD7"/>
          <w:sz w:val="40"/>
          <w:szCs w:val="40"/>
          <w:lang w:val="it-IT"/>
        </w:rPr>
        <w:t>Cittanova</w:t>
      </w:r>
      <w:r w:rsidR="00506AF9" w:rsidRPr="00635C21">
        <w:rPr>
          <w:rFonts w:ascii="AbsaraSans-Bold" w:hAnsi="AbsaraSans-Bold"/>
          <w:b/>
          <w:color w:val="03BFD7"/>
          <w:sz w:val="40"/>
          <w:szCs w:val="40"/>
          <w:lang w:val="it-IT"/>
        </w:rPr>
        <w:t>, Istr</w:t>
      </w:r>
      <w:r w:rsidR="00FB3C4D">
        <w:rPr>
          <w:rFonts w:ascii="AbsaraSans-Bold" w:hAnsi="AbsaraSans-Bold"/>
          <w:b/>
          <w:color w:val="03BFD7"/>
          <w:sz w:val="40"/>
          <w:szCs w:val="40"/>
          <w:lang w:val="it-IT"/>
        </w:rPr>
        <w:t>i</w:t>
      </w:r>
      <w:r w:rsidR="00506AF9" w:rsidRPr="00635C21">
        <w:rPr>
          <w:rFonts w:ascii="AbsaraSans-Bold" w:hAnsi="AbsaraSans-Bold"/>
          <w:b/>
          <w:color w:val="03BFD7"/>
          <w:sz w:val="40"/>
          <w:szCs w:val="40"/>
          <w:lang w:val="it-IT"/>
        </w:rPr>
        <w:t>a)</w:t>
      </w:r>
    </w:p>
    <w:p w14:paraId="7AF703DA" w14:textId="77777777" w:rsidR="00316EC2" w:rsidRPr="00635C21" w:rsidRDefault="00316EC2">
      <w:pPr>
        <w:spacing w:after="0"/>
        <w:ind w:left="360"/>
        <w:jc w:val="center"/>
        <w:rPr>
          <w:rFonts w:ascii="AbsaraSans-Bold" w:hAnsi="AbsaraSans-Bold"/>
          <w:b/>
          <w:color w:val="03BFD7"/>
          <w:sz w:val="36"/>
          <w:szCs w:val="36"/>
          <w:lang w:val="it-IT"/>
        </w:rPr>
      </w:pPr>
    </w:p>
    <w:p w14:paraId="715BA8F5" w14:textId="77777777" w:rsidR="00316EC2" w:rsidRDefault="00FB3C4D">
      <w:pPr>
        <w:pStyle w:val="Odlomakpopisa"/>
        <w:numPr>
          <w:ilvl w:val="0"/>
          <w:numId w:val="12"/>
        </w:numPr>
        <w:rPr>
          <w:rFonts w:ascii="AbsaraSans-Bold" w:hAnsi="AbsaraSans-Bold"/>
          <w:b/>
          <w:color w:val="03BFD7"/>
          <w:sz w:val="36"/>
          <w:szCs w:val="36"/>
          <w:lang w:val="en-GB"/>
        </w:rPr>
      </w:pPr>
      <w:r>
        <w:rPr>
          <w:rFonts w:ascii="AbsaraSans-Bold" w:hAnsi="AbsaraSans-Bold"/>
          <w:b/>
          <w:color w:val="03BFD7"/>
          <w:sz w:val="36"/>
          <w:szCs w:val="36"/>
          <w:lang w:val="en-GB"/>
        </w:rPr>
        <w:t>Mezza</w:t>
      </w:r>
      <w:r w:rsidR="00F02990">
        <w:rPr>
          <w:rFonts w:ascii="AbsaraSans-Bold" w:hAnsi="AbsaraSans-Bold"/>
          <w:b/>
          <w:color w:val="03BFD7"/>
          <w:sz w:val="36"/>
          <w:szCs w:val="36"/>
          <w:lang w:val="en-GB"/>
        </w:rPr>
        <w:t>-</w:t>
      </w:r>
      <w:r w:rsidRPr="00F51199">
        <w:rPr>
          <w:rFonts w:ascii="AbsaraSans-Bold" w:hAnsi="AbsaraSans-Bold"/>
          <w:b/>
          <w:color w:val="03BFD7"/>
          <w:sz w:val="36"/>
          <w:szCs w:val="36"/>
          <w:lang w:val="it-IT"/>
        </w:rPr>
        <w:t>maratona</w:t>
      </w:r>
      <w:r w:rsidR="00506AF9">
        <w:rPr>
          <w:rFonts w:ascii="AbsaraSans-Bold" w:hAnsi="AbsaraSans-Bold"/>
          <w:b/>
          <w:color w:val="03BFD7"/>
          <w:sz w:val="36"/>
          <w:szCs w:val="36"/>
          <w:lang w:val="en-GB"/>
        </w:rPr>
        <w:t xml:space="preserve"> 21</w:t>
      </w:r>
      <w:r>
        <w:rPr>
          <w:rFonts w:ascii="AbsaraSans-Bold" w:hAnsi="AbsaraSans-Bold"/>
          <w:b/>
          <w:color w:val="03BFD7"/>
          <w:sz w:val="36"/>
          <w:szCs w:val="36"/>
          <w:lang w:val="en-GB"/>
        </w:rPr>
        <w:t xml:space="preserve"> </w:t>
      </w:r>
      <w:r w:rsidR="00506AF9">
        <w:rPr>
          <w:rFonts w:ascii="AbsaraSans-Bold" w:hAnsi="AbsaraSans-Bold"/>
          <w:b/>
          <w:color w:val="03BFD7"/>
          <w:sz w:val="36"/>
          <w:szCs w:val="36"/>
          <w:lang w:val="en-GB"/>
        </w:rPr>
        <w:t>km</w:t>
      </w:r>
    </w:p>
    <w:p w14:paraId="646DBC35" w14:textId="77777777" w:rsidR="00316EC2" w:rsidRDefault="00FB3C4D">
      <w:pPr>
        <w:pStyle w:val="Odlomakpopisa"/>
        <w:numPr>
          <w:ilvl w:val="0"/>
          <w:numId w:val="12"/>
        </w:numPr>
        <w:rPr>
          <w:rFonts w:ascii="AbsaraSans-Bold" w:hAnsi="AbsaraSans-Bold"/>
          <w:b/>
          <w:color w:val="03BFD7"/>
          <w:sz w:val="36"/>
          <w:szCs w:val="36"/>
          <w:lang w:val="en-GB"/>
        </w:rPr>
      </w:pPr>
      <w:r>
        <w:rPr>
          <w:rFonts w:ascii="AbsaraSans-Bold" w:hAnsi="AbsaraSans-Bold"/>
          <w:b/>
          <w:color w:val="03BFD7"/>
          <w:sz w:val="36"/>
          <w:szCs w:val="36"/>
          <w:lang w:val="en-GB"/>
        </w:rPr>
        <w:t xml:space="preserve">Gara di </w:t>
      </w:r>
      <w:r w:rsidR="00506AF9">
        <w:rPr>
          <w:rFonts w:ascii="AbsaraSans-Bold" w:hAnsi="AbsaraSans-Bold"/>
          <w:b/>
          <w:color w:val="03BFD7"/>
          <w:sz w:val="36"/>
          <w:szCs w:val="36"/>
          <w:lang w:val="en-GB"/>
        </w:rPr>
        <w:t>10</w:t>
      </w:r>
      <w:r>
        <w:rPr>
          <w:rFonts w:ascii="AbsaraSans-Bold" w:hAnsi="AbsaraSans-Bold"/>
          <w:b/>
          <w:color w:val="03BFD7"/>
          <w:sz w:val="36"/>
          <w:szCs w:val="36"/>
          <w:lang w:val="en-GB"/>
        </w:rPr>
        <w:t xml:space="preserve"> </w:t>
      </w:r>
      <w:r w:rsidR="00506AF9">
        <w:rPr>
          <w:rFonts w:ascii="AbsaraSans-Bold" w:hAnsi="AbsaraSans-Bold"/>
          <w:b/>
          <w:color w:val="03BFD7"/>
          <w:sz w:val="36"/>
          <w:szCs w:val="36"/>
          <w:lang w:val="en-GB"/>
        </w:rPr>
        <w:t xml:space="preserve">km  </w:t>
      </w:r>
    </w:p>
    <w:p w14:paraId="60DA2B2C" w14:textId="77777777" w:rsidR="00316EC2" w:rsidRDefault="00FB3C4D">
      <w:pPr>
        <w:pStyle w:val="Odlomakpopisa"/>
        <w:numPr>
          <w:ilvl w:val="0"/>
          <w:numId w:val="12"/>
        </w:numPr>
        <w:rPr>
          <w:rFonts w:ascii="AbsaraSans-Bold" w:hAnsi="AbsaraSans-Bold"/>
          <w:b/>
          <w:color w:val="03BFD7"/>
          <w:sz w:val="36"/>
          <w:szCs w:val="36"/>
          <w:lang w:val="en-GB"/>
        </w:rPr>
      </w:pPr>
      <w:r>
        <w:rPr>
          <w:rFonts w:ascii="AbsaraSans-Bold" w:hAnsi="AbsaraSans-Bold"/>
          <w:b/>
          <w:color w:val="03BFD7"/>
          <w:sz w:val="36"/>
          <w:szCs w:val="36"/>
          <w:lang w:val="en-GB"/>
        </w:rPr>
        <w:t>Gara di 5 km</w:t>
      </w:r>
    </w:p>
    <w:p w14:paraId="2CB722BC" w14:textId="77777777" w:rsidR="00316EC2" w:rsidRPr="00F02990" w:rsidRDefault="00506AF9">
      <w:pPr>
        <w:pStyle w:val="Odlomakpopisa"/>
        <w:numPr>
          <w:ilvl w:val="0"/>
          <w:numId w:val="12"/>
        </w:numPr>
        <w:rPr>
          <w:rFonts w:ascii="AbsaraSans-Bold" w:hAnsi="AbsaraSans-Bold"/>
          <w:b/>
          <w:color w:val="03BFD7"/>
          <w:sz w:val="36"/>
          <w:szCs w:val="36"/>
          <w:lang w:val="it-IT"/>
        </w:rPr>
      </w:pPr>
      <w:r w:rsidRPr="00F02990">
        <w:rPr>
          <w:rFonts w:ascii="AbsaraSans-Bold" w:hAnsi="AbsaraSans-Bold"/>
          <w:b/>
          <w:color w:val="03BFD7"/>
          <w:sz w:val="36"/>
          <w:szCs w:val="36"/>
          <w:lang w:val="it-IT"/>
        </w:rPr>
        <w:t>FUN RUN 200</w:t>
      </w:r>
      <w:r w:rsidR="00FB3C4D" w:rsidRPr="00F02990">
        <w:rPr>
          <w:rFonts w:ascii="AbsaraSans-Bold" w:hAnsi="AbsaraSans-Bold"/>
          <w:b/>
          <w:color w:val="03BFD7"/>
          <w:sz w:val="36"/>
          <w:szCs w:val="36"/>
          <w:lang w:val="it-IT"/>
        </w:rPr>
        <w:t xml:space="preserve"> </w:t>
      </w:r>
      <w:r w:rsidRPr="00F02990">
        <w:rPr>
          <w:rFonts w:ascii="AbsaraSans-Bold" w:hAnsi="AbsaraSans-Bold"/>
          <w:b/>
          <w:color w:val="03BFD7"/>
          <w:sz w:val="36"/>
          <w:szCs w:val="36"/>
          <w:lang w:val="it-IT"/>
        </w:rPr>
        <w:t xml:space="preserve">m </w:t>
      </w:r>
      <w:r w:rsidR="00FB3C4D" w:rsidRPr="00F02990">
        <w:rPr>
          <w:rFonts w:ascii="AbsaraSans-Bold" w:hAnsi="AbsaraSans-Bold"/>
          <w:b/>
          <w:color w:val="03BFD7"/>
          <w:sz w:val="36"/>
          <w:szCs w:val="36"/>
          <w:lang w:val="it-IT"/>
        </w:rPr>
        <w:t>e</w:t>
      </w:r>
      <w:r w:rsidRPr="00F02990">
        <w:rPr>
          <w:rFonts w:ascii="AbsaraSans-Bold" w:hAnsi="AbsaraSans-Bold"/>
          <w:b/>
          <w:color w:val="03BFD7"/>
          <w:sz w:val="36"/>
          <w:szCs w:val="36"/>
          <w:lang w:val="it-IT"/>
        </w:rPr>
        <w:t xml:space="preserve"> 500</w:t>
      </w:r>
      <w:r w:rsidR="00FB3C4D" w:rsidRPr="00F02990">
        <w:rPr>
          <w:rFonts w:ascii="AbsaraSans-Bold" w:hAnsi="AbsaraSans-Bold"/>
          <w:b/>
          <w:color w:val="03BFD7"/>
          <w:sz w:val="36"/>
          <w:szCs w:val="36"/>
          <w:lang w:val="it-IT"/>
        </w:rPr>
        <w:t xml:space="preserve"> </w:t>
      </w:r>
      <w:r w:rsidRPr="00F02990">
        <w:rPr>
          <w:rFonts w:ascii="AbsaraSans-Bold" w:hAnsi="AbsaraSans-Bold"/>
          <w:b/>
          <w:color w:val="03BFD7"/>
          <w:sz w:val="36"/>
          <w:szCs w:val="36"/>
          <w:lang w:val="it-IT"/>
        </w:rPr>
        <w:t xml:space="preserve">m </w:t>
      </w:r>
      <w:r w:rsidR="00FB3C4D" w:rsidRPr="00F02990">
        <w:rPr>
          <w:rFonts w:ascii="AbsaraSans-Bold" w:hAnsi="AbsaraSans-Bold"/>
          <w:b/>
          <w:color w:val="03BFD7"/>
          <w:sz w:val="36"/>
          <w:szCs w:val="36"/>
          <w:lang w:val="it-IT"/>
        </w:rPr>
        <w:t>gare per bambini</w:t>
      </w:r>
    </w:p>
    <w:p w14:paraId="08BC416B" w14:textId="77777777" w:rsidR="00316EC2" w:rsidRPr="00F02990" w:rsidRDefault="00316EC2">
      <w:pPr>
        <w:pStyle w:val="Odlomakpopisa"/>
        <w:rPr>
          <w:rFonts w:ascii="AbsaraSans-Bold" w:hAnsi="AbsaraSans-Bold"/>
          <w:b/>
          <w:color w:val="03BFD7"/>
          <w:sz w:val="36"/>
          <w:szCs w:val="36"/>
          <w:lang w:val="it-IT"/>
        </w:rPr>
      </w:pPr>
    </w:p>
    <w:p w14:paraId="39266569" w14:textId="77777777" w:rsidR="00316EC2" w:rsidRPr="00F02990" w:rsidRDefault="00FB3C4D">
      <w:pPr>
        <w:spacing w:after="0"/>
        <w:rPr>
          <w:rFonts w:ascii="AbsaraSans-Thin" w:hAnsi="AbsaraSans-Thin"/>
          <w:b/>
          <w:color w:val="03BFD7"/>
          <w:sz w:val="28"/>
          <w:szCs w:val="28"/>
          <w:lang w:val="it-IT"/>
        </w:rPr>
      </w:pPr>
      <w:r w:rsidRPr="00F02990">
        <w:rPr>
          <w:rFonts w:ascii="AbsaraSans-Thin" w:hAnsi="AbsaraSans-Thin"/>
          <w:b/>
          <w:color w:val="03BFD7"/>
          <w:sz w:val="28"/>
          <w:szCs w:val="28"/>
          <w:lang w:val="it-IT"/>
        </w:rPr>
        <w:t>ORGANIZZATORE</w:t>
      </w:r>
      <w:r w:rsidR="00506AF9" w:rsidRPr="00F02990">
        <w:rPr>
          <w:rFonts w:ascii="AbsaraSans-Thin" w:hAnsi="AbsaraSans-Thin"/>
          <w:b/>
          <w:color w:val="03BFD7"/>
          <w:sz w:val="28"/>
          <w:szCs w:val="28"/>
          <w:lang w:val="it-IT"/>
        </w:rPr>
        <w:t>:</w:t>
      </w:r>
    </w:p>
    <w:p w14:paraId="110D4830" w14:textId="77777777" w:rsidR="00316EC2" w:rsidRPr="00F02990" w:rsidRDefault="00506AF9">
      <w:pPr>
        <w:spacing w:after="0"/>
        <w:rPr>
          <w:rFonts w:ascii="AbsaraSans-Thin" w:hAnsi="AbsaraSans-Thin"/>
          <w:sz w:val="28"/>
          <w:szCs w:val="28"/>
          <w:lang w:val="it-IT"/>
        </w:rPr>
      </w:pPr>
      <w:r w:rsidRPr="00F02990">
        <w:rPr>
          <w:rFonts w:ascii="AbsaraSans-Thin" w:hAnsi="AbsaraSans-Thin"/>
          <w:sz w:val="28"/>
          <w:szCs w:val="28"/>
          <w:lang w:val="it-IT"/>
        </w:rPr>
        <w:t xml:space="preserve">Aminess Hotels &amp; </w:t>
      </w:r>
      <w:r w:rsidR="00A06006">
        <w:rPr>
          <w:rFonts w:ascii="AbsaraSans-Thin" w:hAnsi="AbsaraSans-Thin"/>
          <w:sz w:val="28"/>
          <w:szCs w:val="28"/>
          <w:lang w:val="it-IT"/>
        </w:rPr>
        <w:t>Resorts</w:t>
      </w:r>
      <w:r w:rsidRPr="00F02990">
        <w:rPr>
          <w:rFonts w:ascii="AbsaraSans-Thin" w:hAnsi="AbsaraSans-Thin"/>
          <w:sz w:val="28"/>
          <w:szCs w:val="28"/>
          <w:lang w:val="it-IT"/>
        </w:rPr>
        <w:t xml:space="preserve"> </w:t>
      </w:r>
    </w:p>
    <w:p w14:paraId="45970126" w14:textId="77777777" w:rsidR="00316EC2" w:rsidRPr="00F02990" w:rsidRDefault="00316EC2">
      <w:pPr>
        <w:spacing w:after="0"/>
        <w:rPr>
          <w:rFonts w:ascii="AbsaraSans-Thin" w:hAnsi="AbsaraSans-Thin"/>
          <w:sz w:val="28"/>
          <w:szCs w:val="28"/>
          <w:lang w:val="it-IT"/>
        </w:rPr>
      </w:pPr>
    </w:p>
    <w:p w14:paraId="4D13F2FC" w14:textId="77777777" w:rsidR="00316EC2" w:rsidRPr="00F02990" w:rsidRDefault="00FB3C4D">
      <w:pPr>
        <w:spacing w:after="0"/>
        <w:rPr>
          <w:rFonts w:ascii="AbsaraSans-Thin" w:hAnsi="AbsaraSans-Thin"/>
          <w:b/>
          <w:color w:val="03BFD7"/>
          <w:sz w:val="28"/>
          <w:szCs w:val="28"/>
          <w:lang w:val="it-IT"/>
        </w:rPr>
      </w:pPr>
      <w:r w:rsidRPr="00F02990">
        <w:rPr>
          <w:rFonts w:ascii="AbsaraSans-Thin" w:hAnsi="AbsaraSans-Thin"/>
          <w:b/>
          <w:color w:val="03BFD7"/>
          <w:sz w:val="28"/>
          <w:szCs w:val="28"/>
          <w:lang w:val="it-IT"/>
        </w:rPr>
        <w:t>DATA</w:t>
      </w:r>
      <w:r w:rsidR="00506AF9" w:rsidRPr="00F02990">
        <w:rPr>
          <w:rFonts w:ascii="AbsaraSans-Thin" w:hAnsi="AbsaraSans-Thin"/>
          <w:b/>
          <w:color w:val="03BFD7"/>
          <w:sz w:val="28"/>
          <w:szCs w:val="28"/>
          <w:lang w:val="it-IT"/>
        </w:rPr>
        <w:t>:</w:t>
      </w:r>
    </w:p>
    <w:p w14:paraId="115D81C5" w14:textId="2B855752" w:rsidR="00316EC2" w:rsidRPr="00F02990" w:rsidRDefault="00A06006">
      <w:pPr>
        <w:spacing w:after="0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  <w:r>
        <w:rPr>
          <w:rFonts w:ascii="AbsaraSans-Thin" w:hAnsi="AbsaraSans-Thin"/>
          <w:color w:val="000000" w:themeColor="text1"/>
          <w:sz w:val="28"/>
          <w:szCs w:val="28"/>
          <w:lang w:val="it-IT"/>
        </w:rPr>
        <w:t>Domenica</w:t>
      </w:r>
      <w:r w:rsidR="00635C21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, </w:t>
      </w:r>
      <w:r w:rsidR="003F00C8">
        <w:rPr>
          <w:rFonts w:ascii="AbsaraSans-Thin" w:hAnsi="AbsaraSans-Thin"/>
          <w:color w:val="000000" w:themeColor="text1"/>
          <w:sz w:val="28"/>
          <w:szCs w:val="28"/>
          <w:lang w:val="it-IT"/>
        </w:rPr>
        <w:t>29</w:t>
      </w:r>
      <w:r>
        <w:rPr>
          <w:rFonts w:ascii="AbsaraSans-Thin" w:hAnsi="AbsaraSans-Thin"/>
          <w:color w:val="000000" w:themeColor="text1"/>
          <w:sz w:val="28"/>
          <w:szCs w:val="28"/>
          <w:lang w:val="it-IT"/>
        </w:rPr>
        <w:t>.</w:t>
      </w:r>
      <w:r w:rsidR="00635C21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</w:t>
      </w:r>
      <w:r w:rsidR="00A61B00">
        <w:rPr>
          <w:rFonts w:ascii="AbsaraSans-Thin" w:hAnsi="AbsaraSans-Thin"/>
          <w:color w:val="000000" w:themeColor="text1"/>
          <w:sz w:val="28"/>
          <w:szCs w:val="28"/>
          <w:lang w:val="it-IT"/>
        </w:rPr>
        <w:t>novembre</w:t>
      </w:r>
      <w:r w:rsidR="00635C21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20</w:t>
      </w:r>
      <w:r w:rsidR="00505CD2">
        <w:rPr>
          <w:rFonts w:ascii="AbsaraSans-Thin" w:hAnsi="AbsaraSans-Thin"/>
          <w:color w:val="000000" w:themeColor="text1"/>
          <w:sz w:val="28"/>
          <w:szCs w:val="28"/>
          <w:lang w:val="it-IT"/>
        </w:rPr>
        <w:t>2</w:t>
      </w:r>
      <w:r w:rsidR="00A61B00">
        <w:rPr>
          <w:rFonts w:ascii="AbsaraSans-Thin" w:hAnsi="AbsaraSans-Thin"/>
          <w:color w:val="000000" w:themeColor="text1"/>
          <w:sz w:val="28"/>
          <w:szCs w:val="28"/>
          <w:lang w:val="it-IT"/>
        </w:rPr>
        <w:t>5</w:t>
      </w:r>
      <w:r>
        <w:rPr>
          <w:rFonts w:ascii="AbsaraSans-Thin" w:hAnsi="AbsaraSans-Thin"/>
          <w:color w:val="000000" w:themeColor="text1"/>
          <w:sz w:val="28"/>
          <w:szCs w:val="28"/>
          <w:lang w:val="it-IT"/>
        </w:rPr>
        <w:t>.</w:t>
      </w:r>
    </w:p>
    <w:p w14:paraId="4B481C56" w14:textId="77777777" w:rsidR="00316EC2" w:rsidRPr="00F02990" w:rsidRDefault="00316EC2">
      <w:pPr>
        <w:spacing w:after="0"/>
        <w:rPr>
          <w:rFonts w:ascii="AbsaraSans-Thin" w:hAnsi="AbsaraSans-Thin"/>
          <w:sz w:val="28"/>
          <w:szCs w:val="28"/>
          <w:lang w:val="it-IT"/>
        </w:rPr>
      </w:pPr>
    </w:p>
    <w:p w14:paraId="2873EACE" w14:textId="77777777" w:rsidR="00316EC2" w:rsidRPr="00F02990" w:rsidRDefault="00FB3C4D">
      <w:pPr>
        <w:spacing w:after="0"/>
        <w:rPr>
          <w:rFonts w:ascii="AbsaraSans-Thin" w:hAnsi="AbsaraSans-Thin"/>
          <w:b/>
          <w:color w:val="03BFD7"/>
          <w:sz w:val="28"/>
          <w:szCs w:val="28"/>
          <w:lang w:val="it-IT"/>
        </w:rPr>
      </w:pPr>
      <w:r w:rsidRPr="00F02990">
        <w:rPr>
          <w:rFonts w:ascii="AbsaraSans-Thin" w:hAnsi="AbsaraSans-Thin"/>
          <w:b/>
          <w:color w:val="03BFD7"/>
          <w:sz w:val="28"/>
          <w:szCs w:val="28"/>
          <w:lang w:val="it-IT"/>
        </w:rPr>
        <w:t>INIZIO</w:t>
      </w:r>
      <w:r w:rsidR="00F124B3">
        <w:rPr>
          <w:rFonts w:ascii="AbsaraSans-Thin" w:hAnsi="AbsaraSans-Thin"/>
          <w:b/>
          <w:color w:val="03BFD7"/>
          <w:sz w:val="28"/>
          <w:szCs w:val="28"/>
          <w:lang w:val="it-IT"/>
        </w:rPr>
        <w:t xml:space="preserve"> DELLE</w:t>
      </w:r>
      <w:r w:rsidRPr="00F02990">
        <w:rPr>
          <w:rFonts w:ascii="AbsaraSans-Thin" w:hAnsi="AbsaraSans-Thin"/>
          <w:b/>
          <w:color w:val="03BFD7"/>
          <w:sz w:val="28"/>
          <w:szCs w:val="28"/>
          <w:lang w:val="it-IT"/>
        </w:rPr>
        <w:t xml:space="preserve"> GAR</w:t>
      </w:r>
      <w:r w:rsidR="00F124B3">
        <w:rPr>
          <w:rFonts w:ascii="AbsaraSans-Thin" w:hAnsi="AbsaraSans-Thin"/>
          <w:b/>
          <w:color w:val="03BFD7"/>
          <w:sz w:val="28"/>
          <w:szCs w:val="28"/>
          <w:lang w:val="it-IT"/>
        </w:rPr>
        <w:t>E</w:t>
      </w:r>
      <w:r w:rsidR="00506AF9" w:rsidRPr="00F02990">
        <w:rPr>
          <w:rFonts w:ascii="AbsaraSans-Thin" w:hAnsi="AbsaraSans-Thin"/>
          <w:b/>
          <w:color w:val="03BFD7"/>
          <w:sz w:val="28"/>
          <w:szCs w:val="28"/>
          <w:lang w:val="it-IT"/>
        </w:rPr>
        <w:t>:</w:t>
      </w:r>
    </w:p>
    <w:p w14:paraId="0203B955" w14:textId="3193D4F4" w:rsidR="00316EC2" w:rsidRDefault="00506AF9">
      <w:pPr>
        <w:spacing w:after="0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>Aminess Maestral</w:t>
      </w:r>
      <w:r w:rsidR="001C29EF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Vival </w:t>
      </w: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Hotel  </w:t>
      </w:r>
    </w:p>
    <w:p w14:paraId="0F5D603F" w14:textId="77777777" w:rsidR="001C29EF" w:rsidRPr="00F02990" w:rsidRDefault="001C29EF">
      <w:pPr>
        <w:spacing w:after="0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</w:p>
    <w:p w14:paraId="63E992D8" w14:textId="77777777" w:rsidR="00A61B00" w:rsidRDefault="00FB3C4D">
      <w:pPr>
        <w:spacing w:after="0"/>
        <w:rPr>
          <w:rFonts w:ascii="AbsaraSans-Thin" w:hAnsi="AbsaraSans-Thin"/>
          <w:b/>
          <w:bCs/>
          <w:color w:val="000000" w:themeColor="text1"/>
          <w:sz w:val="28"/>
          <w:szCs w:val="28"/>
          <w:lang w:val="it-IT"/>
        </w:rPr>
      </w:pPr>
      <w:r w:rsidRPr="00A06006">
        <w:rPr>
          <w:rFonts w:ascii="AbsaraSans-Thin" w:hAnsi="AbsaraSans-Thin"/>
          <w:b/>
          <w:bCs/>
          <w:color w:val="000000" w:themeColor="text1"/>
          <w:sz w:val="28"/>
          <w:szCs w:val="28"/>
          <w:lang w:val="it-IT"/>
        </w:rPr>
        <w:t>Inizio dell</w:t>
      </w:r>
      <w:r w:rsidR="00A61B00">
        <w:rPr>
          <w:rFonts w:ascii="AbsaraSans-Thin" w:hAnsi="AbsaraSans-Thin"/>
          <w:b/>
          <w:bCs/>
          <w:color w:val="000000" w:themeColor="text1"/>
          <w:sz w:val="28"/>
          <w:szCs w:val="28"/>
          <w:lang w:val="it-IT"/>
        </w:rPr>
        <w:t>a</w:t>
      </w:r>
      <w:r w:rsidRPr="00A06006">
        <w:rPr>
          <w:rFonts w:ascii="AbsaraSans-Thin" w:hAnsi="AbsaraSans-Thin"/>
          <w:b/>
          <w:bCs/>
          <w:color w:val="000000" w:themeColor="text1"/>
          <w:sz w:val="28"/>
          <w:szCs w:val="28"/>
          <w:lang w:val="it-IT"/>
        </w:rPr>
        <w:t xml:space="preserve"> gar</w:t>
      </w:r>
      <w:r w:rsidR="00A61B00">
        <w:rPr>
          <w:rFonts w:ascii="AbsaraSans-Thin" w:hAnsi="AbsaraSans-Thin"/>
          <w:b/>
          <w:bCs/>
          <w:color w:val="000000" w:themeColor="text1"/>
          <w:sz w:val="28"/>
          <w:szCs w:val="28"/>
          <w:lang w:val="it-IT"/>
        </w:rPr>
        <w:t>a</w:t>
      </w:r>
      <w:r w:rsidRPr="00A06006">
        <w:rPr>
          <w:rFonts w:ascii="AbsaraSans-Thin" w:hAnsi="AbsaraSans-Thin"/>
          <w:b/>
          <w:bCs/>
          <w:color w:val="000000" w:themeColor="text1"/>
          <w:sz w:val="28"/>
          <w:szCs w:val="28"/>
          <w:lang w:val="it-IT"/>
        </w:rPr>
        <w:t xml:space="preserve"> </w:t>
      </w:r>
      <w:r w:rsidR="00E415A8">
        <w:rPr>
          <w:rFonts w:ascii="AbsaraSans-Thin" w:hAnsi="AbsaraSans-Thin"/>
          <w:b/>
          <w:bCs/>
          <w:color w:val="000000" w:themeColor="text1"/>
          <w:sz w:val="28"/>
          <w:szCs w:val="28"/>
          <w:lang w:val="it-IT"/>
        </w:rPr>
        <w:t>-</w:t>
      </w:r>
      <w:r w:rsidRPr="00A06006">
        <w:rPr>
          <w:rFonts w:ascii="AbsaraSans-Thin" w:hAnsi="AbsaraSans-Thin"/>
          <w:b/>
          <w:bCs/>
          <w:color w:val="000000" w:themeColor="text1"/>
          <w:sz w:val="28"/>
          <w:szCs w:val="28"/>
          <w:lang w:val="it-IT"/>
        </w:rPr>
        <w:t xml:space="preserve"> 5 km</w:t>
      </w:r>
      <w:r w:rsidR="00A61B00">
        <w:rPr>
          <w:rFonts w:ascii="AbsaraSans-Thin" w:hAnsi="AbsaraSans-Thin"/>
          <w:b/>
          <w:bCs/>
          <w:color w:val="000000" w:themeColor="text1"/>
          <w:sz w:val="28"/>
          <w:szCs w:val="28"/>
          <w:lang w:val="it-IT"/>
        </w:rPr>
        <w:t xml:space="preserve">: </w:t>
      </w:r>
      <w:r w:rsidR="00A61B00" w:rsidRPr="00A61B00">
        <w:rPr>
          <w:rFonts w:ascii="AbsaraSans-Thin" w:hAnsi="AbsaraSans-Thin"/>
          <w:color w:val="000000" w:themeColor="text1"/>
          <w:sz w:val="28"/>
          <w:szCs w:val="28"/>
          <w:lang w:val="it-IT"/>
        </w:rPr>
        <w:t>11:30 AM</w:t>
      </w:r>
      <w:r w:rsidRPr="00A06006">
        <w:rPr>
          <w:rFonts w:ascii="AbsaraSans-Thin" w:hAnsi="AbsaraSans-Thin"/>
          <w:b/>
          <w:bCs/>
          <w:color w:val="000000" w:themeColor="text1"/>
          <w:sz w:val="28"/>
          <w:szCs w:val="28"/>
          <w:lang w:val="it-IT"/>
        </w:rPr>
        <w:t>,</w:t>
      </w:r>
    </w:p>
    <w:p w14:paraId="12B365AE" w14:textId="77777777" w:rsidR="00316EC2" w:rsidRPr="00F02990" w:rsidRDefault="00A61B00">
      <w:pPr>
        <w:spacing w:after="0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  <w:r>
        <w:rPr>
          <w:rFonts w:ascii="AbsaraSans-Thin" w:hAnsi="AbsaraSans-Thin"/>
          <w:b/>
          <w:bCs/>
          <w:color w:val="000000" w:themeColor="text1"/>
          <w:sz w:val="28"/>
          <w:szCs w:val="28"/>
          <w:lang w:val="it-IT"/>
        </w:rPr>
        <w:t xml:space="preserve">Inizio delle gare </w:t>
      </w:r>
      <w:r w:rsidR="00E415A8">
        <w:rPr>
          <w:rFonts w:ascii="AbsaraSans-Thin" w:hAnsi="AbsaraSans-Thin"/>
          <w:b/>
          <w:bCs/>
          <w:color w:val="000000" w:themeColor="text1"/>
          <w:sz w:val="28"/>
          <w:szCs w:val="28"/>
          <w:lang w:val="it-IT"/>
        </w:rPr>
        <w:t>-</w:t>
      </w:r>
      <w:r w:rsidR="00FB3C4D" w:rsidRPr="00A06006">
        <w:rPr>
          <w:rFonts w:ascii="AbsaraSans-Thin" w:hAnsi="AbsaraSans-Thin"/>
          <w:b/>
          <w:bCs/>
          <w:color w:val="000000" w:themeColor="text1"/>
          <w:sz w:val="28"/>
          <w:szCs w:val="28"/>
          <w:lang w:val="it-IT"/>
        </w:rPr>
        <w:t xml:space="preserve"> 10 km</w:t>
      </w:r>
      <w:r w:rsidR="00A06006">
        <w:rPr>
          <w:rFonts w:ascii="AbsaraSans-Thin" w:hAnsi="AbsaraSans-Thin"/>
          <w:b/>
          <w:bCs/>
          <w:color w:val="000000" w:themeColor="text1"/>
          <w:sz w:val="28"/>
          <w:szCs w:val="28"/>
          <w:lang w:val="it-IT"/>
        </w:rPr>
        <w:t xml:space="preserve"> </w:t>
      </w:r>
      <w:r w:rsidR="00FB3C4D" w:rsidRPr="00A06006">
        <w:rPr>
          <w:rFonts w:ascii="AbsaraSans-Thin" w:hAnsi="AbsaraSans-Thin"/>
          <w:b/>
          <w:bCs/>
          <w:color w:val="000000" w:themeColor="text1"/>
          <w:sz w:val="28"/>
          <w:szCs w:val="28"/>
          <w:lang w:val="it-IT"/>
        </w:rPr>
        <w:t>e mezza maratona</w:t>
      </w:r>
      <w:r w:rsidR="00506AF9" w:rsidRPr="00A06006">
        <w:rPr>
          <w:rFonts w:ascii="AbsaraSans-Thin" w:hAnsi="AbsaraSans-Thin"/>
          <w:b/>
          <w:bCs/>
          <w:color w:val="000000" w:themeColor="text1"/>
          <w:sz w:val="28"/>
          <w:szCs w:val="28"/>
          <w:lang w:val="it-IT"/>
        </w:rPr>
        <w:t>: </w:t>
      </w:r>
      <w:r w:rsidR="00506AF9" w:rsidRPr="00A06006">
        <w:rPr>
          <w:rFonts w:ascii="AbsaraSans-Thin" w:hAnsi="AbsaraSans-Thin"/>
          <w:color w:val="000000" w:themeColor="text1"/>
          <w:sz w:val="28"/>
          <w:szCs w:val="28"/>
          <w:lang w:val="it-IT"/>
        </w:rPr>
        <w:t>11:00</w:t>
      </w:r>
      <w:r w:rsidR="00635C21" w:rsidRPr="00A06006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</w:t>
      </w:r>
      <w:r w:rsidR="00506AF9" w:rsidRPr="00A06006">
        <w:rPr>
          <w:rFonts w:ascii="AbsaraSans-Thin" w:hAnsi="AbsaraSans-Thin"/>
          <w:color w:val="000000" w:themeColor="text1"/>
          <w:sz w:val="28"/>
          <w:szCs w:val="28"/>
          <w:lang w:val="it-IT"/>
        </w:rPr>
        <w:t>AM</w:t>
      </w:r>
    </w:p>
    <w:p w14:paraId="07507C56" w14:textId="77777777" w:rsidR="00316EC2" w:rsidRPr="00F02990" w:rsidRDefault="00FB3C4D">
      <w:pPr>
        <w:spacing w:after="0"/>
        <w:rPr>
          <w:rFonts w:ascii="AbsaraSans-Thin" w:hAnsi="AbsaraSans-Thin"/>
          <w:sz w:val="28"/>
          <w:szCs w:val="28"/>
          <w:lang w:val="it-IT"/>
        </w:rPr>
      </w:pPr>
      <w:r w:rsidRPr="00F02990">
        <w:rPr>
          <w:rFonts w:ascii="AbsaraSans-Thin" w:hAnsi="AbsaraSans-Thin"/>
          <w:b/>
          <w:bCs/>
          <w:color w:val="000000" w:themeColor="text1"/>
          <w:sz w:val="28"/>
          <w:szCs w:val="28"/>
          <w:lang w:val="it-IT"/>
        </w:rPr>
        <w:t>Gara per bambini</w:t>
      </w:r>
      <w:r w:rsidR="00635C21" w:rsidRPr="00F02990">
        <w:rPr>
          <w:rFonts w:ascii="AbsaraSans-Thin" w:hAnsi="AbsaraSans-Thin"/>
          <w:b/>
          <w:bCs/>
          <w:color w:val="000000" w:themeColor="text1"/>
          <w:sz w:val="28"/>
          <w:szCs w:val="28"/>
          <w:lang w:val="it-IT"/>
        </w:rPr>
        <w:t xml:space="preserve"> FUN RUN</w:t>
      </w:r>
      <w:r w:rsidR="00506AF9" w:rsidRPr="00F02990">
        <w:rPr>
          <w:rFonts w:ascii="AbsaraSans-Thin" w:hAnsi="AbsaraSans-Thin"/>
          <w:b/>
          <w:bCs/>
          <w:color w:val="000000" w:themeColor="text1"/>
          <w:sz w:val="28"/>
          <w:szCs w:val="28"/>
          <w:lang w:val="it-IT"/>
        </w:rPr>
        <w:t>: </w:t>
      </w:r>
      <w:r w:rsidR="00635C21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>10:30 AM</w:t>
      </w:r>
      <w:r w:rsidR="00506AF9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br/>
      </w:r>
      <w:r w:rsidRPr="00F02990">
        <w:rPr>
          <w:rFonts w:ascii="AbsaraSans-Thin" w:hAnsi="AbsaraSans-Thin"/>
          <w:b/>
          <w:bCs/>
          <w:color w:val="000000" w:themeColor="text1"/>
          <w:sz w:val="28"/>
          <w:szCs w:val="28"/>
          <w:lang w:val="it-IT"/>
        </w:rPr>
        <w:t>Organizzatore</w:t>
      </w:r>
      <w:r w:rsidR="00506AF9" w:rsidRPr="00F02990">
        <w:rPr>
          <w:rFonts w:ascii="AbsaraSans-Thin" w:hAnsi="AbsaraSans-Thin"/>
          <w:b/>
          <w:bCs/>
          <w:color w:val="000000" w:themeColor="text1"/>
          <w:sz w:val="28"/>
          <w:szCs w:val="28"/>
          <w:lang w:val="it-IT"/>
        </w:rPr>
        <w:t>: </w:t>
      </w:r>
      <w:r w:rsidR="00506AF9" w:rsidRPr="00F02990">
        <w:rPr>
          <w:rFonts w:ascii="AbsaraSans-Thin" w:hAnsi="AbsaraSans-Thin"/>
          <w:sz w:val="28"/>
          <w:szCs w:val="28"/>
          <w:lang w:val="it-IT"/>
        </w:rPr>
        <w:t xml:space="preserve">Aminess Hotels &amp; </w:t>
      </w:r>
      <w:r w:rsidR="00A06006">
        <w:rPr>
          <w:rFonts w:ascii="AbsaraSans-Thin" w:hAnsi="AbsaraSans-Thin"/>
          <w:sz w:val="28"/>
          <w:szCs w:val="28"/>
          <w:lang w:val="it-IT"/>
        </w:rPr>
        <w:t>Resorts</w:t>
      </w:r>
      <w:r w:rsidR="00506AF9" w:rsidRPr="00F02990">
        <w:rPr>
          <w:rFonts w:ascii="AbsaraSans-Thin" w:hAnsi="AbsaraSans-Thin"/>
          <w:sz w:val="28"/>
          <w:szCs w:val="28"/>
          <w:lang w:val="it-IT"/>
        </w:rPr>
        <w:t xml:space="preserve"> </w:t>
      </w:r>
      <w:r w:rsidR="00506AF9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br/>
      </w:r>
      <w:r w:rsidRPr="00F02990">
        <w:rPr>
          <w:rFonts w:ascii="AbsaraSans-Thin" w:hAnsi="AbsaraSans-Thin"/>
          <w:b/>
          <w:bCs/>
          <w:color w:val="000000" w:themeColor="text1"/>
          <w:sz w:val="28"/>
          <w:szCs w:val="28"/>
          <w:lang w:val="it-IT"/>
        </w:rPr>
        <w:t>Direttore della corsa</w:t>
      </w:r>
      <w:r w:rsidR="00506AF9" w:rsidRPr="00F02990">
        <w:rPr>
          <w:rFonts w:ascii="AbsaraSans-Thin" w:hAnsi="AbsaraSans-Thin"/>
          <w:b/>
          <w:bCs/>
          <w:color w:val="000000" w:themeColor="text1"/>
          <w:sz w:val="28"/>
          <w:szCs w:val="28"/>
          <w:lang w:val="it-IT"/>
        </w:rPr>
        <w:t>: </w:t>
      </w:r>
      <w:r w:rsidR="00506AF9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>Nenad Popović</w:t>
      </w:r>
    </w:p>
    <w:p w14:paraId="35BEA498" w14:textId="77777777" w:rsidR="00316EC2" w:rsidRPr="00F02990" w:rsidRDefault="00506AF9">
      <w:pPr>
        <w:spacing w:after="0"/>
        <w:rPr>
          <w:rFonts w:ascii="AbsaraSans-Thin" w:hAnsi="AbsaraSans-Thin"/>
          <w:b/>
          <w:bCs/>
          <w:color w:val="000000" w:themeColor="text1"/>
          <w:sz w:val="28"/>
          <w:szCs w:val="28"/>
          <w:lang w:val="it-IT"/>
        </w:rPr>
      </w:pP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br/>
      </w:r>
      <w:r w:rsidR="00FB3C4D">
        <w:rPr>
          <w:rFonts w:ascii="AbsaraSans-Thin" w:hAnsi="AbsaraSans-Thin"/>
          <w:b/>
          <w:color w:val="03BFD7"/>
          <w:sz w:val="28"/>
          <w:szCs w:val="28"/>
        </w:rPr>
        <w:t>Sito ufficiale dell'organizzatore</w:t>
      </w:r>
      <w:r w:rsidRPr="001F28DC">
        <w:rPr>
          <w:rFonts w:ascii="AbsaraSans-Thin" w:hAnsi="AbsaraSans-Thin"/>
          <w:b/>
          <w:color w:val="03BFD7"/>
          <w:sz w:val="28"/>
          <w:szCs w:val="28"/>
        </w:rPr>
        <w:t>:</w:t>
      </w:r>
      <w:r w:rsidRPr="00F02990">
        <w:rPr>
          <w:rFonts w:ascii="AbsaraSans-Thin" w:hAnsi="AbsaraSans-Thin"/>
          <w:b/>
          <w:bCs/>
          <w:color w:val="000000" w:themeColor="text1"/>
          <w:sz w:val="28"/>
          <w:szCs w:val="28"/>
          <w:lang w:val="it-IT"/>
        </w:rPr>
        <w:t> </w:t>
      </w:r>
      <w:hyperlink r:id="rId11" w:history="1">
        <w:r w:rsidRPr="00F02990">
          <w:rPr>
            <w:rStyle w:val="Hiperveza"/>
            <w:rFonts w:ascii="AbsaraSans-Thin" w:hAnsi="AbsaraSans-Thin"/>
            <w:b/>
            <w:bCs/>
            <w:color w:val="auto"/>
            <w:sz w:val="28"/>
            <w:szCs w:val="28"/>
            <w:lang w:val="it-IT"/>
          </w:rPr>
          <w:t>www.aminess.com</w:t>
        </w:r>
      </w:hyperlink>
    </w:p>
    <w:p w14:paraId="6DBD1B48" w14:textId="77777777" w:rsidR="00316EC2" w:rsidRPr="00F02990" w:rsidRDefault="00316EC2">
      <w:pPr>
        <w:spacing w:after="0"/>
        <w:rPr>
          <w:rFonts w:ascii="AbsaraSans-Thin" w:hAnsi="AbsaraSans-Thin"/>
          <w:b/>
          <w:bCs/>
          <w:color w:val="000000" w:themeColor="text1"/>
          <w:sz w:val="28"/>
          <w:szCs w:val="28"/>
          <w:lang w:val="it-IT"/>
        </w:rPr>
      </w:pPr>
    </w:p>
    <w:p w14:paraId="0ACC7E9D" w14:textId="77777777" w:rsidR="003C68ED" w:rsidRPr="00F02990" w:rsidRDefault="00FB3C4D">
      <w:pPr>
        <w:spacing w:after="0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  <w:r>
        <w:rPr>
          <w:rFonts w:ascii="AbsaraSans-Thin" w:hAnsi="AbsaraSans-Thin"/>
          <w:b/>
          <w:color w:val="03BFD7"/>
          <w:sz w:val="28"/>
          <w:szCs w:val="28"/>
        </w:rPr>
        <w:t>Contatto dell'</w:t>
      </w:r>
      <w:r w:rsidR="00F124B3">
        <w:rPr>
          <w:rFonts w:ascii="AbsaraSans-Thin" w:hAnsi="AbsaraSans-Thin"/>
          <w:b/>
          <w:color w:val="03BFD7"/>
          <w:sz w:val="28"/>
          <w:szCs w:val="28"/>
        </w:rPr>
        <w:t>o</w:t>
      </w:r>
      <w:r>
        <w:rPr>
          <w:rFonts w:ascii="AbsaraSans-Thin" w:hAnsi="AbsaraSans-Thin"/>
          <w:b/>
          <w:color w:val="03BFD7"/>
          <w:sz w:val="28"/>
          <w:szCs w:val="28"/>
        </w:rPr>
        <w:t>rganizzatore</w:t>
      </w:r>
      <w:r w:rsidR="00506AF9" w:rsidRPr="001F28DC">
        <w:rPr>
          <w:rFonts w:ascii="AbsaraSans-Thin" w:hAnsi="AbsaraSans-Thin"/>
          <w:b/>
          <w:color w:val="03BFD7"/>
          <w:sz w:val="28"/>
          <w:szCs w:val="28"/>
        </w:rPr>
        <w:t>:</w:t>
      </w:r>
      <w:r w:rsidR="00506AF9" w:rsidRPr="00F02990">
        <w:rPr>
          <w:rFonts w:ascii="AbsaraSans-Thin" w:hAnsi="AbsaraSans-Thin"/>
          <w:b/>
          <w:bCs/>
          <w:color w:val="000000" w:themeColor="text1"/>
          <w:sz w:val="28"/>
          <w:szCs w:val="28"/>
          <w:lang w:val="it-IT"/>
        </w:rPr>
        <w:t> </w:t>
      </w:r>
      <w:r w:rsidR="00506AF9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Nenad Popović, </w:t>
      </w:r>
    </w:p>
    <w:p w14:paraId="6221FE69" w14:textId="77777777" w:rsidR="00316EC2" w:rsidRPr="00F02990" w:rsidRDefault="00506AF9">
      <w:pPr>
        <w:spacing w:after="0"/>
        <w:rPr>
          <w:rStyle w:val="Naglaeno"/>
          <w:rFonts w:ascii="Helvetica" w:hAnsi="Helvetica" w:cs="Helvetica"/>
          <w:color w:val="333333"/>
          <w:sz w:val="20"/>
          <w:szCs w:val="20"/>
          <w:lang w:val="it-IT"/>
        </w:rPr>
      </w:pP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>+385/52/858-650, nenad.popovic@aminess.com</w:t>
      </w:r>
      <w:hyperlink r:id="rId12" w:history="1"/>
      <w:r w:rsidRPr="00F02990">
        <w:rPr>
          <w:rStyle w:val="Naglaeno"/>
          <w:rFonts w:ascii="Helvetica" w:hAnsi="Helvetica" w:cs="Helvetica"/>
          <w:color w:val="333333"/>
          <w:sz w:val="20"/>
          <w:szCs w:val="20"/>
          <w:lang w:val="it-IT"/>
        </w:rPr>
        <w:t> </w:t>
      </w:r>
    </w:p>
    <w:p w14:paraId="4D29F6E2" w14:textId="77777777" w:rsidR="003C68ED" w:rsidRPr="00F02990" w:rsidRDefault="003C68ED">
      <w:pPr>
        <w:spacing w:after="0"/>
        <w:rPr>
          <w:rStyle w:val="Naglaeno"/>
          <w:rFonts w:ascii="Helvetica" w:hAnsi="Helvetica" w:cs="Helvetica"/>
          <w:color w:val="333333"/>
          <w:sz w:val="20"/>
          <w:szCs w:val="20"/>
          <w:lang w:val="it-IT"/>
        </w:rPr>
      </w:pPr>
    </w:p>
    <w:p w14:paraId="5DF115CA" w14:textId="77777777" w:rsidR="00316EC2" w:rsidRPr="00F02990" w:rsidRDefault="00FB3C4D">
      <w:pPr>
        <w:spacing w:after="0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  <w:r>
        <w:rPr>
          <w:rFonts w:ascii="AbsaraSans-Thin" w:hAnsi="AbsaraSans-Thin"/>
          <w:b/>
          <w:color w:val="03BFD7"/>
          <w:sz w:val="28"/>
          <w:szCs w:val="28"/>
        </w:rPr>
        <w:t>Contatto per tutte le informazioni</w:t>
      </w:r>
      <w:r w:rsidR="00506AF9" w:rsidRPr="00635C21">
        <w:rPr>
          <w:rFonts w:ascii="AbsaraSans-Thin" w:hAnsi="AbsaraSans-Thin"/>
          <w:b/>
          <w:color w:val="03BFD7"/>
          <w:sz w:val="28"/>
          <w:szCs w:val="28"/>
        </w:rPr>
        <w:t>:</w:t>
      </w:r>
      <w:r w:rsidR="00506AF9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</w:t>
      </w:r>
      <w:r w:rsidR="00486C86">
        <w:rPr>
          <w:rFonts w:ascii="AbsaraSans-Thin" w:hAnsi="AbsaraSans-Thin"/>
          <w:color w:val="000000" w:themeColor="text1"/>
          <w:sz w:val="28"/>
          <w:szCs w:val="28"/>
          <w:lang w:val="it-IT"/>
        </w:rPr>
        <w:t>info</w:t>
      </w:r>
      <w:r w:rsidR="00506AF9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>@</w:t>
      </w:r>
      <w:r w:rsidR="00486C86">
        <w:rPr>
          <w:rFonts w:ascii="AbsaraSans-Thin" w:hAnsi="AbsaraSans-Thin"/>
          <w:color w:val="000000" w:themeColor="text1"/>
          <w:sz w:val="28"/>
          <w:szCs w:val="28"/>
          <w:lang w:val="it-IT"/>
        </w:rPr>
        <w:t>goadria</w:t>
      </w:r>
      <w:r w:rsidR="00506AF9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>.com</w:t>
      </w:r>
    </w:p>
    <w:p w14:paraId="04DDD07C" w14:textId="77777777" w:rsidR="00316EC2" w:rsidRPr="00F02990" w:rsidRDefault="00316EC2">
      <w:pPr>
        <w:spacing w:after="0"/>
        <w:rPr>
          <w:rFonts w:ascii="AbsaraSans-Thin" w:hAnsi="AbsaraSans-Thin"/>
          <w:b/>
          <w:color w:val="03BFD7"/>
          <w:sz w:val="28"/>
          <w:szCs w:val="28"/>
          <w:lang w:val="it-IT"/>
        </w:rPr>
      </w:pPr>
    </w:p>
    <w:p w14:paraId="4C93E051" w14:textId="77777777" w:rsidR="00316EC2" w:rsidRPr="00F02990" w:rsidRDefault="00FB3C4D">
      <w:pPr>
        <w:spacing w:after="0"/>
        <w:rPr>
          <w:rFonts w:ascii="AbsaraSans-Thin" w:hAnsi="AbsaraSans-Thin"/>
          <w:b/>
          <w:color w:val="03BFD7"/>
          <w:sz w:val="28"/>
          <w:szCs w:val="28"/>
          <w:lang w:val="it-IT"/>
        </w:rPr>
      </w:pPr>
      <w:r w:rsidRPr="00F02990">
        <w:rPr>
          <w:rFonts w:ascii="AbsaraSans-Thin" w:hAnsi="AbsaraSans-Thin"/>
          <w:b/>
          <w:color w:val="03BFD7"/>
          <w:sz w:val="28"/>
          <w:szCs w:val="28"/>
          <w:lang w:val="it-IT"/>
        </w:rPr>
        <w:t>SEDE</w:t>
      </w:r>
      <w:r w:rsidR="00506AF9" w:rsidRPr="00F02990">
        <w:rPr>
          <w:rFonts w:ascii="AbsaraSans-Thin" w:hAnsi="AbsaraSans-Thin"/>
          <w:b/>
          <w:color w:val="03BFD7"/>
          <w:sz w:val="28"/>
          <w:szCs w:val="28"/>
          <w:lang w:val="it-IT"/>
        </w:rPr>
        <w:t xml:space="preserve">: </w:t>
      </w:r>
    </w:p>
    <w:p w14:paraId="601150E6" w14:textId="46642B8C" w:rsidR="00316EC2" w:rsidRPr="00F02990" w:rsidRDefault="00FB3C4D">
      <w:pPr>
        <w:spacing w:after="0"/>
        <w:rPr>
          <w:rFonts w:ascii="AbsaraSans-Thin" w:hAnsi="AbsaraSans-Thin"/>
          <w:sz w:val="28"/>
          <w:szCs w:val="28"/>
          <w:lang w:val="it-IT"/>
        </w:rPr>
      </w:pPr>
      <w:r w:rsidRPr="00F02990">
        <w:rPr>
          <w:rFonts w:ascii="AbsaraSans-Thin" w:hAnsi="AbsaraSans-Thin"/>
          <w:sz w:val="28"/>
          <w:szCs w:val="28"/>
          <w:lang w:val="it-IT"/>
        </w:rPr>
        <w:t>Citt</w:t>
      </w:r>
      <w:r w:rsidRPr="00F02990">
        <w:rPr>
          <w:rFonts w:ascii="Times New Roman" w:hAnsi="Times New Roman" w:cs="Times New Roman"/>
          <w:sz w:val="28"/>
          <w:szCs w:val="28"/>
          <w:lang w:val="it-IT"/>
        </w:rPr>
        <w:t>à</w:t>
      </w:r>
      <w:r w:rsidRPr="00F02990">
        <w:rPr>
          <w:rFonts w:ascii="AbsaraSans-Thin" w:hAnsi="AbsaraSans-Thin"/>
          <w:sz w:val="28"/>
          <w:szCs w:val="28"/>
          <w:lang w:val="it-IT"/>
        </w:rPr>
        <w:t xml:space="preserve"> di Cittanova</w:t>
      </w:r>
      <w:r w:rsidR="00506AF9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; </w:t>
      </w: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>lungomare</w:t>
      </w:r>
      <w:r w:rsidR="00506AF9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, </w:t>
      </w: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>centro storico</w:t>
      </w:r>
      <w:r w:rsidR="00506AF9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>,</w:t>
      </w:r>
      <w:r w:rsidR="00506AF9" w:rsidRPr="00F02990">
        <w:rPr>
          <w:rFonts w:ascii="AbsaraSans-Thin" w:hAnsi="AbsaraSans-Thin"/>
          <w:color w:val="FF0000"/>
          <w:sz w:val="28"/>
          <w:szCs w:val="28"/>
          <w:lang w:val="it-IT"/>
        </w:rPr>
        <w:t xml:space="preserve"> </w:t>
      </w:r>
      <w:r w:rsidRPr="00F02990">
        <w:rPr>
          <w:rFonts w:ascii="AbsaraSans-Thin" w:hAnsi="AbsaraSans-Thin"/>
          <w:sz w:val="28"/>
          <w:szCs w:val="28"/>
          <w:lang w:val="it-IT"/>
        </w:rPr>
        <w:t xml:space="preserve">villaggio di Mareda e </w:t>
      </w:r>
      <w:r w:rsidR="00506AF9" w:rsidRPr="00F02990">
        <w:rPr>
          <w:rFonts w:ascii="AbsaraSans-Thin" w:hAnsi="AbsaraSans-Thin"/>
          <w:sz w:val="28"/>
          <w:szCs w:val="28"/>
          <w:lang w:val="it-IT"/>
        </w:rPr>
        <w:t xml:space="preserve">Aminess </w:t>
      </w:r>
      <w:r w:rsidR="00635C21" w:rsidRPr="00595C9D">
        <w:rPr>
          <w:rFonts w:ascii="AbsaraSans-Thin" w:hAnsi="AbsaraSans-Thin"/>
          <w:sz w:val="28"/>
          <w:szCs w:val="28"/>
        </w:rPr>
        <w:t xml:space="preserve">Maravea </w:t>
      </w:r>
      <w:r w:rsidR="000F600C">
        <w:rPr>
          <w:rFonts w:ascii="AbsaraSans-Thin" w:hAnsi="AbsaraSans-Thin"/>
          <w:sz w:val="28"/>
          <w:szCs w:val="28"/>
        </w:rPr>
        <w:t xml:space="preserve">Planet </w:t>
      </w:r>
      <w:r w:rsidR="00635C21" w:rsidRPr="00595C9D">
        <w:rPr>
          <w:rFonts w:ascii="AbsaraSans-Thin" w:hAnsi="AbsaraSans-Thin"/>
          <w:sz w:val="28"/>
          <w:szCs w:val="28"/>
        </w:rPr>
        <w:t>Camping Resort</w:t>
      </w:r>
      <w:r w:rsidR="00506AF9" w:rsidRPr="00F02990">
        <w:rPr>
          <w:rFonts w:ascii="AbsaraSans-Thin" w:hAnsi="AbsaraSans-Thin"/>
          <w:sz w:val="28"/>
          <w:szCs w:val="28"/>
          <w:lang w:val="it-IT"/>
        </w:rPr>
        <w:t xml:space="preserve">, </w:t>
      </w:r>
      <w:r w:rsidRPr="00F02990">
        <w:rPr>
          <w:rFonts w:ascii="AbsaraSans-Thin" w:hAnsi="AbsaraSans-Thin"/>
          <w:sz w:val="28"/>
          <w:szCs w:val="28"/>
          <w:lang w:val="it-IT"/>
        </w:rPr>
        <w:t>villaggio di Dajla</w:t>
      </w:r>
    </w:p>
    <w:p w14:paraId="6BABBB4D" w14:textId="77777777" w:rsidR="00635C21" w:rsidRDefault="00635C21">
      <w:pPr>
        <w:spacing w:after="0"/>
        <w:rPr>
          <w:rFonts w:ascii="AbsaraSans-Thin" w:hAnsi="AbsaraSans-Thin"/>
          <w:b/>
          <w:bCs/>
          <w:color w:val="03BFD7"/>
          <w:sz w:val="28"/>
          <w:szCs w:val="28"/>
          <w:lang w:val="it-IT"/>
        </w:rPr>
      </w:pPr>
    </w:p>
    <w:p w14:paraId="363D7C79" w14:textId="77777777" w:rsidR="00316EC2" w:rsidRPr="00F02990" w:rsidRDefault="00F124B3">
      <w:pPr>
        <w:spacing w:after="0"/>
        <w:rPr>
          <w:rFonts w:ascii="Helvetica" w:hAnsi="Helvetica" w:cs="Helvetica"/>
          <w:color w:val="333333"/>
          <w:sz w:val="20"/>
          <w:szCs w:val="20"/>
          <w:lang w:val="it-IT"/>
        </w:rPr>
      </w:pPr>
      <w:r>
        <w:rPr>
          <w:rFonts w:ascii="AbsaraSans-Thin" w:hAnsi="AbsaraSans-Thin"/>
          <w:b/>
          <w:bCs/>
          <w:color w:val="03BFD7"/>
          <w:sz w:val="28"/>
          <w:szCs w:val="28"/>
          <w:lang w:val="it-IT"/>
        </w:rPr>
        <w:t>MEZZA-</w:t>
      </w:r>
      <w:r w:rsidR="00FB3C4D" w:rsidRPr="00F02990">
        <w:rPr>
          <w:rFonts w:ascii="AbsaraSans-Thin" w:hAnsi="AbsaraSans-Thin"/>
          <w:b/>
          <w:bCs/>
          <w:color w:val="03BFD7"/>
          <w:sz w:val="28"/>
          <w:szCs w:val="28"/>
          <w:lang w:val="it-IT"/>
        </w:rPr>
        <w:t>MARATONA</w:t>
      </w:r>
      <w:r w:rsidR="004518EC">
        <w:rPr>
          <w:rFonts w:ascii="AbsaraSans-Thin" w:hAnsi="AbsaraSans-Thin"/>
          <w:b/>
          <w:bCs/>
          <w:color w:val="03BFD7"/>
          <w:sz w:val="28"/>
          <w:szCs w:val="28"/>
          <w:lang w:val="it-IT"/>
        </w:rPr>
        <w:t xml:space="preserve"> (21 km)</w:t>
      </w:r>
    </w:p>
    <w:p w14:paraId="6FDCFF67" w14:textId="77777777" w:rsidR="00316EC2" w:rsidRDefault="00FB3C4D">
      <w:pPr>
        <w:spacing w:after="0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La mezza maratona </w:t>
      </w:r>
      <w:r w:rsidRPr="00F02990">
        <w:rPr>
          <w:rFonts w:ascii="Times New Roman" w:hAnsi="Times New Roman" w:cs="Times New Roman"/>
          <w:color w:val="000000" w:themeColor="text1"/>
          <w:sz w:val="28"/>
          <w:szCs w:val="28"/>
          <w:lang w:val="it-IT"/>
        </w:rPr>
        <w:t>è</w:t>
      </w: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lunga 21 098 m e la gara </w:t>
      </w:r>
      <w:r w:rsidR="007A52DF">
        <w:rPr>
          <w:rFonts w:ascii="AbsaraSans-Thin" w:hAnsi="AbsaraSans-Thin"/>
          <w:color w:val="000000" w:themeColor="text1"/>
          <w:sz w:val="28"/>
          <w:szCs w:val="28"/>
          <w:lang w:val="it-IT"/>
        </w:rPr>
        <w:t>consiste in</w:t>
      </w: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un giro.</w:t>
      </w:r>
    </w:p>
    <w:p w14:paraId="0C3EFD45" w14:textId="77777777" w:rsidR="004A28F2" w:rsidRPr="00F02990" w:rsidRDefault="004A28F2">
      <w:pPr>
        <w:spacing w:after="0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</w:p>
    <w:p w14:paraId="6786F470" w14:textId="2123B4B6" w:rsidR="00316EC2" w:rsidRPr="00F02990" w:rsidRDefault="00FB3C4D">
      <w:pPr>
        <w:spacing w:after="0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  <w:r w:rsidRPr="00F02990">
        <w:rPr>
          <w:rFonts w:ascii="AbsaraSans-Thin" w:hAnsi="AbsaraSans-Thin"/>
          <w:b/>
          <w:color w:val="000000" w:themeColor="text1"/>
          <w:sz w:val="28"/>
          <w:szCs w:val="28"/>
          <w:lang w:val="it-IT"/>
        </w:rPr>
        <w:t>Linea di partenza/arrivo</w:t>
      </w:r>
      <w:r w:rsidR="00506AF9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: </w:t>
      </w: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>Di fronte all’</w:t>
      </w:r>
      <w:r w:rsidR="00506AF9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>Aminess Maestral</w:t>
      </w:r>
      <w:r w:rsidR="000F600C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Vival </w:t>
      </w:r>
      <w:r w:rsidR="00506AF9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>Hotel</w:t>
      </w:r>
    </w:p>
    <w:p w14:paraId="3F5C6B9E" w14:textId="77777777" w:rsidR="00316EC2" w:rsidRPr="00F02990" w:rsidRDefault="00A437B8">
      <w:pPr>
        <w:spacing w:after="0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  <w:r w:rsidRPr="00F02990">
        <w:rPr>
          <w:rFonts w:ascii="AbsaraSans-Thin" w:hAnsi="AbsaraSans-Thin"/>
          <w:b/>
          <w:color w:val="000000" w:themeColor="text1"/>
          <w:sz w:val="28"/>
          <w:szCs w:val="28"/>
          <w:lang w:val="it-IT"/>
        </w:rPr>
        <w:t>Inizio della gara</w:t>
      </w:r>
      <w:r w:rsidR="00506AF9" w:rsidRPr="00F02990">
        <w:rPr>
          <w:rFonts w:ascii="AbsaraSans-Thin" w:hAnsi="AbsaraSans-Thin"/>
          <w:b/>
          <w:color w:val="000000" w:themeColor="text1"/>
          <w:sz w:val="28"/>
          <w:szCs w:val="28"/>
          <w:lang w:val="it-IT"/>
        </w:rPr>
        <w:t>:</w:t>
      </w:r>
      <w:r w:rsidR="00506AF9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11:00</w:t>
      </w:r>
      <w:r w:rsidR="00635C21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</w:t>
      </w:r>
      <w:r w:rsidR="00506AF9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>AM</w:t>
      </w:r>
    </w:p>
    <w:p w14:paraId="57995AB3" w14:textId="77777777" w:rsidR="00316EC2" w:rsidRPr="00F02990" w:rsidRDefault="00A437B8">
      <w:pPr>
        <w:spacing w:after="0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  <w:r w:rsidRPr="00F02990">
        <w:rPr>
          <w:rFonts w:ascii="AbsaraSans-Thin" w:hAnsi="AbsaraSans-Thin"/>
          <w:b/>
          <w:color w:val="000000" w:themeColor="text1"/>
          <w:sz w:val="28"/>
          <w:szCs w:val="28"/>
          <w:lang w:val="it-IT"/>
        </w:rPr>
        <w:t>Punto di controllo</w:t>
      </w:r>
      <w:r w:rsidR="00506AF9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>: 10</w:t>
      </w: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</w:t>
      </w:r>
      <w:r w:rsidR="00506AF9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>km</w:t>
      </w:r>
    </w:p>
    <w:p w14:paraId="313957C0" w14:textId="77777777" w:rsidR="00316EC2" w:rsidRPr="00F02990" w:rsidRDefault="00316EC2">
      <w:pPr>
        <w:spacing w:after="0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</w:p>
    <w:p w14:paraId="7FE8289A" w14:textId="77777777" w:rsidR="00316EC2" w:rsidRPr="00F02990" w:rsidRDefault="00A437B8">
      <w:pPr>
        <w:spacing w:after="0"/>
        <w:rPr>
          <w:rFonts w:ascii="AbsaraSans-Thin" w:hAnsi="AbsaraSans-Thin"/>
          <w:b/>
          <w:bCs/>
          <w:color w:val="03BFD7"/>
          <w:sz w:val="28"/>
          <w:szCs w:val="28"/>
          <w:lang w:val="it-IT"/>
        </w:rPr>
      </w:pPr>
      <w:r w:rsidRPr="00F02990">
        <w:rPr>
          <w:rFonts w:ascii="AbsaraSans-Thin" w:hAnsi="AbsaraSans-Thin"/>
          <w:b/>
          <w:bCs/>
          <w:color w:val="03BFD7"/>
          <w:sz w:val="28"/>
          <w:szCs w:val="28"/>
          <w:lang w:val="it-IT"/>
        </w:rPr>
        <w:t>Avviso importante</w:t>
      </w:r>
      <w:r w:rsidR="00506AF9" w:rsidRPr="00F02990">
        <w:rPr>
          <w:rFonts w:ascii="AbsaraSans-Thin" w:hAnsi="AbsaraSans-Thin"/>
          <w:b/>
          <w:bCs/>
          <w:color w:val="03BFD7"/>
          <w:sz w:val="28"/>
          <w:szCs w:val="28"/>
          <w:lang w:val="it-IT"/>
        </w:rPr>
        <w:t>:</w:t>
      </w:r>
    </w:p>
    <w:p w14:paraId="086AA392" w14:textId="77777777" w:rsidR="00E415A8" w:rsidRDefault="00A437B8" w:rsidP="00EB7D38">
      <w:pPr>
        <w:spacing w:after="0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I </w:t>
      </w:r>
      <w:r w:rsidR="00F124B3">
        <w:rPr>
          <w:rFonts w:ascii="AbsaraSans-Thin" w:hAnsi="AbsaraSans-Thin"/>
          <w:color w:val="000000" w:themeColor="text1"/>
          <w:sz w:val="28"/>
          <w:szCs w:val="28"/>
          <w:lang w:val="it-IT"/>
        </w:rPr>
        <w:t>corridori della mezza-</w:t>
      </w: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maratona </w:t>
      </w:r>
      <w:r w:rsidR="007A52DF">
        <w:rPr>
          <w:rFonts w:ascii="AbsaraSans-Thin" w:hAnsi="AbsaraSans-Thin"/>
          <w:color w:val="000000" w:themeColor="text1"/>
          <w:sz w:val="28"/>
          <w:szCs w:val="28"/>
          <w:lang w:val="it-IT"/>
        </w:rPr>
        <w:t>inizieranno</w:t>
      </w: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insieme ai corridori dell</w:t>
      </w:r>
      <w:r w:rsidR="00A61B00">
        <w:rPr>
          <w:rFonts w:ascii="AbsaraSans-Thin" w:hAnsi="AbsaraSans-Thin"/>
          <w:color w:val="000000" w:themeColor="text1"/>
          <w:sz w:val="28"/>
          <w:szCs w:val="28"/>
          <w:lang w:val="it-IT"/>
        </w:rPr>
        <w:t>a</w:t>
      </w: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gar</w:t>
      </w:r>
      <w:r w:rsidR="00A61B00">
        <w:rPr>
          <w:rFonts w:ascii="AbsaraSans-Thin" w:hAnsi="AbsaraSans-Thin"/>
          <w:color w:val="000000" w:themeColor="text1"/>
          <w:sz w:val="28"/>
          <w:szCs w:val="28"/>
          <w:lang w:val="it-IT"/>
        </w:rPr>
        <w:t>a</w:t>
      </w: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di </w:t>
      </w:r>
      <w:r w:rsidR="007A52DF">
        <w:rPr>
          <w:rFonts w:ascii="AbsaraSans-Thin" w:hAnsi="AbsaraSans-Thin"/>
          <w:color w:val="000000" w:themeColor="text1"/>
          <w:sz w:val="28"/>
          <w:szCs w:val="28"/>
          <w:lang w:val="it-IT"/>
        </w:rPr>
        <w:t>10</w:t>
      </w: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km. Si separeranno dalla corsa </w:t>
      </w:r>
      <w:r w:rsidR="007A52DF">
        <w:rPr>
          <w:rFonts w:ascii="AbsaraSans-Thin" w:hAnsi="AbsaraSans-Thin"/>
          <w:color w:val="000000" w:themeColor="text1"/>
          <w:sz w:val="28"/>
          <w:szCs w:val="28"/>
          <w:lang w:val="it-IT"/>
        </w:rPr>
        <w:t>su</w:t>
      </w: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10 km </w:t>
      </w:r>
      <w:r w:rsidR="007A52DF">
        <w:rPr>
          <w:rFonts w:ascii="AbsaraSans-Thin" w:hAnsi="AbsaraSans-Thin"/>
          <w:color w:val="000000" w:themeColor="text1"/>
          <w:sz w:val="28"/>
          <w:szCs w:val="28"/>
          <w:lang w:val="it-IT"/>
        </w:rPr>
        <w:t>al</w:t>
      </w: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quinto chilometro del percorso in cui </w:t>
      </w:r>
      <w:r w:rsidR="007A52DF">
        <w:rPr>
          <w:rFonts w:ascii="AbsaraSans-Thin" w:hAnsi="AbsaraSans-Thin"/>
          <w:color w:val="000000" w:themeColor="text1"/>
          <w:sz w:val="28"/>
          <w:szCs w:val="28"/>
          <w:lang w:val="it-IT"/>
        </w:rPr>
        <w:t>sarà presente il personale tecni</w:t>
      </w:r>
      <w:r w:rsidR="00486C86">
        <w:rPr>
          <w:rFonts w:ascii="AbsaraSans-Thin" w:hAnsi="AbsaraSans-Thin"/>
          <w:color w:val="000000" w:themeColor="text1"/>
          <w:sz w:val="28"/>
          <w:szCs w:val="28"/>
          <w:lang w:val="it-IT"/>
        </w:rPr>
        <w:t>c</w:t>
      </w:r>
      <w:r w:rsidR="007A52DF">
        <w:rPr>
          <w:rFonts w:ascii="AbsaraSans-Thin" w:hAnsi="AbsaraSans-Thin"/>
          <w:color w:val="000000" w:themeColor="text1"/>
          <w:sz w:val="28"/>
          <w:szCs w:val="28"/>
          <w:lang w:val="it-IT"/>
        </w:rPr>
        <w:t>o</w:t>
      </w: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dell’organizzatore. </w:t>
      </w: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br/>
      </w:r>
      <w:r w:rsidR="009A5523">
        <w:rPr>
          <w:rFonts w:ascii="AbsaraSans-Thin" w:hAnsi="AbsaraSans-Thin"/>
          <w:color w:val="000000" w:themeColor="text1"/>
          <w:sz w:val="28"/>
          <w:szCs w:val="28"/>
          <w:lang w:val="it-IT"/>
        </w:rPr>
        <w:t>Possono prendere parte alla gara tutte le persone maggiori ai 16 anni d’età.</w:t>
      </w:r>
    </w:p>
    <w:p w14:paraId="7E11C2D2" w14:textId="77777777" w:rsidR="00E415A8" w:rsidRPr="00F02990" w:rsidRDefault="004A28F2" w:rsidP="00EB7D38">
      <w:pPr>
        <w:spacing w:after="0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  <w:r>
        <w:rPr>
          <w:rFonts w:ascii="Helvetica" w:hAnsi="Helvetica" w:cs="Helvetica"/>
          <w:noProof/>
          <w:color w:val="333333"/>
          <w:sz w:val="20"/>
          <w:szCs w:val="20"/>
          <w:lang w:val="en-GB"/>
        </w:rPr>
        <w:drawing>
          <wp:anchor distT="0" distB="0" distL="114300" distR="114300" simplePos="0" relativeHeight="251658240" behindDoc="0" locked="0" layoutInCell="1" allowOverlap="1" wp14:anchorId="2AC14722" wp14:editId="53D2A7AF">
            <wp:simplePos x="0" y="0"/>
            <wp:positionH relativeFrom="column">
              <wp:posOffset>957580</wp:posOffset>
            </wp:positionH>
            <wp:positionV relativeFrom="paragraph">
              <wp:posOffset>495935</wp:posOffset>
            </wp:positionV>
            <wp:extent cx="4008755" cy="4866640"/>
            <wp:effectExtent l="0" t="0" r="0" b="0"/>
            <wp:wrapTopAndBottom/>
            <wp:docPr id="2" name="Slika 2" descr="Slika na kojoj se prikazuje tekst, karta, atlas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CR-trase-21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8755" cy="4866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15A8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Si applicano tutte le </w:t>
      </w:r>
      <w:r w:rsidR="00E415A8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>regole e responsabilit</w:t>
      </w:r>
      <w:r w:rsidR="00E415A8" w:rsidRPr="00F02990">
        <w:rPr>
          <w:rFonts w:ascii="Times New Roman" w:hAnsi="Times New Roman" w:cs="Times New Roman"/>
          <w:color w:val="000000" w:themeColor="text1"/>
          <w:sz w:val="28"/>
          <w:szCs w:val="28"/>
          <w:lang w:val="it-IT"/>
        </w:rPr>
        <w:t>à</w:t>
      </w:r>
      <w:r w:rsidR="00E415A8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indicate </w:t>
      </w:r>
      <w:r w:rsidR="00734D64">
        <w:rPr>
          <w:rFonts w:ascii="AbsaraSans-Thin" w:hAnsi="AbsaraSans-Thin"/>
          <w:color w:val="000000" w:themeColor="text1"/>
          <w:sz w:val="28"/>
          <w:szCs w:val="28"/>
          <w:lang w:val="it-IT"/>
        </w:rPr>
        <w:t>nelle</w:t>
      </w:r>
      <w:r w:rsidR="00E415A8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</w:t>
      </w:r>
      <w:r w:rsidR="00E415A8" w:rsidRPr="00F02990">
        <w:rPr>
          <w:rFonts w:ascii="AbsaraSans-Thin" w:hAnsi="AbsaraSans-Thin"/>
          <w:b/>
          <w:color w:val="03BFD7"/>
          <w:sz w:val="28"/>
          <w:szCs w:val="28"/>
          <w:lang w:val="it-IT"/>
        </w:rPr>
        <w:t>CONDIZIONI DI PARTECIPAZIONE</w:t>
      </w:r>
      <w:r w:rsidR="00734D64">
        <w:rPr>
          <w:rFonts w:ascii="AbsaraSans-Thin" w:hAnsi="AbsaraSans-Thin"/>
          <w:b/>
          <w:color w:val="03BFD7"/>
          <w:sz w:val="28"/>
          <w:szCs w:val="28"/>
          <w:lang w:val="it-IT"/>
        </w:rPr>
        <w:t>.</w:t>
      </w:r>
    </w:p>
    <w:p w14:paraId="0A6BE7A1" w14:textId="77777777" w:rsidR="00316EC2" w:rsidRDefault="00316EC2" w:rsidP="00FD1446">
      <w:pPr>
        <w:spacing w:after="0"/>
        <w:rPr>
          <w:rFonts w:ascii="Helvetica" w:hAnsi="Helvetica" w:cs="Helvetica"/>
          <w:color w:val="333333"/>
          <w:sz w:val="20"/>
          <w:szCs w:val="20"/>
          <w:lang w:val="en-GB"/>
        </w:rPr>
      </w:pPr>
    </w:p>
    <w:p w14:paraId="22C2BD67" w14:textId="77777777" w:rsidR="00316EC2" w:rsidRDefault="00486C86">
      <w:pPr>
        <w:spacing w:after="0"/>
        <w:rPr>
          <w:rFonts w:ascii="AbsaraSans-Thin" w:hAnsi="AbsaraSans-Thin"/>
          <w:b/>
          <w:bCs/>
          <w:color w:val="03BFD7"/>
          <w:sz w:val="28"/>
          <w:szCs w:val="28"/>
          <w:lang w:val="it-IT"/>
        </w:rPr>
      </w:pPr>
      <w:r>
        <w:rPr>
          <w:rFonts w:ascii="AbsaraSans-Thin" w:hAnsi="AbsaraSans-Thin"/>
          <w:b/>
          <w:bCs/>
          <w:color w:val="03BFD7"/>
          <w:sz w:val="28"/>
          <w:szCs w:val="28"/>
          <w:lang w:val="it-IT"/>
        </w:rPr>
        <w:t>GARA SU 10 KM</w:t>
      </w:r>
    </w:p>
    <w:p w14:paraId="23E8CE71" w14:textId="77777777" w:rsidR="004A28F2" w:rsidRPr="00F02990" w:rsidRDefault="004A28F2" w:rsidP="004A28F2">
      <w:pPr>
        <w:spacing w:after="0"/>
        <w:jc w:val="both"/>
        <w:rPr>
          <w:rFonts w:ascii="AbsaraSans-Thin" w:hAnsi="AbsaraSans-Thin"/>
          <w:b/>
          <w:bCs/>
          <w:color w:val="03BFD7"/>
          <w:sz w:val="28"/>
          <w:szCs w:val="28"/>
          <w:lang w:val="it-IT"/>
        </w:rPr>
      </w:pPr>
    </w:p>
    <w:p w14:paraId="35449D78" w14:textId="77777777" w:rsidR="004A28F2" w:rsidRPr="004A28F2" w:rsidRDefault="001D6E4A" w:rsidP="004A28F2">
      <w:pPr>
        <w:spacing w:after="0"/>
        <w:jc w:val="both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  <w:r w:rsidRPr="004A28F2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La gara di corsa </w:t>
      </w:r>
      <w:r w:rsidR="00486C86" w:rsidRPr="004A28F2">
        <w:rPr>
          <w:rFonts w:ascii="AbsaraSans-Thin" w:hAnsi="AbsaraSans-Thin"/>
          <w:color w:val="000000" w:themeColor="text1"/>
          <w:sz w:val="28"/>
          <w:szCs w:val="28"/>
          <w:lang w:val="it-IT"/>
        </w:rPr>
        <w:t>su</w:t>
      </w:r>
      <w:r w:rsidRPr="004A28F2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10 km è una gara sportiv</w:t>
      </w:r>
      <w:r w:rsidR="001F343D" w:rsidRPr="004A28F2">
        <w:rPr>
          <w:rFonts w:ascii="AbsaraSans-Thin" w:hAnsi="AbsaraSans-Thin"/>
          <w:color w:val="000000" w:themeColor="text1"/>
          <w:sz w:val="28"/>
          <w:szCs w:val="28"/>
          <w:lang w:val="it-IT"/>
        </w:rPr>
        <w:t>a</w:t>
      </w:r>
      <w:r w:rsidRPr="004A28F2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su strada lunga 10 000 m. Questa gara di corsa consiste in un giro di 10 km ed è stata ufficialmente misurata dalla Federazione Atletica Croata.</w:t>
      </w:r>
      <w:r w:rsidR="00506AF9" w:rsidRPr="004A28F2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 </w:t>
      </w:r>
    </w:p>
    <w:p w14:paraId="2459C4F6" w14:textId="77777777" w:rsidR="00316EC2" w:rsidRPr="004A28F2" w:rsidRDefault="00506AF9">
      <w:pPr>
        <w:spacing w:after="0"/>
        <w:rPr>
          <w:rFonts w:ascii="Times New Roman" w:hAnsi="Times New Roman" w:cs="Times New Roman"/>
          <w:color w:val="000000" w:themeColor="text1"/>
          <w:sz w:val="28"/>
          <w:szCs w:val="28"/>
          <w:lang w:val="it-IT"/>
        </w:rPr>
      </w:pPr>
      <w:r w:rsidRPr="004A28F2">
        <w:rPr>
          <w:rFonts w:ascii="Times New Roman" w:hAnsi="Times New Roman" w:cs="Times New Roman"/>
          <w:color w:val="000000" w:themeColor="text1"/>
          <w:sz w:val="28"/>
          <w:szCs w:val="28"/>
          <w:lang w:val="it-IT"/>
        </w:rPr>
        <w:t xml:space="preserve"> </w:t>
      </w:r>
    </w:p>
    <w:p w14:paraId="22E5C5F8" w14:textId="059B9163" w:rsidR="00316EC2" w:rsidRPr="00F02990" w:rsidRDefault="001D6E4A">
      <w:pPr>
        <w:spacing w:after="0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  <w:r w:rsidRPr="00F02990">
        <w:rPr>
          <w:rFonts w:ascii="AbsaraSans-Thin" w:hAnsi="AbsaraSans-Thin"/>
          <w:b/>
          <w:color w:val="000000" w:themeColor="text1"/>
          <w:sz w:val="28"/>
          <w:szCs w:val="28"/>
          <w:lang w:val="it-IT"/>
        </w:rPr>
        <w:t>Linea di partenza/arrivo</w:t>
      </w:r>
      <w:r w:rsidR="00506AF9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: </w:t>
      </w: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>Di fronte all’</w:t>
      </w:r>
      <w:r w:rsidR="00506AF9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Aminess </w:t>
      </w:r>
      <w:r w:rsidR="00EB7D38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Vival </w:t>
      </w:r>
      <w:r w:rsidR="00506AF9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>Maestral Hotel</w:t>
      </w:r>
    </w:p>
    <w:p w14:paraId="63E88233" w14:textId="77777777" w:rsidR="00316EC2" w:rsidRPr="00F02990" w:rsidRDefault="001D6E4A">
      <w:pPr>
        <w:spacing w:after="0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  <w:r w:rsidRPr="00F02990">
        <w:rPr>
          <w:rFonts w:ascii="AbsaraSans-Thin" w:hAnsi="AbsaraSans-Thin"/>
          <w:b/>
          <w:color w:val="000000" w:themeColor="text1"/>
          <w:sz w:val="28"/>
          <w:szCs w:val="28"/>
          <w:lang w:val="it-IT"/>
        </w:rPr>
        <w:t>Inizio della gara</w:t>
      </w:r>
      <w:r w:rsidR="00506AF9" w:rsidRPr="00F02990">
        <w:rPr>
          <w:rFonts w:ascii="AbsaraSans-Thin" w:hAnsi="AbsaraSans-Thin"/>
          <w:b/>
          <w:color w:val="000000" w:themeColor="text1"/>
          <w:sz w:val="28"/>
          <w:szCs w:val="28"/>
          <w:lang w:val="it-IT"/>
        </w:rPr>
        <w:t>:</w:t>
      </w:r>
      <w:r w:rsidR="00506AF9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</w:t>
      </w:r>
      <w:r w:rsidR="00506AF9" w:rsidRPr="00A06006">
        <w:rPr>
          <w:rFonts w:ascii="AbsaraSans-Thin" w:hAnsi="AbsaraSans-Thin"/>
          <w:color w:val="000000" w:themeColor="text1"/>
          <w:sz w:val="28"/>
          <w:szCs w:val="28"/>
          <w:lang w:val="it-IT"/>
        </w:rPr>
        <w:t>11:00</w:t>
      </w:r>
      <w:r w:rsidR="0047445A" w:rsidRPr="00A06006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</w:t>
      </w:r>
      <w:r w:rsidR="00506AF9" w:rsidRPr="00A06006">
        <w:rPr>
          <w:rFonts w:ascii="AbsaraSans-Thin" w:hAnsi="AbsaraSans-Thin"/>
          <w:color w:val="000000" w:themeColor="text1"/>
          <w:sz w:val="28"/>
          <w:szCs w:val="28"/>
          <w:lang w:val="it-IT"/>
        </w:rPr>
        <w:t>AM</w:t>
      </w:r>
      <w:r w:rsidR="0047445A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</w:t>
      </w:r>
    </w:p>
    <w:p w14:paraId="69D7C6D3" w14:textId="77777777" w:rsidR="00316EC2" w:rsidRPr="00F02990" w:rsidRDefault="001D6E4A">
      <w:pPr>
        <w:spacing w:after="0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  <w:r w:rsidRPr="00F02990">
        <w:rPr>
          <w:rFonts w:ascii="AbsaraSans-Thin" w:hAnsi="AbsaraSans-Thin"/>
          <w:b/>
          <w:color w:val="000000" w:themeColor="text1"/>
          <w:sz w:val="28"/>
          <w:szCs w:val="28"/>
          <w:lang w:val="it-IT"/>
        </w:rPr>
        <w:t>Punto di controllo</w:t>
      </w:r>
      <w:r w:rsidR="00506AF9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>: 5</w:t>
      </w: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</w:t>
      </w:r>
      <w:r w:rsidR="00506AF9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>km</w:t>
      </w:r>
    </w:p>
    <w:p w14:paraId="15F386DD" w14:textId="77777777" w:rsidR="00316EC2" w:rsidRPr="00F02990" w:rsidRDefault="00316EC2">
      <w:pPr>
        <w:spacing w:after="0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</w:p>
    <w:p w14:paraId="3A898994" w14:textId="77777777" w:rsidR="00316EC2" w:rsidRPr="00F02990" w:rsidRDefault="001D6E4A">
      <w:pPr>
        <w:spacing w:after="0"/>
        <w:rPr>
          <w:rFonts w:ascii="AbsaraSans-Thin" w:hAnsi="AbsaraSans-Thin"/>
          <w:b/>
          <w:bCs/>
          <w:color w:val="03BFD7"/>
          <w:sz w:val="28"/>
          <w:szCs w:val="28"/>
          <w:lang w:val="it-IT"/>
        </w:rPr>
      </w:pPr>
      <w:r w:rsidRPr="00F02990">
        <w:rPr>
          <w:rFonts w:ascii="AbsaraSans-Thin" w:hAnsi="AbsaraSans-Thin"/>
          <w:b/>
          <w:bCs/>
          <w:color w:val="03BFD7"/>
          <w:sz w:val="28"/>
          <w:szCs w:val="28"/>
          <w:lang w:val="it-IT"/>
        </w:rPr>
        <w:t>Avviso importante</w:t>
      </w:r>
      <w:r w:rsidR="00506AF9" w:rsidRPr="00F02990">
        <w:rPr>
          <w:rFonts w:ascii="AbsaraSans-Thin" w:hAnsi="AbsaraSans-Thin"/>
          <w:b/>
          <w:bCs/>
          <w:color w:val="03BFD7"/>
          <w:sz w:val="28"/>
          <w:szCs w:val="28"/>
          <w:lang w:val="it-IT"/>
        </w:rPr>
        <w:t xml:space="preserve">: </w:t>
      </w:r>
    </w:p>
    <w:p w14:paraId="496FBC92" w14:textId="0E713FE0" w:rsidR="004A28F2" w:rsidRDefault="009A5523" w:rsidP="004A28F2">
      <w:pPr>
        <w:spacing w:after="0"/>
        <w:jc w:val="both"/>
        <w:rPr>
          <w:rFonts w:ascii="AbsaraSans-Thin" w:hAnsi="AbsaraSans-Thin"/>
          <w:b/>
          <w:color w:val="03BFD7"/>
          <w:sz w:val="28"/>
          <w:szCs w:val="28"/>
          <w:lang w:val="it-IT"/>
        </w:rPr>
      </w:pPr>
      <w:r>
        <w:rPr>
          <w:rFonts w:ascii="AbsaraSans-Thin" w:hAnsi="AbsaraSans-Thin"/>
          <w:color w:val="000000" w:themeColor="text1"/>
          <w:sz w:val="28"/>
          <w:szCs w:val="28"/>
          <w:lang w:val="it-IT"/>
        </w:rPr>
        <w:t>Possono prendere parte alla gara tutte le persone maggiori ai 16 anni d’età</w:t>
      </w:r>
      <w:r w:rsidR="001F343D">
        <w:rPr>
          <w:rFonts w:ascii="AbsaraSans-Thin" w:hAnsi="AbsaraSans-Thin"/>
          <w:color w:val="000000" w:themeColor="text1"/>
          <w:sz w:val="28"/>
          <w:szCs w:val="28"/>
          <w:lang w:val="it-IT"/>
        </w:rPr>
        <w:t>. Si applicano tutte le alt</w:t>
      </w:r>
      <w:r w:rsidR="001D6E4A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>r</w:t>
      </w:r>
      <w:r w:rsidR="001F343D">
        <w:rPr>
          <w:rFonts w:ascii="AbsaraSans-Thin" w:hAnsi="AbsaraSans-Thin"/>
          <w:color w:val="000000" w:themeColor="text1"/>
          <w:sz w:val="28"/>
          <w:szCs w:val="28"/>
          <w:lang w:val="it-IT"/>
        </w:rPr>
        <w:t>e</w:t>
      </w:r>
      <w:r w:rsidR="001D6E4A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regole e responsabilit</w:t>
      </w:r>
      <w:r w:rsidR="001D6E4A" w:rsidRPr="00F02990">
        <w:rPr>
          <w:rFonts w:ascii="Times New Roman" w:hAnsi="Times New Roman" w:cs="Times New Roman"/>
          <w:color w:val="000000" w:themeColor="text1"/>
          <w:sz w:val="28"/>
          <w:szCs w:val="28"/>
          <w:lang w:val="it-IT"/>
        </w:rPr>
        <w:t>à</w:t>
      </w:r>
      <w:r w:rsidR="001F343D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relative alla gara della mezza-</w:t>
      </w:r>
      <w:r w:rsidR="001D6E4A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maratona. </w:t>
      </w:r>
      <w:r w:rsidR="00734D64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Si applicano tutte le </w:t>
      </w:r>
      <w:r w:rsidR="00734D64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>regole e responsabilit</w:t>
      </w:r>
      <w:r w:rsidR="00734D64" w:rsidRPr="00F02990">
        <w:rPr>
          <w:rFonts w:ascii="Times New Roman" w:hAnsi="Times New Roman" w:cs="Times New Roman"/>
          <w:color w:val="000000" w:themeColor="text1"/>
          <w:sz w:val="28"/>
          <w:szCs w:val="28"/>
          <w:lang w:val="it-IT"/>
        </w:rPr>
        <w:t>à</w:t>
      </w:r>
      <w:r w:rsidR="00734D64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indicate nelle </w:t>
      </w:r>
      <w:r w:rsidR="00734D64" w:rsidRPr="00F02990">
        <w:rPr>
          <w:rFonts w:ascii="AbsaraSans-Thin" w:hAnsi="AbsaraSans-Thin"/>
          <w:b/>
          <w:color w:val="03BFD7"/>
          <w:sz w:val="28"/>
          <w:szCs w:val="28"/>
          <w:lang w:val="it-IT"/>
        </w:rPr>
        <w:t>CONDIZIONI DI PARTECIPAZIONE</w:t>
      </w:r>
      <w:r w:rsidR="00734D64">
        <w:rPr>
          <w:rFonts w:ascii="AbsaraSans-Thin" w:hAnsi="AbsaraSans-Thin"/>
          <w:b/>
          <w:color w:val="03BFD7"/>
          <w:sz w:val="28"/>
          <w:szCs w:val="28"/>
          <w:lang w:val="it-IT"/>
        </w:rPr>
        <w:t>.</w:t>
      </w:r>
    </w:p>
    <w:p w14:paraId="29AC3DE2" w14:textId="77777777" w:rsidR="006B7A70" w:rsidRPr="00F02990" w:rsidRDefault="006B7A70" w:rsidP="004A28F2">
      <w:pPr>
        <w:spacing w:after="0"/>
        <w:jc w:val="both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</w:p>
    <w:p w14:paraId="5EA203A8" w14:textId="77777777" w:rsidR="00316EC2" w:rsidRPr="00F02990" w:rsidRDefault="00316EC2">
      <w:pPr>
        <w:spacing w:after="0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</w:p>
    <w:p w14:paraId="08731CFA" w14:textId="77777777" w:rsidR="00316EC2" w:rsidRDefault="00316EC2">
      <w:pPr>
        <w:pStyle w:val="StandardWeb"/>
        <w:shd w:val="clear" w:color="auto" w:fill="FFFFFF"/>
        <w:spacing w:before="0" w:beforeAutospacing="0" w:after="150" w:afterAutospacing="0"/>
        <w:rPr>
          <w:rFonts w:ascii="Helvetica" w:hAnsi="Helvetica" w:cs="Helvetica"/>
          <w:color w:val="333333"/>
          <w:sz w:val="20"/>
          <w:szCs w:val="20"/>
          <w:lang w:val="en-GB"/>
        </w:rPr>
      </w:pPr>
    </w:p>
    <w:p w14:paraId="432B473C" w14:textId="77777777" w:rsidR="00316EC2" w:rsidRDefault="004A28F2">
      <w:pPr>
        <w:pStyle w:val="StandardWeb"/>
        <w:shd w:val="clear" w:color="auto" w:fill="FFFFFF"/>
        <w:spacing w:before="0" w:beforeAutospacing="0" w:after="150" w:afterAutospacing="0"/>
        <w:rPr>
          <w:rFonts w:ascii="Helvetica" w:hAnsi="Helvetica" w:cs="Helvetica"/>
          <w:color w:val="333333"/>
          <w:sz w:val="20"/>
          <w:szCs w:val="20"/>
          <w:lang w:val="en-GB"/>
        </w:rPr>
      </w:pPr>
      <w:r>
        <w:rPr>
          <w:rFonts w:ascii="Helvetica" w:hAnsi="Helvetica" w:cs="Helvetica"/>
          <w:noProof/>
          <w:color w:val="333333"/>
          <w:sz w:val="20"/>
          <w:szCs w:val="20"/>
          <w:lang w:val="en-GB"/>
        </w:rPr>
        <w:drawing>
          <wp:inline distT="0" distB="0" distL="0" distR="0" wp14:anchorId="63CC5005" wp14:editId="3026BCC3">
            <wp:extent cx="5760720" cy="3845560"/>
            <wp:effectExtent l="0" t="0" r="0" b="2540"/>
            <wp:docPr id="4" name="Slika 4" descr="Slika na kojoj se prikazuje tekst, karta, atlas, dijagram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NCR-trase-10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845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8AD46" w14:textId="77777777" w:rsidR="004A28F2" w:rsidRDefault="00506AF9" w:rsidP="004A28F2">
      <w:pPr>
        <w:shd w:val="clear" w:color="auto" w:fill="FFFFFF"/>
        <w:spacing w:after="150" w:line="240" w:lineRule="auto"/>
        <w:rPr>
          <w:rFonts w:ascii="AbsaraSans-Thin" w:hAnsi="AbsaraSans-Thin"/>
          <w:b/>
          <w:color w:val="03BFD7"/>
          <w:sz w:val="28"/>
          <w:szCs w:val="28"/>
          <w:lang w:val="it-IT"/>
        </w:rPr>
      </w:pPr>
      <w:r>
        <w:rPr>
          <w:rFonts w:ascii="Helvetica" w:eastAsia="Times New Roman" w:hAnsi="Helvetica" w:cs="Helvetica"/>
          <w:color w:val="333333"/>
          <w:sz w:val="20"/>
          <w:szCs w:val="20"/>
          <w:lang w:val="en-GB" w:eastAsia="hr-HR"/>
        </w:rPr>
        <w:lastRenderedPageBreak/>
        <w:br/>
      </w:r>
      <w:r w:rsidR="004F5274" w:rsidRPr="004F5274">
        <w:rPr>
          <w:rFonts w:ascii="AbsaraSans-Thin" w:hAnsi="AbsaraSans-Thin"/>
          <w:b/>
          <w:color w:val="03BFD7"/>
          <w:sz w:val="28"/>
          <w:szCs w:val="28"/>
          <w:lang w:val="it-IT"/>
        </w:rPr>
        <w:t>GARA</w:t>
      </w:r>
      <w:r w:rsidR="004518EC">
        <w:rPr>
          <w:rFonts w:ascii="AbsaraSans-Thin" w:hAnsi="AbsaraSans-Thin"/>
          <w:b/>
          <w:color w:val="03BFD7"/>
          <w:sz w:val="28"/>
          <w:szCs w:val="28"/>
          <w:lang w:val="it-IT"/>
        </w:rPr>
        <w:t xml:space="preserve"> </w:t>
      </w:r>
      <w:r w:rsidR="004F5274" w:rsidRPr="004F5274">
        <w:rPr>
          <w:rFonts w:ascii="AbsaraSans-Thin" w:hAnsi="AbsaraSans-Thin"/>
          <w:b/>
          <w:color w:val="03BFD7"/>
          <w:sz w:val="28"/>
          <w:szCs w:val="28"/>
          <w:lang w:val="it-IT"/>
        </w:rPr>
        <w:t>SU 5 KM</w:t>
      </w:r>
      <w:r w:rsidR="001D6E4A" w:rsidRPr="00F02990">
        <w:rPr>
          <w:rFonts w:ascii="AbsaraSans-Thin" w:hAnsi="AbsaraSans-Thin"/>
          <w:b/>
          <w:color w:val="03BFD7"/>
          <w:sz w:val="28"/>
          <w:szCs w:val="28"/>
          <w:lang w:val="it-IT"/>
        </w:rPr>
        <w:t xml:space="preserve"> </w:t>
      </w:r>
    </w:p>
    <w:p w14:paraId="5AFC4685" w14:textId="77777777" w:rsidR="00316EC2" w:rsidRPr="00F02990" w:rsidRDefault="00506AF9" w:rsidP="004A28F2">
      <w:pPr>
        <w:shd w:val="clear" w:color="auto" w:fill="FFFFFF"/>
        <w:spacing w:after="150" w:line="240" w:lineRule="auto"/>
        <w:jc w:val="both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  <w:r w:rsidRPr="00F02990">
        <w:rPr>
          <w:rFonts w:ascii="Helvetica" w:hAnsi="Helvetica" w:cs="Helvetica"/>
          <w:color w:val="333333"/>
          <w:sz w:val="20"/>
          <w:szCs w:val="20"/>
          <w:lang w:val="it-IT"/>
        </w:rPr>
        <w:br/>
      </w:r>
      <w:r w:rsidR="001D6E4A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La gara di corsa di 5 km </w:t>
      </w:r>
      <w:r w:rsidR="001D6E4A" w:rsidRPr="004A28F2">
        <w:rPr>
          <w:rFonts w:ascii="AbsaraSans-Thin" w:hAnsi="AbsaraSans-Thin"/>
          <w:color w:val="000000" w:themeColor="text1"/>
          <w:sz w:val="28"/>
          <w:szCs w:val="28"/>
          <w:lang w:val="it-IT"/>
        </w:rPr>
        <w:t>è</w:t>
      </w:r>
      <w:r w:rsidR="001D6E4A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una gara sportiv</w:t>
      </w:r>
      <w:r w:rsidR="001F343D">
        <w:rPr>
          <w:rFonts w:ascii="AbsaraSans-Thin" w:hAnsi="AbsaraSans-Thin"/>
          <w:color w:val="000000" w:themeColor="text1"/>
          <w:sz w:val="28"/>
          <w:szCs w:val="28"/>
          <w:lang w:val="it-IT"/>
        </w:rPr>
        <w:t>a</w:t>
      </w:r>
      <w:r w:rsidR="001D6E4A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su strada lunga 5 000 m. Questa gara di corsa consiste in un giro di 5 km ed </w:t>
      </w:r>
      <w:r w:rsidR="001D6E4A" w:rsidRPr="004A28F2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è stata ufficialmente misurata dalla Federazione Atletica Croata. </w:t>
      </w: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  </w:t>
      </w:r>
    </w:p>
    <w:p w14:paraId="1B2A5255" w14:textId="65DEB701" w:rsidR="00316EC2" w:rsidRPr="00F02990" w:rsidRDefault="001D6E4A">
      <w:pPr>
        <w:spacing w:after="0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  <w:r w:rsidRPr="00F02990">
        <w:rPr>
          <w:rFonts w:ascii="AbsaraSans-Thin" w:hAnsi="AbsaraSans-Thin"/>
          <w:b/>
          <w:color w:val="000000" w:themeColor="text1"/>
          <w:sz w:val="28"/>
          <w:szCs w:val="28"/>
          <w:lang w:val="it-IT"/>
        </w:rPr>
        <w:t>Linea di partenza/arrivo</w:t>
      </w:r>
      <w:r w:rsidR="00506AF9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: </w:t>
      </w: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>Di fronte all’</w:t>
      </w:r>
      <w:r w:rsidR="00506AF9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Aminess </w:t>
      </w:r>
      <w:r w:rsidR="00EB7D38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Vival </w:t>
      </w:r>
      <w:r w:rsidR="00506AF9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>Maestral Hotel</w:t>
      </w:r>
    </w:p>
    <w:p w14:paraId="41A53D94" w14:textId="77777777" w:rsidR="00316EC2" w:rsidRPr="00F02990" w:rsidRDefault="001D6E4A">
      <w:pPr>
        <w:spacing w:after="0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  <w:r w:rsidRPr="00F02990">
        <w:rPr>
          <w:rFonts w:ascii="AbsaraSans-Thin" w:hAnsi="AbsaraSans-Thin"/>
          <w:b/>
          <w:color w:val="000000" w:themeColor="text1"/>
          <w:sz w:val="28"/>
          <w:szCs w:val="28"/>
          <w:lang w:val="it-IT"/>
        </w:rPr>
        <w:t>Inizio della gara</w:t>
      </w:r>
      <w:r w:rsidR="00506AF9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: </w:t>
      </w:r>
      <w:r w:rsidR="00506AF9" w:rsidRPr="00A06006">
        <w:rPr>
          <w:rFonts w:ascii="AbsaraSans-Thin" w:hAnsi="AbsaraSans-Thin"/>
          <w:color w:val="000000" w:themeColor="text1"/>
          <w:sz w:val="28"/>
          <w:szCs w:val="28"/>
          <w:lang w:val="it-IT"/>
        </w:rPr>
        <w:t>11:</w:t>
      </w:r>
      <w:r w:rsidR="00A61B00">
        <w:rPr>
          <w:rFonts w:ascii="AbsaraSans-Thin" w:hAnsi="AbsaraSans-Thin"/>
          <w:color w:val="000000" w:themeColor="text1"/>
          <w:sz w:val="28"/>
          <w:szCs w:val="28"/>
          <w:lang w:val="it-IT"/>
        </w:rPr>
        <w:t>3</w:t>
      </w:r>
      <w:r w:rsidR="00506AF9" w:rsidRPr="00A06006">
        <w:rPr>
          <w:rFonts w:ascii="AbsaraSans-Thin" w:hAnsi="AbsaraSans-Thin"/>
          <w:color w:val="000000" w:themeColor="text1"/>
          <w:sz w:val="28"/>
          <w:szCs w:val="28"/>
          <w:lang w:val="it-IT"/>
        </w:rPr>
        <w:t>0</w:t>
      </w:r>
      <w:r w:rsidR="0047445A" w:rsidRPr="00A06006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</w:t>
      </w:r>
      <w:r w:rsidR="00506AF9" w:rsidRPr="00A06006">
        <w:rPr>
          <w:rFonts w:ascii="AbsaraSans-Thin" w:hAnsi="AbsaraSans-Thin"/>
          <w:color w:val="000000" w:themeColor="text1"/>
          <w:sz w:val="28"/>
          <w:szCs w:val="28"/>
          <w:lang w:val="it-IT"/>
        </w:rPr>
        <w:t>AM</w:t>
      </w:r>
    </w:p>
    <w:p w14:paraId="7B38212B" w14:textId="77777777" w:rsidR="00316EC2" w:rsidRPr="00F02990" w:rsidRDefault="001D6E4A">
      <w:pPr>
        <w:spacing w:after="0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  <w:r w:rsidRPr="00F02990">
        <w:rPr>
          <w:rFonts w:ascii="AbsaraSans-Thin" w:hAnsi="AbsaraSans-Thin"/>
          <w:b/>
          <w:color w:val="000000" w:themeColor="text1"/>
          <w:sz w:val="28"/>
          <w:szCs w:val="28"/>
          <w:lang w:val="it-IT"/>
        </w:rPr>
        <w:t>Punto di controllo</w:t>
      </w:r>
      <w:r w:rsidR="00506AF9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>: 2.5</w:t>
      </w: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</w:t>
      </w:r>
      <w:r w:rsidR="00506AF9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>km</w:t>
      </w:r>
    </w:p>
    <w:p w14:paraId="335D569F" w14:textId="77777777" w:rsidR="00316EC2" w:rsidRPr="00F02990" w:rsidRDefault="00316EC2">
      <w:pPr>
        <w:spacing w:after="0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</w:p>
    <w:p w14:paraId="1ED0F019" w14:textId="77777777" w:rsidR="00316EC2" w:rsidRPr="00F02990" w:rsidRDefault="001D6E4A">
      <w:pPr>
        <w:spacing w:after="0"/>
        <w:rPr>
          <w:rFonts w:ascii="AbsaraSans-Thin" w:hAnsi="AbsaraSans-Thin"/>
          <w:b/>
          <w:bCs/>
          <w:color w:val="03BFD7"/>
          <w:sz w:val="28"/>
          <w:szCs w:val="28"/>
          <w:lang w:val="it-IT"/>
        </w:rPr>
      </w:pPr>
      <w:r w:rsidRPr="00F02990">
        <w:rPr>
          <w:rFonts w:ascii="AbsaraSans-Thin" w:hAnsi="AbsaraSans-Thin"/>
          <w:b/>
          <w:bCs/>
          <w:color w:val="03BFD7"/>
          <w:sz w:val="28"/>
          <w:szCs w:val="28"/>
          <w:lang w:val="it-IT"/>
        </w:rPr>
        <w:t>Avviso importante</w:t>
      </w:r>
      <w:r w:rsidR="00506AF9" w:rsidRPr="00F02990">
        <w:rPr>
          <w:rFonts w:ascii="AbsaraSans-Thin" w:hAnsi="AbsaraSans-Thin"/>
          <w:b/>
          <w:bCs/>
          <w:color w:val="03BFD7"/>
          <w:sz w:val="28"/>
          <w:szCs w:val="28"/>
          <w:lang w:val="it-IT"/>
        </w:rPr>
        <w:t xml:space="preserve">: </w:t>
      </w:r>
    </w:p>
    <w:p w14:paraId="5622F1C6" w14:textId="7E3CB324" w:rsidR="00316EC2" w:rsidRPr="00F02990" w:rsidRDefault="009A5523" w:rsidP="003F00C8">
      <w:pPr>
        <w:spacing w:after="0"/>
        <w:jc w:val="both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  <w:r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Possono prendere parte alla gara tutte le persone maggiori ai 10 anni d’età. </w:t>
      </w:r>
      <w:r w:rsidR="00734D64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Si applicano tutte le </w:t>
      </w:r>
      <w:r w:rsidR="00734D64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>regole e responsabilit</w:t>
      </w:r>
      <w:r w:rsidR="00734D64" w:rsidRPr="00F02990">
        <w:rPr>
          <w:rFonts w:ascii="Times New Roman" w:hAnsi="Times New Roman" w:cs="Times New Roman"/>
          <w:color w:val="000000" w:themeColor="text1"/>
          <w:sz w:val="28"/>
          <w:szCs w:val="28"/>
          <w:lang w:val="it-IT"/>
        </w:rPr>
        <w:t>à</w:t>
      </w:r>
      <w:r w:rsidR="00734D64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indicate nelle </w:t>
      </w:r>
      <w:r w:rsidR="00734D64" w:rsidRPr="00F02990">
        <w:rPr>
          <w:rFonts w:ascii="AbsaraSans-Thin" w:hAnsi="AbsaraSans-Thin"/>
          <w:b/>
          <w:color w:val="03BFD7"/>
          <w:sz w:val="28"/>
          <w:szCs w:val="28"/>
          <w:lang w:val="it-IT"/>
        </w:rPr>
        <w:t>CONDIZIONI DI PARTECIPAZIONE</w:t>
      </w:r>
      <w:r w:rsidR="00734D64">
        <w:rPr>
          <w:rFonts w:ascii="AbsaraSans-Thin" w:hAnsi="AbsaraSans-Thin"/>
          <w:b/>
          <w:color w:val="03BFD7"/>
          <w:sz w:val="28"/>
          <w:szCs w:val="28"/>
          <w:lang w:val="it-IT"/>
        </w:rPr>
        <w:t>.</w:t>
      </w:r>
    </w:p>
    <w:p w14:paraId="15A21791" w14:textId="77777777" w:rsidR="00316EC2" w:rsidRDefault="00316EC2">
      <w:pPr>
        <w:pStyle w:val="StandardWeb"/>
        <w:shd w:val="clear" w:color="auto" w:fill="FFFFFF"/>
        <w:spacing w:before="0" w:beforeAutospacing="0" w:after="150" w:afterAutospacing="0"/>
        <w:rPr>
          <w:rFonts w:ascii="Helvetica" w:hAnsi="Helvetica" w:cs="Helvetica"/>
          <w:color w:val="333333"/>
          <w:sz w:val="20"/>
          <w:szCs w:val="20"/>
          <w:lang w:val="en-GB"/>
        </w:rPr>
      </w:pPr>
    </w:p>
    <w:p w14:paraId="066ED8F7" w14:textId="77777777" w:rsidR="00316EC2" w:rsidRPr="00FD1446" w:rsidRDefault="004A28F2" w:rsidP="00FD1446">
      <w:pPr>
        <w:pStyle w:val="StandardWeb"/>
        <w:shd w:val="clear" w:color="auto" w:fill="FFFFFF"/>
        <w:spacing w:before="0" w:beforeAutospacing="0" w:after="150" w:afterAutospacing="0"/>
        <w:rPr>
          <w:rFonts w:ascii="Helvetica" w:hAnsi="Helvetica" w:cs="Helvetica"/>
          <w:color w:val="333333"/>
          <w:sz w:val="20"/>
          <w:szCs w:val="20"/>
          <w:lang w:val="en-GB"/>
        </w:rPr>
      </w:pPr>
      <w:r>
        <w:rPr>
          <w:rFonts w:ascii="Helvetica" w:hAnsi="Helvetica" w:cs="Helvetica"/>
          <w:noProof/>
          <w:color w:val="333333"/>
          <w:sz w:val="20"/>
          <w:szCs w:val="20"/>
          <w:lang w:val="en-GB"/>
        </w:rPr>
        <w:drawing>
          <wp:inline distT="0" distB="0" distL="0" distR="0" wp14:anchorId="592462B9" wp14:editId="63EC43E6">
            <wp:extent cx="5760720" cy="2393315"/>
            <wp:effectExtent l="0" t="0" r="0" b="6985"/>
            <wp:docPr id="6" name="Slika 6" descr="Slika na kojoj se prikazuje karta, tekst, dijagram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NCR-trase-5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93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6338D" w14:textId="77777777" w:rsidR="00CE7134" w:rsidRPr="00F7549C" w:rsidRDefault="00CE7134">
      <w:pPr>
        <w:pStyle w:val="StandardWeb"/>
        <w:shd w:val="clear" w:color="auto" w:fill="FFFFFF"/>
        <w:spacing w:before="0" w:beforeAutospacing="0" w:after="150" w:afterAutospacing="0"/>
        <w:rPr>
          <w:rFonts w:ascii="Helvetica" w:hAnsi="Helvetica" w:cs="Helvetica"/>
          <w:color w:val="333333"/>
          <w:sz w:val="20"/>
          <w:szCs w:val="20"/>
          <w:lang w:val="it-IT"/>
        </w:rPr>
      </w:pPr>
    </w:p>
    <w:p w14:paraId="68748E6C" w14:textId="1402F749" w:rsidR="00EA168C" w:rsidRPr="0097328F" w:rsidRDefault="00B76688">
      <w:pPr>
        <w:spacing w:after="0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  <w:r w:rsidRPr="0097328F">
        <w:rPr>
          <w:rFonts w:ascii="AbsaraSans-Thin" w:hAnsi="AbsaraSans-Thin"/>
          <w:b/>
          <w:color w:val="03BFD7"/>
          <w:sz w:val="28"/>
          <w:szCs w:val="28"/>
          <w:lang w:val="it-IT"/>
        </w:rPr>
        <w:t>CATEGORIE DI ETÀ PER TUTTE LE GARE</w:t>
      </w:r>
      <w:r w:rsidRPr="0097328F">
        <w:rPr>
          <w:rFonts w:ascii="AbsaraSans-Thin" w:hAnsi="AbsaraSans-Thin"/>
          <w:b/>
          <w:color w:val="03BFD7"/>
          <w:sz w:val="28"/>
          <w:szCs w:val="28"/>
          <w:lang w:val="it-IT"/>
        </w:rPr>
        <w:br/>
      </w:r>
      <w:r w:rsidRPr="0097328F">
        <w:rPr>
          <w:rFonts w:ascii="AbsaraSans-Thin" w:hAnsi="AbsaraSans-Thin"/>
          <w:color w:val="000000" w:themeColor="text1"/>
          <w:sz w:val="28"/>
          <w:szCs w:val="28"/>
          <w:lang w:val="it-IT"/>
        </w:rPr>
        <w:t>Uomini e donne:</w:t>
      </w:r>
      <w:r w:rsidRPr="0097328F">
        <w:rPr>
          <w:rFonts w:ascii="AbsaraSans-Thin" w:hAnsi="AbsaraSans-Thin"/>
          <w:color w:val="000000" w:themeColor="text1"/>
          <w:sz w:val="28"/>
          <w:szCs w:val="28"/>
          <w:lang w:val="it-IT"/>
        </w:rPr>
        <w:br/>
        <w:t>• fino a 19 anni</w:t>
      </w:r>
      <w:r w:rsidRPr="0097328F">
        <w:rPr>
          <w:rFonts w:ascii="AbsaraSans-Thin" w:hAnsi="AbsaraSans-Thin"/>
          <w:color w:val="000000" w:themeColor="text1"/>
          <w:sz w:val="28"/>
          <w:szCs w:val="28"/>
          <w:lang w:val="it-IT"/>
        </w:rPr>
        <w:br/>
        <w:t>• 20 – 29 anni</w:t>
      </w:r>
      <w:r w:rsidRPr="0097328F">
        <w:rPr>
          <w:rFonts w:ascii="AbsaraSans-Thin" w:hAnsi="AbsaraSans-Thin"/>
          <w:color w:val="000000" w:themeColor="text1"/>
          <w:sz w:val="28"/>
          <w:szCs w:val="28"/>
          <w:lang w:val="it-IT"/>
        </w:rPr>
        <w:br/>
        <w:t>• 30 – 39 anni</w:t>
      </w:r>
      <w:r w:rsidRPr="0097328F">
        <w:rPr>
          <w:rFonts w:ascii="AbsaraSans-Thin" w:hAnsi="AbsaraSans-Thin"/>
          <w:color w:val="000000" w:themeColor="text1"/>
          <w:sz w:val="28"/>
          <w:szCs w:val="28"/>
          <w:lang w:val="it-IT"/>
        </w:rPr>
        <w:br/>
        <w:t>• 40 – 49 anni</w:t>
      </w:r>
      <w:r w:rsidRPr="0097328F">
        <w:rPr>
          <w:rFonts w:ascii="AbsaraSans-Thin" w:hAnsi="AbsaraSans-Thin"/>
          <w:color w:val="000000" w:themeColor="text1"/>
          <w:sz w:val="28"/>
          <w:szCs w:val="28"/>
          <w:lang w:val="it-IT"/>
        </w:rPr>
        <w:br/>
        <w:t>• 50+ anni</w:t>
      </w:r>
    </w:p>
    <w:p w14:paraId="5A88BC25" w14:textId="77777777" w:rsidR="00EA168C" w:rsidRDefault="00EA168C">
      <w:pPr>
        <w:spacing w:after="0"/>
        <w:rPr>
          <w:rFonts w:ascii="AbsaraSans-Thin" w:hAnsi="AbsaraSans-Thin"/>
          <w:b/>
          <w:color w:val="03BFD7"/>
          <w:sz w:val="28"/>
          <w:szCs w:val="28"/>
          <w:lang w:val="it-IT"/>
        </w:rPr>
      </w:pPr>
    </w:p>
    <w:p w14:paraId="4AA6BB65" w14:textId="77777777" w:rsidR="00EA168C" w:rsidRDefault="00EA168C">
      <w:pPr>
        <w:spacing w:after="0"/>
        <w:rPr>
          <w:rFonts w:ascii="AbsaraSans-Thin" w:hAnsi="AbsaraSans-Thin"/>
          <w:b/>
          <w:color w:val="03BFD7"/>
          <w:sz w:val="28"/>
          <w:szCs w:val="28"/>
          <w:lang w:val="it-IT"/>
        </w:rPr>
      </w:pPr>
    </w:p>
    <w:p w14:paraId="796FF75E" w14:textId="77777777" w:rsidR="00EA168C" w:rsidRDefault="00EA168C">
      <w:pPr>
        <w:spacing w:after="0"/>
        <w:rPr>
          <w:rFonts w:ascii="AbsaraSans-Thin" w:hAnsi="AbsaraSans-Thin"/>
          <w:b/>
          <w:color w:val="03BFD7"/>
          <w:sz w:val="28"/>
          <w:szCs w:val="28"/>
          <w:lang w:val="it-IT"/>
        </w:rPr>
      </w:pPr>
    </w:p>
    <w:p w14:paraId="58BC3D07" w14:textId="77777777" w:rsidR="004A28F2" w:rsidRDefault="00506AF9">
      <w:pPr>
        <w:spacing w:after="0"/>
        <w:rPr>
          <w:rFonts w:ascii="AbsaraSans-Thin" w:hAnsi="AbsaraSans-Thin"/>
          <w:b/>
          <w:color w:val="03BFD7"/>
          <w:sz w:val="28"/>
          <w:szCs w:val="28"/>
          <w:lang w:val="it-IT"/>
        </w:rPr>
      </w:pPr>
      <w:r w:rsidRPr="00F02990">
        <w:rPr>
          <w:rFonts w:ascii="AbsaraSans-Thin" w:hAnsi="AbsaraSans-Thin"/>
          <w:b/>
          <w:color w:val="03BFD7"/>
          <w:sz w:val="28"/>
          <w:szCs w:val="28"/>
          <w:lang w:val="it-IT"/>
        </w:rPr>
        <w:t xml:space="preserve">FUN RUN </w:t>
      </w:r>
      <w:r w:rsidR="001D007D" w:rsidRPr="00F02990">
        <w:rPr>
          <w:rFonts w:ascii="AbsaraSans-Thin" w:hAnsi="AbsaraSans-Thin"/>
          <w:b/>
          <w:color w:val="03BFD7"/>
          <w:sz w:val="28"/>
          <w:szCs w:val="28"/>
          <w:lang w:val="it-IT"/>
        </w:rPr>
        <w:t>gara per bambini</w:t>
      </w:r>
    </w:p>
    <w:p w14:paraId="487E2D21" w14:textId="1D0D1644" w:rsidR="00316EC2" w:rsidRDefault="00506AF9" w:rsidP="004A28F2">
      <w:pPr>
        <w:spacing w:after="0"/>
        <w:jc w:val="both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  <w:r w:rsidRPr="00F02990">
        <w:rPr>
          <w:rFonts w:ascii="AbsaraSans-Thin" w:hAnsi="AbsaraSans-Thin"/>
          <w:bCs/>
          <w:color w:val="03BFD7"/>
          <w:sz w:val="28"/>
          <w:szCs w:val="28"/>
          <w:lang w:val="it-IT"/>
        </w:rPr>
        <w:br/>
      </w:r>
      <w:r w:rsidR="001D007D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La corsa per bambini </w:t>
      </w:r>
      <w:r w:rsidR="001D007D" w:rsidRPr="00F02990">
        <w:rPr>
          <w:rFonts w:ascii="Times New Roman" w:hAnsi="Times New Roman" w:cs="Times New Roman"/>
          <w:color w:val="000000" w:themeColor="text1"/>
          <w:sz w:val="28"/>
          <w:szCs w:val="28"/>
          <w:lang w:val="it-IT"/>
        </w:rPr>
        <w:t>è</w:t>
      </w:r>
      <w:r w:rsidR="001D007D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una gara non competitiva che si svolge di fronte all’Aminess </w:t>
      </w:r>
      <w:r w:rsidR="00EB7D38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Vival </w:t>
      </w:r>
      <w:r w:rsidR="001D007D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Maestral Hotel per bambini dai </w:t>
      </w:r>
      <w:r w:rsidR="00A61B00">
        <w:rPr>
          <w:rFonts w:ascii="AbsaraSans-Thin" w:hAnsi="AbsaraSans-Thin"/>
          <w:color w:val="000000" w:themeColor="text1"/>
          <w:sz w:val="28"/>
          <w:szCs w:val="28"/>
          <w:lang w:val="it-IT"/>
        </w:rPr>
        <w:t>3</w:t>
      </w:r>
      <w:r w:rsidR="001D007D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ai </w:t>
      </w:r>
      <w:r w:rsidR="00A61B00">
        <w:rPr>
          <w:rFonts w:ascii="AbsaraSans-Thin" w:hAnsi="AbsaraSans-Thin"/>
          <w:color w:val="000000" w:themeColor="text1"/>
          <w:sz w:val="28"/>
          <w:szCs w:val="28"/>
          <w:lang w:val="it-IT"/>
        </w:rPr>
        <w:t>8</w:t>
      </w:r>
      <w:r w:rsidR="001D007D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e dai </w:t>
      </w:r>
      <w:r w:rsidR="00A61B00">
        <w:rPr>
          <w:rFonts w:ascii="AbsaraSans-Thin" w:hAnsi="AbsaraSans-Thin"/>
          <w:color w:val="000000" w:themeColor="text1"/>
          <w:sz w:val="28"/>
          <w:szCs w:val="28"/>
          <w:lang w:val="it-IT"/>
        </w:rPr>
        <w:t>9</w:t>
      </w:r>
      <w:r w:rsidR="001D007D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ai 10 anni. La gara </w:t>
      </w:r>
      <w:r w:rsidR="009A5523">
        <w:rPr>
          <w:rFonts w:ascii="AbsaraSans-Thin" w:hAnsi="AbsaraSans-Thin"/>
          <w:color w:val="000000" w:themeColor="text1"/>
          <w:sz w:val="28"/>
          <w:szCs w:val="28"/>
          <w:lang w:val="it-IT"/>
        </w:rPr>
        <w:t>consiste in</w:t>
      </w:r>
      <w:r w:rsidR="001D007D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un giro attorno all’ampio parcheggio di fronte all’Aminess </w:t>
      </w:r>
      <w:r w:rsidR="00EB7D38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Vival </w:t>
      </w:r>
      <w:r w:rsidR="001D007D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>Maestral Hotel</w:t>
      </w:r>
      <w:r w:rsidR="0067566F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(200 m)</w:t>
      </w:r>
      <w:r w:rsidR="001D007D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per bambini dai </w:t>
      </w:r>
      <w:r w:rsidR="00A61B00">
        <w:rPr>
          <w:rFonts w:ascii="AbsaraSans-Thin" w:hAnsi="AbsaraSans-Thin"/>
          <w:color w:val="000000" w:themeColor="text1"/>
          <w:sz w:val="28"/>
          <w:szCs w:val="28"/>
          <w:lang w:val="it-IT"/>
        </w:rPr>
        <w:t>3</w:t>
      </w:r>
      <w:r w:rsidR="001D007D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ai </w:t>
      </w:r>
      <w:r w:rsidR="00A61B00">
        <w:rPr>
          <w:rFonts w:ascii="AbsaraSans-Thin" w:hAnsi="AbsaraSans-Thin"/>
          <w:color w:val="000000" w:themeColor="text1"/>
          <w:sz w:val="28"/>
          <w:szCs w:val="28"/>
          <w:lang w:val="it-IT"/>
        </w:rPr>
        <w:t>8</w:t>
      </w:r>
      <w:r w:rsidR="001D007D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anni, e due giri</w:t>
      </w:r>
      <w:r w:rsidR="0067566F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(500 m)</w:t>
      </w:r>
      <w:r w:rsidR="001D007D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per bambini dai </w:t>
      </w:r>
      <w:r w:rsidR="00A61B00">
        <w:rPr>
          <w:rFonts w:ascii="AbsaraSans-Thin" w:hAnsi="AbsaraSans-Thin"/>
          <w:color w:val="000000" w:themeColor="text1"/>
          <w:sz w:val="28"/>
          <w:szCs w:val="28"/>
          <w:lang w:val="it-IT"/>
        </w:rPr>
        <w:t>9</w:t>
      </w:r>
      <w:r w:rsidR="001D007D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ai 10 anni. </w:t>
      </w:r>
    </w:p>
    <w:p w14:paraId="2B9620EF" w14:textId="77777777" w:rsidR="004A28F2" w:rsidRPr="00F02990" w:rsidRDefault="004A28F2">
      <w:pPr>
        <w:spacing w:after="0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</w:p>
    <w:p w14:paraId="397A316A" w14:textId="3A2A4FE5" w:rsidR="00316EC2" w:rsidRPr="00F02990" w:rsidRDefault="001D007D">
      <w:pPr>
        <w:spacing w:after="0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  <w:r w:rsidRPr="00F02990">
        <w:rPr>
          <w:rFonts w:ascii="AbsaraSans-Thin" w:hAnsi="AbsaraSans-Thin"/>
          <w:b/>
          <w:color w:val="000000" w:themeColor="text1"/>
          <w:sz w:val="28"/>
          <w:szCs w:val="28"/>
          <w:lang w:val="it-IT"/>
        </w:rPr>
        <w:t>Linea di partenza/arrivo</w:t>
      </w:r>
      <w:r w:rsidR="00506AF9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: </w:t>
      </w: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>Di fronte all’</w:t>
      </w:r>
      <w:r w:rsidR="00506AF9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Aminess </w:t>
      </w:r>
      <w:r w:rsidR="00EB7D38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Vival </w:t>
      </w:r>
      <w:r w:rsidR="00506AF9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>Maestral Hotel</w:t>
      </w:r>
    </w:p>
    <w:p w14:paraId="1FC67904" w14:textId="77777777" w:rsidR="00316EC2" w:rsidRPr="00F02990" w:rsidRDefault="001D007D">
      <w:pPr>
        <w:spacing w:after="0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  <w:r w:rsidRPr="00F02990">
        <w:rPr>
          <w:rFonts w:ascii="AbsaraSans-Thin" w:hAnsi="AbsaraSans-Thin"/>
          <w:b/>
          <w:color w:val="000000" w:themeColor="text1"/>
          <w:sz w:val="28"/>
          <w:szCs w:val="28"/>
          <w:lang w:val="it-IT"/>
        </w:rPr>
        <w:t>Inizio della gara</w:t>
      </w:r>
      <w:r w:rsidR="00506AF9" w:rsidRPr="00F02990">
        <w:rPr>
          <w:rFonts w:ascii="AbsaraSans-Thin" w:hAnsi="AbsaraSans-Thin"/>
          <w:b/>
          <w:color w:val="000000" w:themeColor="text1"/>
          <w:sz w:val="28"/>
          <w:szCs w:val="28"/>
          <w:lang w:val="it-IT"/>
        </w:rPr>
        <w:t>:</w:t>
      </w:r>
      <w:r w:rsidR="0047445A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10:3</w:t>
      </w:r>
      <w:r w:rsidR="00506AF9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>0</w:t>
      </w:r>
      <w:r w:rsidR="0047445A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</w:t>
      </w:r>
      <w:r w:rsidR="00506AF9"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>AM</w:t>
      </w:r>
    </w:p>
    <w:p w14:paraId="1C1D4933" w14:textId="77777777" w:rsidR="00316EC2" w:rsidRPr="00F02990" w:rsidRDefault="00316EC2">
      <w:pPr>
        <w:spacing w:after="0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</w:p>
    <w:p w14:paraId="2A8DEC97" w14:textId="77777777" w:rsidR="00316EC2" w:rsidRPr="00F02990" w:rsidRDefault="001D007D">
      <w:pPr>
        <w:spacing w:after="0"/>
        <w:rPr>
          <w:rFonts w:ascii="AbsaraSans-Thin" w:hAnsi="AbsaraSans-Thin"/>
          <w:b/>
          <w:bCs/>
          <w:color w:val="03BFD7"/>
          <w:sz w:val="28"/>
          <w:szCs w:val="28"/>
          <w:lang w:val="it-IT"/>
        </w:rPr>
      </w:pPr>
      <w:r w:rsidRPr="00F02990">
        <w:rPr>
          <w:rFonts w:ascii="AbsaraSans-Thin" w:hAnsi="AbsaraSans-Thin"/>
          <w:b/>
          <w:bCs/>
          <w:color w:val="03BFD7"/>
          <w:sz w:val="28"/>
          <w:szCs w:val="28"/>
          <w:lang w:val="it-IT"/>
        </w:rPr>
        <w:t>Avviso importante</w:t>
      </w:r>
      <w:r w:rsidR="00506AF9" w:rsidRPr="00F02990">
        <w:rPr>
          <w:rFonts w:ascii="AbsaraSans-Thin" w:hAnsi="AbsaraSans-Thin"/>
          <w:b/>
          <w:bCs/>
          <w:color w:val="03BFD7"/>
          <w:sz w:val="28"/>
          <w:szCs w:val="28"/>
          <w:lang w:val="it-IT"/>
        </w:rPr>
        <w:t xml:space="preserve">: </w:t>
      </w:r>
    </w:p>
    <w:p w14:paraId="21BA2623" w14:textId="77777777" w:rsidR="004A28F2" w:rsidRDefault="009A5523" w:rsidP="004A28F2">
      <w:pPr>
        <w:spacing w:after="0"/>
        <w:jc w:val="both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  <w:r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Possono prendere parte alla gara tutti i bambini di età maggiore ai </w:t>
      </w:r>
      <w:r w:rsidR="00A61B00">
        <w:rPr>
          <w:rFonts w:ascii="AbsaraSans-Thin" w:hAnsi="AbsaraSans-Thin"/>
          <w:color w:val="000000" w:themeColor="text1"/>
          <w:sz w:val="28"/>
          <w:szCs w:val="28"/>
          <w:lang w:val="it-IT"/>
        </w:rPr>
        <w:t>3</w:t>
      </w:r>
      <w:r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anni. </w:t>
      </w:r>
    </w:p>
    <w:p w14:paraId="7D55D8EA" w14:textId="77777777" w:rsidR="00316EC2" w:rsidRPr="001F343D" w:rsidRDefault="009A5523" w:rsidP="004A28F2">
      <w:pPr>
        <w:spacing w:after="0"/>
        <w:jc w:val="both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  <w:r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Per questa gara non è necessaria </w:t>
      </w:r>
      <w:r w:rsidR="0082279A">
        <w:rPr>
          <w:rFonts w:ascii="AbsaraSans-Thin" w:hAnsi="AbsaraSans-Thin"/>
          <w:color w:val="000000" w:themeColor="text1"/>
          <w:sz w:val="28"/>
          <w:szCs w:val="28"/>
          <w:lang w:val="it-IT"/>
        </w:rPr>
        <w:t>l’iscrizione</w:t>
      </w:r>
      <w:r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. </w:t>
      </w:r>
      <w:r w:rsidR="001D007D" w:rsidRPr="001F343D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</w:t>
      </w:r>
    </w:p>
    <w:p w14:paraId="616F7ECB" w14:textId="77777777" w:rsidR="00316EC2" w:rsidRPr="001F343D" w:rsidRDefault="00316EC2">
      <w:pPr>
        <w:spacing w:after="0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</w:p>
    <w:p w14:paraId="0D602045" w14:textId="77777777" w:rsidR="00316EC2" w:rsidRPr="001F343D" w:rsidRDefault="00506AF9">
      <w:pPr>
        <w:spacing w:line="259" w:lineRule="auto"/>
        <w:rPr>
          <w:rFonts w:ascii="AbsaraSans-Thin" w:hAnsi="AbsaraSans-Thin"/>
          <w:b/>
          <w:sz w:val="28"/>
          <w:szCs w:val="28"/>
          <w:lang w:val="it-IT"/>
        </w:rPr>
      </w:pPr>
      <w:r w:rsidRPr="001F343D">
        <w:rPr>
          <w:rFonts w:ascii="AbsaraSans-Thin" w:hAnsi="AbsaraSans-Thin"/>
          <w:b/>
          <w:sz w:val="28"/>
          <w:szCs w:val="28"/>
          <w:lang w:val="it-IT"/>
        </w:rPr>
        <w:br w:type="page"/>
      </w:r>
    </w:p>
    <w:p w14:paraId="3BC2A778" w14:textId="77777777" w:rsidR="00636876" w:rsidRDefault="001F343D">
      <w:pPr>
        <w:spacing w:after="0"/>
        <w:rPr>
          <w:rFonts w:ascii="AbsaraSans-Thin" w:hAnsi="AbsaraSans-Thin"/>
          <w:b/>
          <w:color w:val="03BFD7"/>
          <w:sz w:val="28"/>
          <w:szCs w:val="28"/>
          <w:lang w:val="it-IT"/>
        </w:rPr>
      </w:pPr>
      <w:r w:rsidRPr="009303B7">
        <w:rPr>
          <w:rFonts w:ascii="AbsaraSans-Thin" w:hAnsi="AbsaraSans-Thin"/>
          <w:b/>
          <w:color w:val="03BFD7"/>
          <w:sz w:val="28"/>
          <w:szCs w:val="28"/>
          <w:lang w:val="it-IT"/>
        </w:rPr>
        <w:lastRenderedPageBreak/>
        <w:t xml:space="preserve">QUOTA </w:t>
      </w:r>
      <w:r w:rsidR="0082279A">
        <w:rPr>
          <w:rFonts w:ascii="AbsaraSans-Thin" w:hAnsi="AbsaraSans-Thin"/>
          <w:b/>
          <w:color w:val="03BFD7"/>
          <w:sz w:val="28"/>
          <w:szCs w:val="28"/>
          <w:lang w:val="it-IT"/>
        </w:rPr>
        <w:t>DI</w:t>
      </w:r>
      <w:r w:rsidRPr="009303B7">
        <w:rPr>
          <w:rFonts w:ascii="AbsaraSans-Thin" w:hAnsi="AbsaraSans-Thin"/>
          <w:b/>
          <w:color w:val="03BFD7"/>
          <w:sz w:val="28"/>
          <w:szCs w:val="28"/>
          <w:lang w:val="it-IT"/>
        </w:rPr>
        <w:t xml:space="preserve"> PARTECIPAZIONE</w:t>
      </w:r>
    </w:p>
    <w:p w14:paraId="359F8D79" w14:textId="77777777" w:rsidR="00316EC2" w:rsidRDefault="00506AF9">
      <w:pPr>
        <w:spacing w:after="0"/>
        <w:rPr>
          <w:rFonts w:ascii="AbsaraSans-Thin" w:hAnsi="AbsaraSans-Thin"/>
          <w:b/>
          <w:color w:val="03BFD7"/>
          <w:sz w:val="28"/>
          <w:szCs w:val="28"/>
          <w:lang w:val="it-IT"/>
        </w:rPr>
      </w:pPr>
      <w:r w:rsidRPr="009303B7">
        <w:rPr>
          <w:rFonts w:ascii="AbsaraSans-Thin" w:hAnsi="AbsaraSans-Thin"/>
          <w:b/>
          <w:color w:val="03BFD7"/>
          <w:sz w:val="28"/>
          <w:szCs w:val="28"/>
          <w:lang w:val="it-IT"/>
        </w:rPr>
        <w:t xml:space="preserve"> </w:t>
      </w:r>
    </w:p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1"/>
        <w:gridCol w:w="1701"/>
        <w:gridCol w:w="1701"/>
        <w:gridCol w:w="1701"/>
        <w:gridCol w:w="1364"/>
        <w:gridCol w:w="904"/>
        <w:gridCol w:w="851"/>
      </w:tblGrid>
      <w:tr w:rsidR="00982F49" w:rsidRPr="00CC3C8C" w14:paraId="42EB3486" w14:textId="77777777" w:rsidTr="004A28F2">
        <w:trPr>
          <w:trHeight w:val="447"/>
          <w:jc w:val="center"/>
        </w:trPr>
        <w:tc>
          <w:tcPr>
            <w:tcW w:w="1271" w:type="dxa"/>
          </w:tcPr>
          <w:p w14:paraId="45031D7E" w14:textId="77777777" w:rsidR="00982F49" w:rsidRPr="00CC3C8C" w:rsidRDefault="00982F49" w:rsidP="00AE31DB">
            <w:pPr>
              <w:spacing w:after="0"/>
              <w:jc w:val="center"/>
              <w:rPr>
                <w:rFonts w:ascii="AbsaraSans-Thin" w:hAnsi="AbsaraSans-Thin"/>
                <w:b/>
                <w:color w:val="03BFD7"/>
                <w:sz w:val="28"/>
                <w:szCs w:val="28"/>
              </w:rPr>
            </w:pPr>
          </w:p>
        </w:tc>
        <w:tc>
          <w:tcPr>
            <w:tcW w:w="6467" w:type="dxa"/>
            <w:gridSpan w:val="4"/>
            <w:shd w:val="clear" w:color="auto" w:fill="auto"/>
            <w:noWrap/>
            <w:vAlign w:val="center"/>
            <w:hideMark/>
          </w:tcPr>
          <w:p w14:paraId="238F5001" w14:textId="77777777" w:rsidR="00982F49" w:rsidRPr="004A28F2" w:rsidRDefault="00982F49" w:rsidP="00982F49">
            <w:pPr>
              <w:spacing w:after="0"/>
              <w:jc w:val="center"/>
              <w:rPr>
                <w:rFonts w:ascii="AbsaraSans-Thin" w:hAnsi="AbsaraSans-Thin"/>
                <w:b/>
                <w:color w:val="03BFD7"/>
                <w:sz w:val="24"/>
                <w:szCs w:val="24"/>
              </w:rPr>
            </w:pPr>
            <w:r w:rsidRPr="004A28F2">
              <w:rPr>
                <w:rFonts w:ascii="AbsaraSans-Thin" w:hAnsi="AbsaraSans-Thin"/>
                <w:b/>
                <w:color w:val="03BFD7"/>
                <w:sz w:val="24"/>
                <w:szCs w:val="24"/>
                <w:lang w:val="it-IT"/>
              </w:rPr>
              <w:t>QUOTA DI PARTECIPAZIONE</w:t>
            </w:r>
          </w:p>
        </w:tc>
        <w:tc>
          <w:tcPr>
            <w:tcW w:w="1755" w:type="dxa"/>
            <w:gridSpan w:val="2"/>
            <w:shd w:val="clear" w:color="auto" w:fill="auto"/>
            <w:noWrap/>
            <w:vAlign w:val="center"/>
            <w:hideMark/>
          </w:tcPr>
          <w:p w14:paraId="4BFCF90D" w14:textId="77777777" w:rsidR="00982F49" w:rsidRPr="004A28F2" w:rsidRDefault="00982F49" w:rsidP="00AE31DB">
            <w:pPr>
              <w:spacing w:after="0"/>
              <w:jc w:val="center"/>
              <w:rPr>
                <w:rFonts w:ascii="AbsaraSans-Thin" w:hAnsi="AbsaraSans-Thin"/>
                <w:b/>
                <w:color w:val="03BFD7"/>
                <w:sz w:val="24"/>
                <w:szCs w:val="24"/>
              </w:rPr>
            </w:pPr>
            <w:r w:rsidRPr="004A28F2">
              <w:rPr>
                <w:rFonts w:ascii="AbsaraSans-Thin" w:hAnsi="AbsaraSans-Thin"/>
                <w:b/>
                <w:color w:val="03BFD7"/>
                <w:sz w:val="24"/>
                <w:szCs w:val="24"/>
                <w:lang w:val="en-GB"/>
              </w:rPr>
              <w:t>CATEGORIE</w:t>
            </w:r>
          </w:p>
        </w:tc>
      </w:tr>
      <w:tr w:rsidR="00982F49" w:rsidRPr="00CC3C8C" w14:paraId="32889F5F" w14:textId="77777777" w:rsidTr="004A28F2">
        <w:trPr>
          <w:trHeight w:val="539"/>
          <w:jc w:val="center"/>
        </w:trPr>
        <w:tc>
          <w:tcPr>
            <w:tcW w:w="1271" w:type="dxa"/>
            <w:shd w:val="clear" w:color="auto" w:fill="auto"/>
            <w:noWrap/>
            <w:vAlign w:val="center"/>
          </w:tcPr>
          <w:p w14:paraId="544AD97C" w14:textId="77777777" w:rsidR="00982F49" w:rsidRPr="004A28F2" w:rsidRDefault="00982F49" w:rsidP="004A28F2">
            <w:pPr>
              <w:spacing w:after="0"/>
              <w:jc w:val="center"/>
              <w:rPr>
                <w:rFonts w:ascii="AbsaraSans-Thin" w:hAnsi="AbsaraSans-Thin"/>
                <w:b/>
                <w:color w:val="000000" w:themeColor="text1"/>
                <w:sz w:val="24"/>
                <w:szCs w:val="24"/>
                <w:lang w:val="it-IT"/>
              </w:rPr>
            </w:pPr>
            <w:r w:rsidRPr="004A28F2">
              <w:rPr>
                <w:rFonts w:ascii="AbsaraSans-Thin" w:hAnsi="AbsaraSans-Thin"/>
                <w:b/>
                <w:color w:val="000000" w:themeColor="text1"/>
                <w:sz w:val="24"/>
                <w:szCs w:val="24"/>
                <w:lang w:val="it-IT"/>
              </w:rPr>
              <w:t>GARA</w:t>
            </w:r>
          </w:p>
        </w:tc>
        <w:tc>
          <w:tcPr>
            <w:tcW w:w="1701" w:type="dxa"/>
            <w:vAlign w:val="center"/>
          </w:tcPr>
          <w:p w14:paraId="56865DF6" w14:textId="5B0C5670" w:rsidR="00982F49" w:rsidRPr="004A28F2" w:rsidRDefault="008B2DE3" w:rsidP="004A28F2">
            <w:pPr>
              <w:spacing w:after="0"/>
              <w:jc w:val="center"/>
              <w:rPr>
                <w:rFonts w:ascii="AbsaraSans-Thin" w:hAnsi="AbsaraSans-Thin"/>
                <w:b/>
                <w:color w:val="000000" w:themeColor="text1"/>
                <w:sz w:val="24"/>
                <w:szCs w:val="24"/>
                <w:lang w:val="it-IT"/>
              </w:rPr>
            </w:pPr>
            <w:r>
              <w:rPr>
                <w:rFonts w:ascii="AbsaraSans-Thin" w:hAnsi="AbsaraSans-Thin"/>
                <w:b/>
                <w:color w:val="000000" w:themeColor="text1"/>
                <w:sz w:val="24"/>
                <w:szCs w:val="24"/>
                <w:lang w:val="it-IT"/>
              </w:rPr>
              <w:t>01.04.</w:t>
            </w:r>
            <w:r w:rsidR="00982F49" w:rsidRPr="004A28F2">
              <w:rPr>
                <w:rFonts w:ascii="AbsaraSans-Thin" w:hAnsi="AbsaraSans-Thin"/>
                <w:b/>
                <w:color w:val="000000" w:themeColor="text1"/>
                <w:sz w:val="24"/>
                <w:szCs w:val="24"/>
                <w:lang w:val="it-IT"/>
              </w:rPr>
              <w:t xml:space="preserve"> </w:t>
            </w:r>
            <w:r w:rsidR="004A28F2" w:rsidRPr="004A28F2">
              <w:rPr>
                <w:rFonts w:ascii="AbsaraSans-Thin" w:hAnsi="AbsaraSans-Thin"/>
                <w:b/>
                <w:color w:val="000000" w:themeColor="text1"/>
                <w:sz w:val="24"/>
                <w:szCs w:val="24"/>
                <w:lang w:val="it-IT"/>
              </w:rPr>
              <w:t>-</w:t>
            </w:r>
            <w:r w:rsidR="00982F49" w:rsidRPr="004A28F2">
              <w:rPr>
                <w:rFonts w:ascii="AbsaraSans-Thin" w:hAnsi="AbsaraSans-Thin"/>
                <w:b/>
                <w:color w:val="000000" w:themeColor="text1"/>
                <w:sz w:val="24"/>
                <w:szCs w:val="24"/>
                <w:lang w:val="it-IT"/>
              </w:rPr>
              <w:t xml:space="preserve"> </w:t>
            </w:r>
            <w:r>
              <w:rPr>
                <w:rFonts w:ascii="AbsaraSans-Thin" w:hAnsi="AbsaraSans-Thin"/>
                <w:b/>
                <w:color w:val="000000" w:themeColor="text1"/>
                <w:sz w:val="24"/>
                <w:szCs w:val="24"/>
                <w:lang w:val="it-IT"/>
              </w:rPr>
              <w:t>17</w:t>
            </w:r>
            <w:r w:rsidR="00982F49" w:rsidRPr="004A28F2">
              <w:rPr>
                <w:rFonts w:ascii="AbsaraSans-Thin" w:hAnsi="AbsaraSans-Thin"/>
                <w:b/>
                <w:color w:val="000000" w:themeColor="text1"/>
                <w:sz w:val="24"/>
                <w:szCs w:val="24"/>
                <w:lang w:val="it-IT"/>
              </w:rPr>
              <w:t>.05.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7BCF8021" w14:textId="7BBC6F6A" w:rsidR="00982F49" w:rsidRPr="004A28F2" w:rsidRDefault="008B2DE3" w:rsidP="004A28F2">
            <w:pPr>
              <w:spacing w:after="0"/>
              <w:jc w:val="center"/>
              <w:rPr>
                <w:rFonts w:ascii="AbsaraSans-Thin" w:hAnsi="AbsaraSans-Thin"/>
                <w:b/>
                <w:color w:val="000000" w:themeColor="text1"/>
                <w:sz w:val="24"/>
                <w:szCs w:val="24"/>
                <w:lang w:val="it-IT"/>
              </w:rPr>
            </w:pPr>
            <w:r>
              <w:rPr>
                <w:rFonts w:ascii="AbsaraSans-Thin" w:hAnsi="AbsaraSans-Thin"/>
                <w:b/>
                <w:color w:val="000000" w:themeColor="text1"/>
                <w:sz w:val="24"/>
                <w:szCs w:val="24"/>
                <w:lang w:val="it-IT"/>
              </w:rPr>
              <w:t>18</w:t>
            </w:r>
            <w:r w:rsidR="00982F49" w:rsidRPr="004A28F2">
              <w:rPr>
                <w:rFonts w:ascii="AbsaraSans-Thin" w:hAnsi="AbsaraSans-Thin"/>
                <w:b/>
                <w:color w:val="000000" w:themeColor="text1"/>
                <w:sz w:val="24"/>
                <w:szCs w:val="24"/>
                <w:lang w:val="it-IT"/>
              </w:rPr>
              <w:t>.05. - 3</w:t>
            </w:r>
            <w:r w:rsidR="0097328F">
              <w:rPr>
                <w:rFonts w:ascii="AbsaraSans-Thin" w:hAnsi="AbsaraSans-Thin"/>
                <w:b/>
                <w:color w:val="000000" w:themeColor="text1"/>
                <w:sz w:val="24"/>
                <w:szCs w:val="24"/>
                <w:lang w:val="it-IT"/>
              </w:rPr>
              <w:t>0</w:t>
            </w:r>
            <w:r w:rsidR="00982F49" w:rsidRPr="004A28F2">
              <w:rPr>
                <w:rFonts w:ascii="AbsaraSans-Thin" w:hAnsi="AbsaraSans-Thin"/>
                <w:b/>
                <w:color w:val="000000" w:themeColor="text1"/>
                <w:sz w:val="24"/>
                <w:szCs w:val="24"/>
                <w:lang w:val="it-IT"/>
              </w:rPr>
              <w:t>.08.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6273630E" w14:textId="52A2A9AD" w:rsidR="00982F49" w:rsidRPr="004A28F2" w:rsidRDefault="0097328F" w:rsidP="004A28F2">
            <w:pPr>
              <w:spacing w:after="0"/>
              <w:jc w:val="center"/>
              <w:rPr>
                <w:rFonts w:ascii="AbsaraSans-Thin" w:hAnsi="AbsaraSans-Thin"/>
                <w:b/>
                <w:color w:val="000000" w:themeColor="text1"/>
                <w:sz w:val="24"/>
                <w:szCs w:val="24"/>
                <w:lang w:val="it-IT"/>
              </w:rPr>
            </w:pPr>
            <w:r>
              <w:rPr>
                <w:rFonts w:ascii="AbsaraSans-Thin" w:hAnsi="AbsaraSans-Thin"/>
                <w:b/>
                <w:color w:val="000000" w:themeColor="text1"/>
                <w:sz w:val="24"/>
                <w:szCs w:val="24"/>
                <w:lang w:val="it-IT"/>
              </w:rPr>
              <w:t>3</w:t>
            </w:r>
            <w:r w:rsidR="00982F49" w:rsidRPr="004A28F2">
              <w:rPr>
                <w:rFonts w:ascii="AbsaraSans-Thin" w:hAnsi="AbsaraSans-Thin"/>
                <w:b/>
                <w:color w:val="000000" w:themeColor="text1"/>
                <w:sz w:val="24"/>
                <w:szCs w:val="24"/>
                <w:lang w:val="it-IT"/>
              </w:rPr>
              <w:t>1.0</w:t>
            </w:r>
            <w:r w:rsidR="008B2DE3">
              <w:rPr>
                <w:rFonts w:ascii="AbsaraSans-Thin" w:hAnsi="AbsaraSans-Thin"/>
                <w:b/>
                <w:color w:val="000000" w:themeColor="text1"/>
                <w:sz w:val="24"/>
                <w:szCs w:val="24"/>
                <w:lang w:val="it-IT"/>
              </w:rPr>
              <w:t>8</w:t>
            </w:r>
            <w:bookmarkStart w:id="0" w:name="_GoBack"/>
            <w:bookmarkEnd w:id="0"/>
            <w:r w:rsidR="00982F49" w:rsidRPr="004A28F2">
              <w:rPr>
                <w:rFonts w:ascii="AbsaraSans-Thin" w:hAnsi="AbsaraSans-Thin"/>
                <w:b/>
                <w:color w:val="000000" w:themeColor="text1"/>
                <w:sz w:val="24"/>
                <w:szCs w:val="24"/>
                <w:lang w:val="it-IT"/>
              </w:rPr>
              <w:t>. - 1</w:t>
            </w:r>
            <w:r>
              <w:rPr>
                <w:rFonts w:ascii="AbsaraSans-Thin" w:hAnsi="AbsaraSans-Thin"/>
                <w:b/>
                <w:color w:val="000000" w:themeColor="text1"/>
                <w:sz w:val="24"/>
                <w:szCs w:val="24"/>
                <w:lang w:val="it-IT"/>
              </w:rPr>
              <w:t>5</w:t>
            </w:r>
            <w:r w:rsidR="00982F49" w:rsidRPr="004A28F2">
              <w:rPr>
                <w:rFonts w:ascii="AbsaraSans-Thin" w:hAnsi="AbsaraSans-Thin"/>
                <w:b/>
                <w:color w:val="000000" w:themeColor="text1"/>
                <w:sz w:val="24"/>
                <w:szCs w:val="24"/>
                <w:lang w:val="it-IT"/>
              </w:rPr>
              <w:t>.11.</w:t>
            </w:r>
          </w:p>
        </w:tc>
        <w:tc>
          <w:tcPr>
            <w:tcW w:w="1364" w:type="dxa"/>
            <w:vAlign w:val="center"/>
          </w:tcPr>
          <w:p w14:paraId="7FABEDAB" w14:textId="77777777" w:rsidR="00982F49" w:rsidRPr="004A28F2" w:rsidRDefault="00982F49" w:rsidP="004A28F2">
            <w:pPr>
              <w:spacing w:after="0"/>
              <w:jc w:val="center"/>
              <w:rPr>
                <w:rFonts w:ascii="AbsaraSans-Thin" w:hAnsi="AbsaraSans-Thin"/>
                <w:b/>
                <w:color w:val="000000" w:themeColor="text1"/>
                <w:sz w:val="24"/>
                <w:szCs w:val="24"/>
                <w:lang w:val="it-IT"/>
              </w:rPr>
            </w:pPr>
            <w:r w:rsidRPr="004A28F2">
              <w:rPr>
                <w:rFonts w:ascii="AbsaraSans-Thin" w:hAnsi="AbsaraSans-Thin"/>
                <w:b/>
                <w:color w:val="000000" w:themeColor="text1"/>
                <w:sz w:val="24"/>
                <w:szCs w:val="24"/>
                <w:lang w:val="it-IT"/>
              </w:rPr>
              <w:t>Giorno della gara</w:t>
            </w:r>
          </w:p>
        </w:tc>
        <w:tc>
          <w:tcPr>
            <w:tcW w:w="904" w:type="dxa"/>
            <w:shd w:val="clear" w:color="auto" w:fill="auto"/>
            <w:noWrap/>
            <w:vAlign w:val="center"/>
            <w:hideMark/>
          </w:tcPr>
          <w:p w14:paraId="01C9B44F" w14:textId="77777777" w:rsidR="00982F49" w:rsidRPr="004A28F2" w:rsidRDefault="00982F49" w:rsidP="004A28F2">
            <w:pPr>
              <w:spacing w:after="0"/>
              <w:jc w:val="center"/>
              <w:rPr>
                <w:rFonts w:ascii="AbsaraSans-Thin" w:hAnsi="AbsaraSans-Thin"/>
                <w:b/>
                <w:color w:val="000000" w:themeColor="text1"/>
                <w:sz w:val="24"/>
                <w:szCs w:val="24"/>
                <w:lang w:val="it-IT"/>
              </w:rPr>
            </w:pPr>
            <w:r w:rsidRPr="004A28F2">
              <w:rPr>
                <w:rFonts w:ascii="AbsaraSans-Thin" w:hAnsi="AbsaraSans-Thin"/>
                <w:b/>
                <w:color w:val="000000" w:themeColor="text1"/>
                <w:sz w:val="24"/>
                <w:szCs w:val="24"/>
                <w:lang w:val="it-IT"/>
              </w:rPr>
              <w:t>M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3216DF7D" w14:textId="77777777" w:rsidR="00982F49" w:rsidRPr="004A28F2" w:rsidRDefault="00982F49" w:rsidP="004A28F2">
            <w:pPr>
              <w:spacing w:after="0"/>
              <w:jc w:val="center"/>
              <w:rPr>
                <w:rFonts w:ascii="AbsaraSans-Thin" w:hAnsi="AbsaraSans-Thin"/>
                <w:b/>
                <w:color w:val="000000" w:themeColor="text1"/>
                <w:sz w:val="24"/>
                <w:szCs w:val="24"/>
                <w:lang w:val="it-IT"/>
              </w:rPr>
            </w:pPr>
            <w:r w:rsidRPr="004A28F2">
              <w:rPr>
                <w:rFonts w:ascii="AbsaraSans-Thin" w:hAnsi="AbsaraSans-Thin"/>
                <w:b/>
                <w:color w:val="000000" w:themeColor="text1"/>
                <w:sz w:val="24"/>
                <w:szCs w:val="24"/>
                <w:lang w:val="it-IT"/>
              </w:rPr>
              <w:t>Ž</w:t>
            </w:r>
          </w:p>
        </w:tc>
      </w:tr>
      <w:tr w:rsidR="00982F49" w:rsidRPr="00CC3C8C" w14:paraId="363A9211" w14:textId="77777777" w:rsidTr="004A28F2">
        <w:trPr>
          <w:trHeight w:val="447"/>
          <w:jc w:val="center"/>
        </w:trPr>
        <w:tc>
          <w:tcPr>
            <w:tcW w:w="1271" w:type="dxa"/>
            <w:shd w:val="clear" w:color="auto" w:fill="auto"/>
            <w:noWrap/>
            <w:vAlign w:val="center"/>
          </w:tcPr>
          <w:p w14:paraId="3E56CBA4" w14:textId="77777777" w:rsidR="00982F49" w:rsidRPr="004A28F2" w:rsidRDefault="00982F49" w:rsidP="004A28F2">
            <w:pPr>
              <w:spacing w:after="0"/>
              <w:jc w:val="center"/>
              <w:rPr>
                <w:rFonts w:ascii="AbsaraSans-Thin" w:hAnsi="AbsaraSans-Thin"/>
                <w:b/>
                <w:color w:val="000000" w:themeColor="text1"/>
                <w:sz w:val="24"/>
                <w:szCs w:val="24"/>
                <w:lang w:val="it-IT"/>
              </w:rPr>
            </w:pPr>
            <w:r w:rsidRPr="004A28F2">
              <w:rPr>
                <w:rFonts w:ascii="AbsaraSans-Thin" w:hAnsi="AbsaraSans-Thin"/>
                <w:b/>
                <w:color w:val="000000" w:themeColor="text1"/>
                <w:sz w:val="24"/>
                <w:szCs w:val="24"/>
                <w:lang w:val="it-IT"/>
              </w:rPr>
              <w:t>5 km</w:t>
            </w:r>
          </w:p>
        </w:tc>
        <w:tc>
          <w:tcPr>
            <w:tcW w:w="1701" w:type="dxa"/>
            <w:vAlign w:val="center"/>
          </w:tcPr>
          <w:p w14:paraId="22CF1B09" w14:textId="140F6297" w:rsidR="00982F49" w:rsidRPr="004A28F2" w:rsidRDefault="0097328F" w:rsidP="004A28F2">
            <w:pPr>
              <w:spacing w:after="0"/>
              <w:jc w:val="center"/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</w:pPr>
            <w:r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  <w:t>20</w:t>
            </w:r>
            <w:r w:rsidR="00982F49" w:rsidRPr="004A28F2"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  <w:t xml:space="preserve"> €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7E4CF48B" w14:textId="6F3C7FE4" w:rsidR="00982F49" w:rsidRPr="004A28F2" w:rsidRDefault="00A61B00" w:rsidP="004A28F2">
            <w:pPr>
              <w:spacing w:after="0"/>
              <w:jc w:val="center"/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</w:pPr>
            <w:r w:rsidRPr="004A28F2"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  <w:t>2</w:t>
            </w:r>
            <w:r w:rsidR="0097328F"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  <w:t>8</w:t>
            </w:r>
            <w:r w:rsidR="00982F49" w:rsidRPr="004A28F2"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  <w:t xml:space="preserve"> €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694E7540" w14:textId="5190B817" w:rsidR="00982F49" w:rsidRPr="004A28F2" w:rsidRDefault="0097328F" w:rsidP="004A28F2">
            <w:pPr>
              <w:spacing w:after="0"/>
              <w:jc w:val="center"/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</w:pPr>
            <w:r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  <w:t>36</w:t>
            </w:r>
            <w:r w:rsidR="00982F49" w:rsidRPr="004A28F2"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  <w:t xml:space="preserve"> €</w:t>
            </w:r>
          </w:p>
        </w:tc>
        <w:tc>
          <w:tcPr>
            <w:tcW w:w="1364" w:type="dxa"/>
            <w:vAlign w:val="center"/>
          </w:tcPr>
          <w:p w14:paraId="01F502BA" w14:textId="0790F05C" w:rsidR="00982F49" w:rsidRPr="004A28F2" w:rsidRDefault="0097328F" w:rsidP="004A28F2">
            <w:pPr>
              <w:spacing w:after="0"/>
              <w:jc w:val="center"/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</w:pPr>
            <w:r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  <w:t>40</w:t>
            </w:r>
            <w:r w:rsidR="00982F49" w:rsidRPr="004A28F2"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  <w:t xml:space="preserve"> €</w:t>
            </w:r>
          </w:p>
        </w:tc>
        <w:tc>
          <w:tcPr>
            <w:tcW w:w="904" w:type="dxa"/>
            <w:shd w:val="clear" w:color="auto" w:fill="auto"/>
            <w:noWrap/>
            <w:vAlign w:val="center"/>
            <w:hideMark/>
          </w:tcPr>
          <w:p w14:paraId="2F765151" w14:textId="77777777" w:rsidR="00982F49" w:rsidRPr="004A28F2" w:rsidRDefault="00982F49" w:rsidP="004A28F2">
            <w:pPr>
              <w:spacing w:after="0"/>
              <w:jc w:val="center"/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</w:pPr>
            <w:r w:rsidRPr="004A28F2"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  <w:t>+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91A6FA9" w14:textId="77777777" w:rsidR="00982F49" w:rsidRPr="004A28F2" w:rsidRDefault="00982F49" w:rsidP="004A28F2">
            <w:pPr>
              <w:spacing w:after="0"/>
              <w:jc w:val="center"/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</w:pPr>
            <w:r w:rsidRPr="004A28F2"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  <w:t>+</w:t>
            </w:r>
          </w:p>
        </w:tc>
      </w:tr>
      <w:tr w:rsidR="00982F49" w:rsidRPr="00CC3C8C" w14:paraId="351E28AD" w14:textId="77777777" w:rsidTr="004A28F2">
        <w:trPr>
          <w:trHeight w:val="447"/>
          <w:jc w:val="center"/>
        </w:trPr>
        <w:tc>
          <w:tcPr>
            <w:tcW w:w="1271" w:type="dxa"/>
            <w:shd w:val="clear" w:color="auto" w:fill="auto"/>
            <w:noWrap/>
            <w:vAlign w:val="center"/>
          </w:tcPr>
          <w:p w14:paraId="000270B2" w14:textId="77777777" w:rsidR="00982F49" w:rsidRPr="004A28F2" w:rsidRDefault="00982F49" w:rsidP="004A28F2">
            <w:pPr>
              <w:spacing w:after="0"/>
              <w:jc w:val="center"/>
              <w:rPr>
                <w:rFonts w:ascii="AbsaraSans-Thin" w:hAnsi="AbsaraSans-Thin"/>
                <w:b/>
                <w:color w:val="000000" w:themeColor="text1"/>
                <w:sz w:val="24"/>
                <w:szCs w:val="24"/>
                <w:lang w:val="it-IT"/>
              </w:rPr>
            </w:pPr>
            <w:r w:rsidRPr="004A28F2">
              <w:rPr>
                <w:rFonts w:ascii="AbsaraSans-Thin" w:hAnsi="AbsaraSans-Thin"/>
                <w:b/>
                <w:color w:val="000000" w:themeColor="text1"/>
                <w:sz w:val="24"/>
                <w:szCs w:val="24"/>
                <w:lang w:val="it-IT"/>
              </w:rPr>
              <w:t>10 km</w:t>
            </w:r>
          </w:p>
        </w:tc>
        <w:tc>
          <w:tcPr>
            <w:tcW w:w="1701" w:type="dxa"/>
            <w:vAlign w:val="center"/>
          </w:tcPr>
          <w:p w14:paraId="78A9F9F5" w14:textId="641046C7" w:rsidR="00982F49" w:rsidRPr="004A28F2" w:rsidRDefault="00A61B00" w:rsidP="004A28F2">
            <w:pPr>
              <w:spacing w:after="0"/>
              <w:jc w:val="center"/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</w:pPr>
            <w:r w:rsidRPr="004A28F2"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  <w:t>2</w:t>
            </w:r>
            <w:r w:rsidR="0097328F"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  <w:t>5</w:t>
            </w:r>
            <w:r w:rsidR="00982F49" w:rsidRPr="004A28F2"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  <w:t xml:space="preserve"> €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2BE72D09" w14:textId="7E4ACB0E" w:rsidR="00982F49" w:rsidRPr="004A28F2" w:rsidRDefault="0097328F" w:rsidP="004A28F2">
            <w:pPr>
              <w:spacing w:after="0"/>
              <w:jc w:val="center"/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</w:pPr>
            <w:r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  <w:t>33</w:t>
            </w:r>
            <w:r w:rsidR="00982F49" w:rsidRPr="004A28F2"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  <w:t xml:space="preserve"> €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5EB76B70" w14:textId="52D3252B" w:rsidR="00982F49" w:rsidRPr="004A28F2" w:rsidRDefault="0097328F" w:rsidP="004A28F2">
            <w:pPr>
              <w:spacing w:after="0"/>
              <w:jc w:val="center"/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</w:pPr>
            <w:r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  <w:t>41</w:t>
            </w:r>
            <w:r w:rsidR="00982F49" w:rsidRPr="004A28F2"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  <w:t xml:space="preserve"> €</w:t>
            </w:r>
          </w:p>
        </w:tc>
        <w:tc>
          <w:tcPr>
            <w:tcW w:w="1364" w:type="dxa"/>
            <w:vAlign w:val="center"/>
          </w:tcPr>
          <w:p w14:paraId="3DA1983B" w14:textId="52829855" w:rsidR="00982F49" w:rsidRPr="004A28F2" w:rsidRDefault="0097328F" w:rsidP="004A28F2">
            <w:pPr>
              <w:spacing w:after="0"/>
              <w:jc w:val="center"/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</w:pPr>
            <w:r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  <w:t>5</w:t>
            </w:r>
            <w:r w:rsidR="00982F49" w:rsidRPr="004A28F2"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  <w:t>0 €</w:t>
            </w:r>
          </w:p>
        </w:tc>
        <w:tc>
          <w:tcPr>
            <w:tcW w:w="904" w:type="dxa"/>
            <w:shd w:val="clear" w:color="auto" w:fill="auto"/>
            <w:noWrap/>
            <w:vAlign w:val="center"/>
            <w:hideMark/>
          </w:tcPr>
          <w:p w14:paraId="7B59E287" w14:textId="77777777" w:rsidR="00982F49" w:rsidRPr="004A28F2" w:rsidRDefault="00982F49" w:rsidP="004A28F2">
            <w:pPr>
              <w:spacing w:after="0"/>
              <w:jc w:val="center"/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</w:pPr>
            <w:r w:rsidRPr="004A28F2"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  <w:t>+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42543FBE" w14:textId="77777777" w:rsidR="00982F49" w:rsidRPr="004A28F2" w:rsidRDefault="00982F49" w:rsidP="004A28F2">
            <w:pPr>
              <w:spacing w:after="0"/>
              <w:jc w:val="center"/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</w:pPr>
            <w:r w:rsidRPr="004A28F2"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  <w:t>+</w:t>
            </w:r>
          </w:p>
        </w:tc>
      </w:tr>
      <w:tr w:rsidR="00982F49" w:rsidRPr="00CC3C8C" w14:paraId="0206DA18" w14:textId="77777777" w:rsidTr="004A28F2">
        <w:trPr>
          <w:trHeight w:val="447"/>
          <w:jc w:val="center"/>
        </w:trPr>
        <w:tc>
          <w:tcPr>
            <w:tcW w:w="1271" w:type="dxa"/>
            <w:shd w:val="clear" w:color="auto" w:fill="auto"/>
            <w:noWrap/>
            <w:vAlign w:val="center"/>
          </w:tcPr>
          <w:p w14:paraId="610B47B7" w14:textId="77777777" w:rsidR="00982F49" w:rsidRPr="004A28F2" w:rsidRDefault="00982F49" w:rsidP="004A28F2">
            <w:pPr>
              <w:spacing w:after="0"/>
              <w:jc w:val="center"/>
              <w:rPr>
                <w:rFonts w:ascii="AbsaraSans-Thin" w:hAnsi="AbsaraSans-Thin"/>
                <w:b/>
                <w:color w:val="000000" w:themeColor="text1"/>
                <w:sz w:val="24"/>
                <w:szCs w:val="24"/>
                <w:lang w:val="it-IT"/>
              </w:rPr>
            </w:pPr>
            <w:r w:rsidRPr="004A28F2">
              <w:rPr>
                <w:rFonts w:ascii="AbsaraSans-Thin" w:hAnsi="AbsaraSans-Thin"/>
                <w:b/>
                <w:color w:val="000000" w:themeColor="text1"/>
                <w:sz w:val="24"/>
                <w:szCs w:val="24"/>
                <w:lang w:val="it-IT"/>
              </w:rPr>
              <w:t>21 km</w:t>
            </w:r>
          </w:p>
        </w:tc>
        <w:tc>
          <w:tcPr>
            <w:tcW w:w="1701" w:type="dxa"/>
            <w:vAlign w:val="center"/>
          </w:tcPr>
          <w:p w14:paraId="08CB33A4" w14:textId="7AEC19CD" w:rsidR="00982F49" w:rsidRPr="004A28F2" w:rsidRDefault="0097328F" w:rsidP="004A28F2">
            <w:pPr>
              <w:spacing w:after="0"/>
              <w:jc w:val="center"/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</w:pPr>
            <w:r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  <w:t>35</w:t>
            </w:r>
            <w:r w:rsidR="00982F49" w:rsidRPr="004A28F2"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  <w:t xml:space="preserve"> €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7688CD3A" w14:textId="555C9461" w:rsidR="00982F49" w:rsidRPr="004A28F2" w:rsidRDefault="0097328F" w:rsidP="004A28F2">
            <w:pPr>
              <w:spacing w:after="0"/>
              <w:jc w:val="center"/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</w:pPr>
            <w:r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  <w:t>45</w:t>
            </w:r>
            <w:r w:rsidR="00982F49" w:rsidRPr="004A28F2"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  <w:t xml:space="preserve"> €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7936222D" w14:textId="385085DE" w:rsidR="00982F49" w:rsidRPr="004A28F2" w:rsidRDefault="0097328F" w:rsidP="004A28F2">
            <w:pPr>
              <w:spacing w:after="0"/>
              <w:jc w:val="center"/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</w:pPr>
            <w:r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  <w:t>50</w:t>
            </w:r>
            <w:r w:rsidR="00982F49" w:rsidRPr="004A28F2"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  <w:t xml:space="preserve"> €</w:t>
            </w:r>
          </w:p>
        </w:tc>
        <w:tc>
          <w:tcPr>
            <w:tcW w:w="1364" w:type="dxa"/>
            <w:vAlign w:val="center"/>
          </w:tcPr>
          <w:p w14:paraId="2CCA1F25" w14:textId="531A2882" w:rsidR="00982F49" w:rsidRPr="004A28F2" w:rsidRDefault="0097328F" w:rsidP="004A28F2">
            <w:pPr>
              <w:spacing w:after="0"/>
              <w:jc w:val="center"/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</w:pPr>
            <w:r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  <w:t>60</w:t>
            </w:r>
            <w:r w:rsidR="00982F49" w:rsidRPr="004A28F2"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  <w:t xml:space="preserve"> €</w:t>
            </w:r>
          </w:p>
        </w:tc>
        <w:tc>
          <w:tcPr>
            <w:tcW w:w="904" w:type="dxa"/>
            <w:shd w:val="clear" w:color="auto" w:fill="auto"/>
            <w:noWrap/>
            <w:vAlign w:val="center"/>
            <w:hideMark/>
          </w:tcPr>
          <w:p w14:paraId="61199F96" w14:textId="77777777" w:rsidR="00982F49" w:rsidRPr="004A28F2" w:rsidRDefault="00982F49" w:rsidP="004A28F2">
            <w:pPr>
              <w:spacing w:after="0"/>
              <w:jc w:val="center"/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</w:pPr>
            <w:r w:rsidRPr="004A28F2"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  <w:t>+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2F0C32D5" w14:textId="77777777" w:rsidR="00982F49" w:rsidRPr="004A28F2" w:rsidRDefault="00982F49" w:rsidP="004A28F2">
            <w:pPr>
              <w:spacing w:after="0"/>
              <w:jc w:val="center"/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</w:pPr>
            <w:r w:rsidRPr="004A28F2"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  <w:t>+</w:t>
            </w:r>
          </w:p>
        </w:tc>
      </w:tr>
      <w:tr w:rsidR="00982F49" w:rsidRPr="00CC3C8C" w14:paraId="7D038FEE" w14:textId="77777777" w:rsidTr="004A28F2">
        <w:trPr>
          <w:trHeight w:val="447"/>
          <w:jc w:val="center"/>
        </w:trPr>
        <w:tc>
          <w:tcPr>
            <w:tcW w:w="1271" w:type="dxa"/>
            <w:shd w:val="clear" w:color="auto" w:fill="auto"/>
            <w:noWrap/>
            <w:vAlign w:val="center"/>
          </w:tcPr>
          <w:p w14:paraId="5BE96D7C" w14:textId="77777777" w:rsidR="00982F49" w:rsidRPr="004A28F2" w:rsidRDefault="00982F49" w:rsidP="004A28F2">
            <w:pPr>
              <w:spacing w:after="0"/>
              <w:jc w:val="center"/>
              <w:rPr>
                <w:rFonts w:ascii="AbsaraSans-Thin" w:hAnsi="AbsaraSans-Thin"/>
                <w:b/>
                <w:color w:val="000000" w:themeColor="text1"/>
                <w:sz w:val="24"/>
                <w:szCs w:val="24"/>
                <w:lang w:val="it-IT"/>
              </w:rPr>
            </w:pPr>
            <w:r w:rsidRPr="004A28F2">
              <w:rPr>
                <w:rFonts w:ascii="AbsaraSans-Thin" w:hAnsi="AbsaraSans-Thin"/>
                <w:b/>
                <w:color w:val="000000" w:themeColor="text1"/>
                <w:sz w:val="24"/>
                <w:szCs w:val="24"/>
                <w:lang w:val="it-IT"/>
              </w:rPr>
              <w:t>FUN RUN</w:t>
            </w:r>
          </w:p>
        </w:tc>
        <w:tc>
          <w:tcPr>
            <w:tcW w:w="1701" w:type="dxa"/>
            <w:vAlign w:val="center"/>
          </w:tcPr>
          <w:p w14:paraId="251A12AE" w14:textId="77777777" w:rsidR="00982F49" w:rsidRPr="004A28F2" w:rsidRDefault="00982F49" w:rsidP="004A28F2">
            <w:pPr>
              <w:spacing w:after="0"/>
              <w:jc w:val="center"/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</w:pPr>
            <w:r w:rsidRPr="004A28F2"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  <w:t>GRATIS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744B6584" w14:textId="77777777" w:rsidR="00982F49" w:rsidRPr="004A28F2" w:rsidRDefault="00982F49" w:rsidP="004A28F2">
            <w:pPr>
              <w:spacing w:after="0"/>
              <w:jc w:val="center"/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</w:pPr>
            <w:r w:rsidRPr="004A28F2"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  <w:t>GRATIS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0B825DA9" w14:textId="77777777" w:rsidR="00982F49" w:rsidRPr="004A28F2" w:rsidRDefault="00982F49" w:rsidP="004A28F2">
            <w:pPr>
              <w:spacing w:after="0"/>
              <w:jc w:val="center"/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</w:pPr>
            <w:r w:rsidRPr="004A28F2"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  <w:t>GRATIS</w:t>
            </w:r>
          </w:p>
        </w:tc>
        <w:tc>
          <w:tcPr>
            <w:tcW w:w="1364" w:type="dxa"/>
            <w:vAlign w:val="center"/>
          </w:tcPr>
          <w:p w14:paraId="234FD4AB" w14:textId="77777777" w:rsidR="00982F49" w:rsidRPr="004A28F2" w:rsidRDefault="00982F49" w:rsidP="004A28F2">
            <w:pPr>
              <w:spacing w:after="0"/>
              <w:jc w:val="center"/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</w:pPr>
            <w:r w:rsidRPr="004A28F2"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  <w:t>GRATIS</w:t>
            </w:r>
          </w:p>
        </w:tc>
        <w:tc>
          <w:tcPr>
            <w:tcW w:w="904" w:type="dxa"/>
            <w:shd w:val="clear" w:color="auto" w:fill="auto"/>
            <w:noWrap/>
            <w:vAlign w:val="center"/>
          </w:tcPr>
          <w:p w14:paraId="489E6768" w14:textId="77777777" w:rsidR="00982F49" w:rsidRPr="004A28F2" w:rsidRDefault="00982F49" w:rsidP="004A28F2">
            <w:pPr>
              <w:spacing w:after="0"/>
              <w:jc w:val="center"/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7FF1DEF6" w14:textId="77777777" w:rsidR="00982F49" w:rsidRPr="004A28F2" w:rsidRDefault="00982F49" w:rsidP="004A28F2">
            <w:pPr>
              <w:spacing w:after="0"/>
              <w:jc w:val="center"/>
              <w:rPr>
                <w:rFonts w:ascii="AbsaraSans-Thin" w:hAnsi="AbsaraSans-Thin"/>
                <w:color w:val="000000" w:themeColor="text1"/>
                <w:sz w:val="24"/>
                <w:szCs w:val="24"/>
                <w:lang w:val="it-IT"/>
              </w:rPr>
            </w:pPr>
          </w:p>
        </w:tc>
      </w:tr>
    </w:tbl>
    <w:p w14:paraId="0CB59460" w14:textId="77777777" w:rsidR="00982F49" w:rsidRDefault="00101E0C">
      <w:pPr>
        <w:spacing w:after="0"/>
        <w:rPr>
          <w:rFonts w:ascii="AbsaraSans-Thin" w:hAnsi="AbsaraSans-Thin"/>
          <w:i/>
          <w:color w:val="000000" w:themeColor="text1"/>
          <w:sz w:val="24"/>
          <w:szCs w:val="24"/>
          <w:lang w:val="it-IT"/>
        </w:rPr>
      </w:pPr>
      <w:r w:rsidRPr="00F02990">
        <w:rPr>
          <w:rFonts w:ascii="AbsaraSans-Thin" w:hAnsi="AbsaraSans-Thin"/>
          <w:i/>
          <w:color w:val="000000" w:themeColor="text1"/>
          <w:sz w:val="24"/>
          <w:szCs w:val="24"/>
          <w:lang w:val="it-IT"/>
        </w:rPr>
        <w:t>*</w:t>
      </w:r>
      <w:r w:rsidR="000210C6">
        <w:rPr>
          <w:rFonts w:ascii="AbsaraSans-Thin" w:hAnsi="AbsaraSans-Thin"/>
          <w:i/>
          <w:color w:val="000000" w:themeColor="text1"/>
          <w:sz w:val="24"/>
          <w:szCs w:val="24"/>
          <w:lang w:val="it-IT"/>
        </w:rPr>
        <w:t xml:space="preserve"> </w:t>
      </w:r>
      <w:r w:rsidR="001D007D" w:rsidRPr="00F02990">
        <w:rPr>
          <w:rFonts w:ascii="AbsaraSans-Thin" w:hAnsi="AbsaraSans-Thin"/>
          <w:i/>
          <w:color w:val="000000" w:themeColor="text1"/>
          <w:sz w:val="24"/>
          <w:szCs w:val="24"/>
          <w:lang w:val="it-IT"/>
        </w:rPr>
        <w:t xml:space="preserve">I pagamenti devono essere effettuati </w:t>
      </w:r>
      <w:r w:rsidR="009A5523">
        <w:rPr>
          <w:rFonts w:ascii="AbsaraSans-Thin" w:hAnsi="AbsaraSans-Thin"/>
          <w:i/>
          <w:color w:val="000000" w:themeColor="text1"/>
          <w:sz w:val="24"/>
          <w:szCs w:val="24"/>
          <w:lang w:val="it-IT"/>
        </w:rPr>
        <w:t xml:space="preserve">in </w:t>
      </w:r>
      <w:r w:rsidR="000210C6">
        <w:rPr>
          <w:rFonts w:ascii="AbsaraSans-Thin" w:hAnsi="AbsaraSans-Thin"/>
          <w:i/>
          <w:color w:val="000000" w:themeColor="text1"/>
          <w:sz w:val="24"/>
          <w:szCs w:val="24"/>
          <w:lang w:val="it-IT"/>
        </w:rPr>
        <w:t xml:space="preserve">euro </w:t>
      </w:r>
    </w:p>
    <w:p w14:paraId="2D09E48B" w14:textId="77777777" w:rsidR="008E2375" w:rsidRPr="00F02990" w:rsidRDefault="008E2375">
      <w:pPr>
        <w:spacing w:after="0"/>
        <w:rPr>
          <w:rFonts w:ascii="AbsaraSans-Thin" w:hAnsi="AbsaraSans-Thin"/>
          <w:i/>
          <w:color w:val="000000" w:themeColor="text1"/>
          <w:sz w:val="24"/>
          <w:szCs w:val="24"/>
          <w:lang w:val="it-IT"/>
        </w:rPr>
      </w:pPr>
      <w:r>
        <w:rPr>
          <w:rFonts w:ascii="AbsaraSans-Thin" w:hAnsi="AbsaraSans-Thin"/>
          <w:i/>
          <w:color w:val="000000" w:themeColor="text1"/>
          <w:sz w:val="24"/>
          <w:szCs w:val="24"/>
          <w:lang w:val="it-IT"/>
        </w:rPr>
        <w:t>*</w:t>
      </w:r>
      <w:r w:rsidR="000210C6">
        <w:rPr>
          <w:rFonts w:ascii="AbsaraSans-Thin" w:hAnsi="AbsaraSans-Thin"/>
          <w:i/>
          <w:color w:val="000000" w:themeColor="text1"/>
          <w:sz w:val="24"/>
          <w:szCs w:val="24"/>
          <w:lang w:val="it-IT"/>
        </w:rPr>
        <w:t xml:space="preserve"> </w:t>
      </w:r>
      <w:r w:rsidRPr="008E2375">
        <w:rPr>
          <w:rFonts w:ascii="AbsaraSans-Thin" w:hAnsi="AbsaraSans-Thin"/>
          <w:i/>
          <w:color w:val="000000" w:themeColor="text1"/>
          <w:sz w:val="24"/>
          <w:szCs w:val="24"/>
          <w:lang w:val="it-IT"/>
        </w:rPr>
        <w:t xml:space="preserve">Tutti coloro che </w:t>
      </w:r>
      <w:r>
        <w:rPr>
          <w:rFonts w:ascii="AbsaraSans-Thin" w:hAnsi="AbsaraSans-Thin"/>
          <w:i/>
          <w:color w:val="000000" w:themeColor="text1"/>
          <w:sz w:val="24"/>
          <w:szCs w:val="24"/>
          <w:lang w:val="it-IT"/>
        </w:rPr>
        <w:t>si registrano</w:t>
      </w:r>
      <w:r w:rsidRPr="008E2375">
        <w:rPr>
          <w:rFonts w:ascii="AbsaraSans-Thin" w:hAnsi="AbsaraSans-Thin"/>
          <w:i/>
          <w:color w:val="000000" w:themeColor="text1"/>
          <w:sz w:val="24"/>
          <w:szCs w:val="24"/>
          <w:lang w:val="it-IT"/>
        </w:rPr>
        <w:t xml:space="preserve"> e pagano entro il </w:t>
      </w:r>
      <w:r w:rsidR="000210C6">
        <w:rPr>
          <w:rFonts w:ascii="AbsaraSans-Thin" w:hAnsi="AbsaraSans-Thin"/>
          <w:i/>
          <w:color w:val="000000" w:themeColor="text1"/>
          <w:sz w:val="24"/>
          <w:szCs w:val="24"/>
          <w:lang w:val="it-IT"/>
        </w:rPr>
        <w:t xml:space="preserve">01.10. </w:t>
      </w:r>
      <w:r w:rsidRPr="008E2375">
        <w:rPr>
          <w:rFonts w:ascii="AbsaraSans-Thin" w:hAnsi="AbsaraSans-Thin"/>
          <w:i/>
          <w:color w:val="000000" w:themeColor="text1"/>
          <w:sz w:val="24"/>
          <w:szCs w:val="24"/>
          <w:lang w:val="it-IT"/>
        </w:rPr>
        <w:t xml:space="preserve">riceveranno </w:t>
      </w:r>
      <w:r>
        <w:rPr>
          <w:rFonts w:ascii="AbsaraSans-Thin" w:hAnsi="AbsaraSans-Thin"/>
          <w:i/>
          <w:color w:val="000000" w:themeColor="text1"/>
          <w:sz w:val="24"/>
          <w:szCs w:val="24"/>
          <w:lang w:val="it-IT"/>
        </w:rPr>
        <w:t>la</w:t>
      </w:r>
      <w:r w:rsidRPr="008E2375">
        <w:rPr>
          <w:rFonts w:ascii="AbsaraSans-Thin" w:hAnsi="AbsaraSans-Thin"/>
          <w:i/>
          <w:color w:val="000000" w:themeColor="text1"/>
          <w:sz w:val="24"/>
          <w:szCs w:val="24"/>
          <w:lang w:val="it-IT"/>
        </w:rPr>
        <w:t xml:space="preserve"> maglietta </w:t>
      </w:r>
      <w:r>
        <w:rPr>
          <w:rFonts w:ascii="AbsaraSans-Thin" w:hAnsi="AbsaraSans-Thin"/>
          <w:i/>
          <w:color w:val="000000" w:themeColor="text1"/>
          <w:sz w:val="24"/>
          <w:szCs w:val="24"/>
          <w:lang w:val="it-IT"/>
        </w:rPr>
        <w:t>n</w:t>
      </w:r>
      <w:r w:rsidRPr="008E2375">
        <w:rPr>
          <w:rFonts w:ascii="AbsaraSans-Thin" w:hAnsi="AbsaraSans-Thin"/>
          <w:i/>
          <w:color w:val="000000" w:themeColor="text1"/>
          <w:sz w:val="24"/>
          <w:szCs w:val="24"/>
          <w:lang w:val="it-IT"/>
        </w:rPr>
        <w:t>ella taglia richiesta</w:t>
      </w:r>
    </w:p>
    <w:p w14:paraId="6F916EC7" w14:textId="77777777" w:rsidR="00316EC2" w:rsidRPr="00F02990" w:rsidRDefault="00316EC2">
      <w:pPr>
        <w:spacing w:after="0"/>
        <w:rPr>
          <w:rFonts w:ascii="AbsaraSans-Thin" w:hAnsi="AbsaraSans-Thin"/>
          <w:i/>
          <w:color w:val="000000" w:themeColor="text1"/>
          <w:sz w:val="28"/>
          <w:szCs w:val="28"/>
          <w:lang w:val="it-IT"/>
        </w:rPr>
      </w:pPr>
    </w:p>
    <w:p w14:paraId="3953B0AB" w14:textId="77777777" w:rsidR="00316EC2" w:rsidRPr="00070A48" w:rsidRDefault="001D007D">
      <w:pPr>
        <w:spacing w:after="0"/>
        <w:rPr>
          <w:rFonts w:ascii="AbsaraSans-Thin" w:hAnsi="AbsaraSans-Thin"/>
          <w:b/>
          <w:color w:val="03BFD7"/>
          <w:sz w:val="28"/>
          <w:szCs w:val="28"/>
        </w:rPr>
      </w:pPr>
      <w:r>
        <w:rPr>
          <w:rFonts w:ascii="AbsaraSans-Thin" w:hAnsi="AbsaraSans-Thin"/>
          <w:b/>
          <w:color w:val="03BFD7"/>
          <w:sz w:val="28"/>
          <w:szCs w:val="28"/>
        </w:rPr>
        <w:t xml:space="preserve">La quota di </w:t>
      </w:r>
      <w:r w:rsidR="009A5523">
        <w:rPr>
          <w:rFonts w:ascii="AbsaraSans-Thin" w:hAnsi="AbsaraSans-Thin"/>
          <w:b/>
          <w:color w:val="03BFD7"/>
          <w:sz w:val="28"/>
          <w:szCs w:val="28"/>
        </w:rPr>
        <w:t>partecipazione</w:t>
      </w:r>
      <w:r>
        <w:rPr>
          <w:rFonts w:ascii="AbsaraSans-Thin" w:hAnsi="AbsaraSans-Thin"/>
          <w:b/>
          <w:color w:val="03BFD7"/>
          <w:sz w:val="28"/>
          <w:szCs w:val="28"/>
        </w:rPr>
        <w:t xml:space="preserve"> comprende</w:t>
      </w:r>
      <w:r w:rsidR="00506AF9" w:rsidRPr="00070A48">
        <w:rPr>
          <w:rFonts w:ascii="AbsaraSans-Thin" w:hAnsi="AbsaraSans-Thin"/>
          <w:b/>
          <w:color w:val="03BFD7"/>
          <w:sz w:val="28"/>
          <w:szCs w:val="28"/>
        </w:rPr>
        <w:t>:</w:t>
      </w:r>
    </w:p>
    <w:p w14:paraId="5AAD6B02" w14:textId="77777777" w:rsidR="00316EC2" w:rsidRPr="00F02990" w:rsidRDefault="001D007D" w:rsidP="004A28F2">
      <w:pPr>
        <w:spacing w:after="0"/>
        <w:jc w:val="both"/>
        <w:rPr>
          <w:rFonts w:ascii="AbsaraSans-Thin" w:hAnsi="AbsaraSans-Thin"/>
          <w:sz w:val="28"/>
          <w:szCs w:val="28"/>
          <w:lang w:val="it-IT"/>
        </w:rPr>
      </w:pPr>
      <w:r w:rsidRPr="00F02990">
        <w:rPr>
          <w:rFonts w:ascii="AbsaraSans-Thin" w:hAnsi="AbsaraSans-Thin"/>
          <w:sz w:val="28"/>
          <w:szCs w:val="28"/>
          <w:lang w:val="it-IT"/>
        </w:rPr>
        <w:t xml:space="preserve">Organizzazione della corsa, </w:t>
      </w:r>
      <w:r w:rsidR="004518EC">
        <w:rPr>
          <w:rFonts w:ascii="AbsaraSans-Thin" w:hAnsi="AbsaraSans-Thin"/>
          <w:sz w:val="28"/>
          <w:szCs w:val="28"/>
          <w:lang w:val="it-IT"/>
        </w:rPr>
        <w:t>pacco</w:t>
      </w:r>
      <w:r w:rsidR="00E84A80">
        <w:rPr>
          <w:rFonts w:ascii="AbsaraSans-Thin" w:hAnsi="AbsaraSans-Thin"/>
          <w:sz w:val="28"/>
          <w:szCs w:val="28"/>
          <w:lang w:val="it-IT"/>
        </w:rPr>
        <w:t xml:space="preserve"> gara</w:t>
      </w:r>
      <w:r w:rsidRPr="00F02990">
        <w:rPr>
          <w:rFonts w:ascii="AbsaraSans-Thin" w:hAnsi="AbsaraSans-Thin"/>
          <w:sz w:val="28"/>
          <w:szCs w:val="28"/>
          <w:lang w:val="it-IT"/>
        </w:rPr>
        <w:t>, numero pettorale di partenza,</w:t>
      </w:r>
      <w:r w:rsidR="004F0B04">
        <w:rPr>
          <w:rFonts w:ascii="AbsaraSans-Thin" w:hAnsi="AbsaraSans-Thin"/>
          <w:sz w:val="28"/>
          <w:szCs w:val="28"/>
          <w:lang w:val="it-IT"/>
        </w:rPr>
        <w:t xml:space="preserve"> </w:t>
      </w:r>
      <w:r w:rsidR="004F0B04" w:rsidRPr="004F0B04">
        <w:rPr>
          <w:rFonts w:ascii="AbsaraSans-Thin" w:hAnsi="AbsaraSans-Thin"/>
          <w:sz w:val="28"/>
          <w:szCs w:val="28"/>
          <w:lang w:val="it-IT"/>
        </w:rPr>
        <w:t>medaglia di finalista</w:t>
      </w:r>
      <w:r w:rsidR="004F0B04">
        <w:rPr>
          <w:rFonts w:ascii="AbsaraSans-Thin" w:hAnsi="AbsaraSans-Thin"/>
          <w:sz w:val="28"/>
          <w:szCs w:val="28"/>
          <w:lang w:val="it-IT"/>
        </w:rPr>
        <w:t>,</w:t>
      </w:r>
      <w:r w:rsidRPr="00F02990">
        <w:rPr>
          <w:rFonts w:ascii="AbsaraSans-Thin" w:hAnsi="AbsaraSans-Thin"/>
          <w:sz w:val="28"/>
          <w:szCs w:val="28"/>
          <w:lang w:val="it-IT"/>
        </w:rPr>
        <w:t xml:space="preserve"> </w:t>
      </w:r>
      <w:r w:rsidR="00E84A80">
        <w:rPr>
          <w:rFonts w:ascii="AbsaraSans-Thin" w:hAnsi="AbsaraSans-Thin"/>
          <w:sz w:val="28"/>
          <w:szCs w:val="28"/>
          <w:lang w:val="it-IT"/>
        </w:rPr>
        <w:t>assistenza medica</w:t>
      </w:r>
      <w:r w:rsidRPr="00F02990">
        <w:rPr>
          <w:rFonts w:ascii="AbsaraSans-Thin" w:hAnsi="AbsaraSans-Thin"/>
          <w:sz w:val="28"/>
          <w:szCs w:val="28"/>
          <w:lang w:val="it-IT"/>
        </w:rPr>
        <w:t xml:space="preserve">, bevande nelle stazioni di ristoro, pranzo e bevande dopo la gara. </w:t>
      </w:r>
    </w:p>
    <w:p w14:paraId="49EF123A" w14:textId="77777777" w:rsidR="00316EC2" w:rsidRPr="00F02990" w:rsidRDefault="00316EC2">
      <w:pPr>
        <w:spacing w:after="0"/>
        <w:rPr>
          <w:rFonts w:ascii="AbsaraSans-Thin" w:hAnsi="AbsaraSans-Thin"/>
          <w:sz w:val="28"/>
          <w:szCs w:val="28"/>
          <w:lang w:val="it-IT"/>
        </w:rPr>
      </w:pPr>
    </w:p>
    <w:p w14:paraId="739B277D" w14:textId="77777777" w:rsidR="00316EC2" w:rsidRPr="00F02990" w:rsidRDefault="001D007D">
      <w:pPr>
        <w:spacing w:after="0"/>
        <w:rPr>
          <w:rFonts w:ascii="AbsaraSans-Thin" w:hAnsi="AbsaraSans-Thin"/>
          <w:b/>
          <w:color w:val="03BFD7"/>
          <w:sz w:val="28"/>
          <w:szCs w:val="28"/>
          <w:lang w:val="it-IT"/>
        </w:rPr>
      </w:pPr>
      <w:r w:rsidRPr="00F02990">
        <w:rPr>
          <w:rFonts w:ascii="AbsaraSans-Thin" w:hAnsi="AbsaraSans-Thin"/>
          <w:b/>
          <w:color w:val="03BFD7"/>
          <w:sz w:val="28"/>
          <w:szCs w:val="28"/>
          <w:lang w:val="it-IT"/>
        </w:rPr>
        <w:t>REGISTRAZIONE</w:t>
      </w:r>
      <w:r w:rsidR="00506AF9" w:rsidRPr="00F02990">
        <w:rPr>
          <w:rFonts w:ascii="AbsaraSans-Thin" w:hAnsi="AbsaraSans-Thin"/>
          <w:b/>
          <w:color w:val="03BFD7"/>
          <w:sz w:val="28"/>
          <w:szCs w:val="28"/>
          <w:lang w:val="it-IT"/>
        </w:rPr>
        <w:t xml:space="preserve">: </w:t>
      </w:r>
    </w:p>
    <w:p w14:paraId="2246E03F" w14:textId="34607A2B" w:rsidR="00316EC2" w:rsidRPr="00F02990" w:rsidRDefault="001D007D">
      <w:pPr>
        <w:spacing w:after="0"/>
        <w:rPr>
          <w:rFonts w:ascii="AbsaraSans-Thin" w:hAnsi="AbsaraSans-Thin"/>
          <w:sz w:val="28"/>
          <w:szCs w:val="28"/>
          <w:lang w:val="it-IT"/>
        </w:rPr>
      </w:pPr>
      <w:r w:rsidRPr="00F02990">
        <w:rPr>
          <w:rFonts w:ascii="AbsaraSans-Thin" w:hAnsi="AbsaraSans-Thin"/>
          <w:sz w:val="28"/>
          <w:szCs w:val="28"/>
          <w:lang w:val="it-IT"/>
        </w:rPr>
        <w:t xml:space="preserve">La registrazione alla gara termina il </w:t>
      </w:r>
      <w:r w:rsidR="000210C6">
        <w:rPr>
          <w:rFonts w:ascii="AbsaraSans-Thin" w:hAnsi="AbsaraSans-Thin"/>
          <w:sz w:val="28"/>
          <w:szCs w:val="28"/>
          <w:lang w:val="it-IT"/>
        </w:rPr>
        <w:t>1</w:t>
      </w:r>
      <w:r w:rsidR="0097328F">
        <w:rPr>
          <w:rFonts w:ascii="AbsaraSans-Thin" w:hAnsi="AbsaraSans-Thin"/>
          <w:sz w:val="28"/>
          <w:szCs w:val="28"/>
          <w:lang w:val="it-IT"/>
        </w:rPr>
        <w:t>5</w:t>
      </w:r>
      <w:r w:rsidR="000210C6">
        <w:rPr>
          <w:rFonts w:ascii="AbsaraSans-Thin" w:hAnsi="AbsaraSans-Thin"/>
          <w:sz w:val="28"/>
          <w:szCs w:val="28"/>
          <w:lang w:val="it-IT"/>
        </w:rPr>
        <w:t>.11.202</w:t>
      </w:r>
      <w:r w:rsidR="0097328F">
        <w:rPr>
          <w:rFonts w:ascii="AbsaraSans-Thin" w:hAnsi="AbsaraSans-Thin"/>
          <w:sz w:val="28"/>
          <w:szCs w:val="28"/>
          <w:lang w:val="it-IT"/>
        </w:rPr>
        <w:t>6</w:t>
      </w:r>
      <w:r w:rsidR="000210C6">
        <w:rPr>
          <w:rFonts w:ascii="AbsaraSans-Thin" w:hAnsi="AbsaraSans-Thin"/>
          <w:sz w:val="28"/>
          <w:szCs w:val="28"/>
          <w:lang w:val="it-IT"/>
        </w:rPr>
        <w:t>.</w:t>
      </w:r>
      <w:r w:rsidRPr="00F02990">
        <w:rPr>
          <w:rFonts w:ascii="AbsaraSans-Thin" w:hAnsi="AbsaraSans-Thin"/>
          <w:sz w:val="28"/>
          <w:szCs w:val="28"/>
          <w:lang w:val="it-IT"/>
        </w:rPr>
        <w:t xml:space="preserve"> alle ore 24:00.</w:t>
      </w:r>
    </w:p>
    <w:p w14:paraId="141591DA" w14:textId="77777777" w:rsidR="007D2716" w:rsidRPr="00F02990" w:rsidRDefault="001D007D">
      <w:pPr>
        <w:spacing w:after="0"/>
        <w:rPr>
          <w:rFonts w:ascii="AbsaraSans-Thin" w:hAnsi="AbsaraSans-Thin"/>
          <w:sz w:val="28"/>
          <w:szCs w:val="28"/>
          <w:lang w:val="it-IT"/>
        </w:rPr>
      </w:pPr>
      <w:r w:rsidRPr="00F02990">
        <w:rPr>
          <w:rFonts w:ascii="AbsaraSans-Thin" w:hAnsi="AbsaraSans-Thin"/>
          <w:sz w:val="28"/>
          <w:szCs w:val="28"/>
          <w:lang w:val="it-IT"/>
        </w:rPr>
        <w:t>I corridori possono iscriversi online su</w:t>
      </w:r>
      <w:r w:rsidR="007D2716" w:rsidRPr="00F02990">
        <w:rPr>
          <w:rFonts w:ascii="AbsaraSans-Thin" w:hAnsi="AbsaraSans-Thin"/>
          <w:sz w:val="28"/>
          <w:szCs w:val="28"/>
          <w:lang w:val="it-IT"/>
        </w:rPr>
        <w:t xml:space="preserve"> </w:t>
      </w:r>
      <w:hyperlink r:id="rId16" w:history="1">
        <w:r w:rsidR="007D2716" w:rsidRPr="00F02990">
          <w:rPr>
            <w:rStyle w:val="Hiperveza"/>
            <w:rFonts w:ascii="AbsaraSans-Thin" w:hAnsi="AbsaraSans-Thin"/>
            <w:sz w:val="28"/>
            <w:szCs w:val="28"/>
            <w:lang w:val="it-IT"/>
          </w:rPr>
          <w:t>www.goadria.com</w:t>
        </w:r>
      </w:hyperlink>
      <w:r w:rsidR="007D2716" w:rsidRPr="00F02990">
        <w:rPr>
          <w:rFonts w:ascii="AbsaraSans-Thin" w:hAnsi="AbsaraSans-Thin"/>
          <w:sz w:val="28"/>
          <w:szCs w:val="28"/>
          <w:lang w:val="it-IT"/>
        </w:rPr>
        <w:t>.</w:t>
      </w:r>
    </w:p>
    <w:p w14:paraId="1A891E2E" w14:textId="77777777" w:rsidR="007D2716" w:rsidRPr="00F02990" w:rsidRDefault="001D007D" w:rsidP="007D2716">
      <w:pPr>
        <w:spacing w:after="0"/>
        <w:rPr>
          <w:rFonts w:ascii="AbsaraSans-Thin" w:hAnsi="AbsaraSans-Thin"/>
          <w:sz w:val="28"/>
          <w:szCs w:val="28"/>
          <w:lang w:val="it-IT"/>
        </w:rPr>
      </w:pPr>
      <w:r w:rsidRPr="00F02990">
        <w:rPr>
          <w:rFonts w:ascii="AbsaraSans-Thin" w:hAnsi="AbsaraSans-Thin"/>
          <w:sz w:val="28"/>
          <w:szCs w:val="28"/>
          <w:lang w:val="it-IT"/>
        </w:rPr>
        <w:t>L</w:t>
      </w:r>
      <w:r w:rsidR="009A5523">
        <w:rPr>
          <w:rFonts w:ascii="AbsaraSans-Thin" w:hAnsi="AbsaraSans-Thin"/>
          <w:sz w:val="28"/>
          <w:szCs w:val="28"/>
          <w:lang w:val="it-IT"/>
        </w:rPr>
        <w:t xml:space="preserve">a quota d’iscrizione alla </w:t>
      </w:r>
      <w:r w:rsidRPr="00F02990">
        <w:rPr>
          <w:rFonts w:ascii="AbsaraSans-Thin" w:hAnsi="AbsaraSans-Thin"/>
          <w:sz w:val="28"/>
          <w:szCs w:val="28"/>
          <w:lang w:val="it-IT"/>
        </w:rPr>
        <w:t xml:space="preserve">gara </w:t>
      </w:r>
      <w:r w:rsidR="009A5523">
        <w:rPr>
          <w:rFonts w:ascii="AbsaraSans-Thin" w:hAnsi="AbsaraSans-Thin"/>
          <w:sz w:val="28"/>
          <w:szCs w:val="28"/>
          <w:lang w:val="it-IT"/>
        </w:rPr>
        <w:t>può</w:t>
      </w:r>
      <w:r w:rsidRPr="00F02990">
        <w:rPr>
          <w:rFonts w:ascii="AbsaraSans-Thin" w:hAnsi="AbsaraSans-Thin"/>
          <w:sz w:val="28"/>
          <w:szCs w:val="28"/>
          <w:lang w:val="it-IT"/>
        </w:rPr>
        <w:t xml:space="preserve"> essere pagat</w:t>
      </w:r>
      <w:r w:rsidR="009A5523">
        <w:rPr>
          <w:rFonts w:ascii="AbsaraSans-Thin" w:hAnsi="AbsaraSans-Thin"/>
          <w:sz w:val="28"/>
          <w:szCs w:val="28"/>
          <w:lang w:val="it-IT"/>
        </w:rPr>
        <w:t>a</w:t>
      </w:r>
      <w:r w:rsidRPr="00F02990">
        <w:rPr>
          <w:rFonts w:ascii="AbsaraSans-Thin" w:hAnsi="AbsaraSans-Thin"/>
          <w:sz w:val="28"/>
          <w:szCs w:val="28"/>
          <w:lang w:val="it-IT"/>
        </w:rPr>
        <w:t xml:space="preserve"> online su</w:t>
      </w:r>
      <w:r w:rsidR="007D2716" w:rsidRPr="00F02990">
        <w:rPr>
          <w:rFonts w:ascii="AbsaraSans-Thin" w:hAnsi="AbsaraSans-Thin"/>
          <w:sz w:val="28"/>
          <w:szCs w:val="28"/>
          <w:lang w:val="it-IT"/>
        </w:rPr>
        <w:t xml:space="preserve"> </w:t>
      </w:r>
      <w:hyperlink r:id="rId17" w:history="1">
        <w:r w:rsidR="007D2716" w:rsidRPr="00F02990">
          <w:rPr>
            <w:rStyle w:val="Hiperveza"/>
            <w:rFonts w:ascii="AbsaraSans-Thin" w:hAnsi="AbsaraSans-Thin"/>
            <w:sz w:val="28"/>
            <w:szCs w:val="28"/>
            <w:lang w:val="it-IT"/>
          </w:rPr>
          <w:t>www.goadria.com</w:t>
        </w:r>
      </w:hyperlink>
      <w:r w:rsidR="007D2716" w:rsidRPr="00F02990">
        <w:rPr>
          <w:rFonts w:ascii="AbsaraSans-Thin" w:hAnsi="AbsaraSans-Thin"/>
          <w:sz w:val="28"/>
          <w:szCs w:val="28"/>
          <w:lang w:val="it-IT"/>
        </w:rPr>
        <w:t xml:space="preserve"> </w:t>
      </w:r>
      <w:r w:rsidRPr="00F02990">
        <w:rPr>
          <w:rFonts w:ascii="AbsaraSans-Thin" w:hAnsi="AbsaraSans-Thin"/>
          <w:sz w:val="28"/>
          <w:szCs w:val="28"/>
          <w:lang w:val="it-IT"/>
        </w:rPr>
        <w:t xml:space="preserve">o il </w:t>
      </w:r>
      <w:r w:rsidR="009A5523">
        <w:rPr>
          <w:rFonts w:ascii="AbsaraSans-Thin" w:hAnsi="AbsaraSans-Thin"/>
          <w:sz w:val="28"/>
          <w:szCs w:val="28"/>
          <w:lang w:val="it-IT"/>
        </w:rPr>
        <w:t>giorno</w:t>
      </w:r>
      <w:r w:rsidRPr="00F02990">
        <w:rPr>
          <w:rFonts w:ascii="AbsaraSans-Thin" w:hAnsi="AbsaraSans-Thin"/>
          <w:sz w:val="28"/>
          <w:szCs w:val="28"/>
          <w:lang w:val="it-IT"/>
        </w:rPr>
        <w:t xml:space="preserve"> della gara fino alle</w:t>
      </w:r>
      <w:r w:rsidR="004518EC">
        <w:rPr>
          <w:rFonts w:ascii="AbsaraSans-Thin" w:hAnsi="AbsaraSans-Thin"/>
          <w:sz w:val="28"/>
          <w:szCs w:val="28"/>
          <w:lang w:val="it-IT"/>
        </w:rPr>
        <w:t xml:space="preserve"> ore</w:t>
      </w:r>
      <w:r w:rsidRPr="00F02990">
        <w:rPr>
          <w:rFonts w:ascii="AbsaraSans-Thin" w:hAnsi="AbsaraSans-Thin"/>
          <w:sz w:val="28"/>
          <w:szCs w:val="28"/>
          <w:lang w:val="it-IT"/>
        </w:rPr>
        <w:t xml:space="preserve"> 10:0</w:t>
      </w:r>
      <w:r w:rsidR="004518EC">
        <w:rPr>
          <w:rFonts w:ascii="AbsaraSans-Thin" w:hAnsi="AbsaraSans-Thin"/>
          <w:sz w:val="28"/>
          <w:szCs w:val="28"/>
          <w:lang w:val="it-IT"/>
        </w:rPr>
        <w:t>0</w:t>
      </w:r>
      <w:r w:rsidR="007D2716" w:rsidRPr="00F02990">
        <w:rPr>
          <w:rFonts w:ascii="AbsaraSans-Thin" w:hAnsi="AbsaraSans-Thin"/>
          <w:sz w:val="28"/>
          <w:szCs w:val="28"/>
          <w:lang w:val="it-IT"/>
        </w:rPr>
        <w:t>.</w:t>
      </w:r>
    </w:p>
    <w:p w14:paraId="19579737" w14:textId="77777777" w:rsidR="007D2716" w:rsidRPr="00F02990" w:rsidRDefault="001D007D" w:rsidP="007D2716">
      <w:pPr>
        <w:spacing w:after="0"/>
        <w:rPr>
          <w:rFonts w:ascii="AbsaraSans-Thin" w:hAnsi="AbsaraSans-Thin"/>
          <w:sz w:val="28"/>
          <w:szCs w:val="28"/>
          <w:lang w:val="it-IT"/>
        </w:rPr>
      </w:pPr>
      <w:r w:rsidRPr="00F02990">
        <w:rPr>
          <w:rFonts w:ascii="AbsaraSans-Thin" w:hAnsi="AbsaraSans-Thin"/>
          <w:sz w:val="28"/>
          <w:szCs w:val="28"/>
          <w:lang w:val="it-IT"/>
        </w:rPr>
        <w:t xml:space="preserve">Ogni </w:t>
      </w:r>
      <w:r w:rsidR="00BB4157" w:rsidRPr="00F02990">
        <w:rPr>
          <w:rFonts w:ascii="AbsaraSans-Thin" w:hAnsi="AbsaraSans-Thin"/>
          <w:sz w:val="28"/>
          <w:szCs w:val="28"/>
          <w:lang w:val="it-IT"/>
        </w:rPr>
        <w:t>corridore</w:t>
      </w:r>
      <w:r w:rsidRPr="00F02990">
        <w:rPr>
          <w:rFonts w:ascii="AbsaraSans-Thin" w:hAnsi="AbsaraSans-Thin"/>
          <w:sz w:val="28"/>
          <w:szCs w:val="28"/>
          <w:lang w:val="it-IT"/>
        </w:rPr>
        <w:t xml:space="preserve"> pu</w:t>
      </w:r>
      <w:r w:rsidRPr="00F02990">
        <w:rPr>
          <w:rFonts w:ascii="Times New Roman" w:hAnsi="Times New Roman" w:cs="Times New Roman"/>
          <w:sz w:val="28"/>
          <w:szCs w:val="28"/>
          <w:lang w:val="it-IT"/>
        </w:rPr>
        <w:t>ò</w:t>
      </w:r>
      <w:r w:rsidRPr="00F02990">
        <w:rPr>
          <w:rFonts w:ascii="AbsaraSans-Thin" w:hAnsi="AbsaraSans-Thin"/>
          <w:sz w:val="28"/>
          <w:szCs w:val="28"/>
          <w:lang w:val="it-IT"/>
        </w:rPr>
        <w:t xml:space="preserve"> iscriversi </w:t>
      </w:r>
      <w:r w:rsidR="009A5523">
        <w:rPr>
          <w:rFonts w:ascii="AbsaraSans-Thin" w:hAnsi="AbsaraSans-Thin"/>
          <w:sz w:val="28"/>
          <w:szCs w:val="28"/>
          <w:lang w:val="it-IT"/>
        </w:rPr>
        <w:t>a</w:t>
      </w:r>
      <w:r w:rsidRPr="00F02990">
        <w:rPr>
          <w:rFonts w:ascii="AbsaraSans-Thin" w:hAnsi="AbsaraSans-Thin"/>
          <w:sz w:val="28"/>
          <w:szCs w:val="28"/>
          <w:lang w:val="it-IT"/>
        </w:rPr>
        <w:t xml:space="preserve"> una sola gara</w:t>
      </w:r>
      <w:r w:rsidR="007D2716" w:rsidRPr="00F02990">
        <w:rPr>
          <w:rFonts w:ascii="AbsaraSans-Thin" w:hAnsi="AbsaraSans-Thin"/>
          <w:sz w:val="28"/>
          <w:szCs w:val="28"/>
          <w:lang w:val="it-IT"/>
        </w:rPr>
        <w:t>.</w:t>
      </w:r>
    </w:p>
    <w:p w14:paraId="5050DDEA" w14:textId="77777777" w:rsidR="007D2716" w:rsidRPr="00F02990" w:rsidRDefault="007D2716">
      <w:pPr>
        <w:spacing w:after="0"/>
        <w:rPr>
          <w:rFonts w:ascii="AbsaraSans-Thin" w:hAnsi="AbsaraSans-Thin"/>
          <w:sz w:val="28"/>
          <w:szCs w:val="28"/>
          <w:lang w:val="it-IT"/>
        </w:rPr>
      </w:pPr>
    </w:p>
    <w:p w14:paraId="495E380B" w14:textId="587B24B1" w:rsidR="007D2716" w:rsidRPr="00F02990" w:rsidRDefault="00C007E8" w:rsidP="004A28F2">
      <w:pPr>
        <w:spacing w:after="0"/>
        <w:jc w:val="both"/>
        <w:rPr>
          <w:rFonts w:ascii="AbsaraSans-Thin" w:hAnsi="AbsaraSans-Thin"/>
          <w:sz w:val="28"/>
          <w:szCs w:val="28"/>
          <w:lang w:val="it-IT"/>
        </w:rPr>
      </w:pPr>
      <w:r w:rsidRPr="00F02990">
        <w:rPr>
          <w:rFonts w:ascii="AbsaraSans-Thin" w:hAnsi="AbsaraSans-Thin"/>
          <w:sz w:val="28"/>
          <w:szCs w:val="28"/>
          <w:lang w:val="it-IT"/>
        </w:rPr>
        <w:t xml:space="preserve">La registrazione alla gara </w:t>
      </w:r>
      <w:r w:rsidRPr="00F02990">
        <w:rPr>
          <w:rFonts w:ascii="Times New Roman" w:hAnsi="Times New Roman" w:cs="Times New Roman"/>
          <w:sz w:val="28"/>
          <w:szCs w:val="28"/>
          <w:lang w:val="it-IT"/>
        </w:rPr>
        <w:t>è</w:t>
      </w:r>
      <w:r w:rsidRPr="00F02990">
        <w:rPr>
          <w:rFonts w:ascii="AbsaraSans-Thin" w:hAnsi="AbsaraSans-Thin"/>
          <w:sz w:val="28"/>
          <w:szCs w:val="28"/>
          <w:lang w:val="it-IT"/>
        </w:rPr>
        <w:t xml:space="preserve"> completa solo dopo aver compilato il modulo di registrazione e pagato la quota di </w:t>
      </w:r>
      <w:r w:rsidR="009A5523">
        <w:rPr>
          <w:rFonts w:ascii="AbsaraSans-Thin" w:hAnsi="AbsaraSans-Thin"/>
          <w:sz w:val="28"/>
          <w:szCs w:val="28"/>
          <w:lang w:val="it-IT"/>
        </w:rPr>
        <w:t>registrazione</w:t>
      </w:r>
      <w:r w:rsidRPr="00F02990">
        <w:rPr>
          <w:rFonts w:ascii="AbsaraSans-Thin" w:hAnsi="AbsaraSans-Thin"/>
          <w:sz w:val="28"/>
          <w:szCs w:val="28"/>
          <w:lang w:val="it-IT"/>
        </w:rPr>
        <w:t xml:space="preserve"> al pi</w:t>
      </w:r>
      <w:r w:rsidRPr="00F02990">
        <w:rPr>
          <w:rFonts w:ascii="Times New Roman" w:hAnsi="Times New Roman" w:cs="Times New Roman"/>
          <w:sz w:val="28"/>
          <w:szCs w:val="28"/>
          <w:lang w:val="it-IT"/>
        </w:rPr>
        <w:t>ù</w:t>
      </w:r>
      <w:r w:rsidRPr="00F02990">
        <w:rPr>
          <w:rFonts w:ascii="AbsaraSans-Thin" w:hAnsi="AbsaraSans-Thin"/>
          <w:sz w:val="28"/>
          <w:szCs w:val="28"/>
          <w:lang w:val="it-IT"/>
        </w:rPr>
        <w:t xml:space="preserve"> tardi entro il </w:t>
      </w:r>
      <w:r w:rsidR="000210C6">
        <w:rPr>
          <w:rFonts w:ascii="AbsaraSans-Thin" w:hAnsi="AbsaraSans-Thin"/>
          <w:sz w:val="28"/>
          <w:szCs w:val="28"/>
          <w:lang w:val="it-IT"/>
        </w:rPr>
        <w:t>1</w:t>
      </w:r>
      <w:r w:rsidR="0097328F">
        <w:rPr>
          <w:rFonts w:ascii="AbsaraSans-Thin" w:hAnsi="AbsaraSans-Thin"/>
          <w:sz w:val="28"/>
          <w:szCs w:val="28"/>
          <w:lang w:val="it-IT"/>
        </w:rPr>
        <w:t>5</w:t>
      </w:r>
      <w:r w:rsidR="000210C6">
        <w:rPr>
          <w:rFonts w:ascii="AbsaraSans-Thin" w:hAnsi="AbsaraSans-Thin"/>
          <w:sz w:val="28"/>
          <w:szCs w:val="28"/>
          <w:lang w:val="it-IT"/>
        </w:rPr>
        <w:t>.11.202</w:t>
      </w:r>
      <w:r w:rsidR="0097328F">
        <w:rPr>
          <w:rFonts w:ascii="AbsaraSans-Thin" w:hAnsi="AbsaraSans-Thin"/>
          <w:sz w:val="28"/>
          <w:szCs w:val="28"/>
          <w:lang w:val="it-IT"/>
        </w:rPr>
        <w:t>6</w:t>
      </w:r>
      <w:r w:rsidR="000210C6">
        <w:rPr>
          <w:rFonts w:ascii="AbsaraSans-Thin" w:hAnsi="AbsaraSans-Thin"/>
          <w:sz w:val="28"/>
          <w:szCs w:val="28"/>
          <w:lang w:val="it-IT"/>
        </w:rPr>
        <w:t>.</w:t>
      </w:r>
      <w:r w:rsidRPr="00F02990">
        <w:rPr>
          <w:rFonts w:ascii="AbsaraSans-Thin" w:hAnsi="AbsaraSans-Thin"/>
          <w:sz w:val="28"/>
          <w:szCs w:val="28"/>
          <w:lang w:val="it-IT"/>
        </w:rPr>
        <w:t xml:space="preserve"> alle </w:t>
      </w:r>
      <w:r w:rsidR="00670F99">
        <w:rPr>
          <w:rFonts w:ascii="AbsaraSans-Thin" w:hAnsi="AbsaraSans-Thin"/>
          <w:sz w:val="28"/>
          <w:szCs w:val="28"/>
          <w:lang w:val="it-IT"/>
        </w:rPr>
        <w:t>24</w:t>
      </w:r>
      <w:r w:rsidRPr="00F02990">
        <w:rPr>
          <w:rFonts w:ascii="AbsaraSans-Thin" w:hAnsi="AbsaraSans-Thin"/>
          <w:sz w:val="28"/>
          <w:szCs w:val="28"/>
          <w:lang w:val="it-IT"/>
        </w:rPr>
        <w:t xml:space="preserve">:00. </w:t>
      </w:r>
    </w:p>
    <w:p w14:paraId="3E98D643" w14:textId="77777777" w:rsidR="00316EC2" w:rsidRPr="00F02990" w:rsidRDefault="00C007E8" w:rsidP="004A28F2">
      <w:pPr>
        <w:spacing w:after="0"/>
        <w:jc w:val="both"/>
        <w:rPr>
          <w:rFonts w:ascii="AbsaraSans-Thin" w:hAnsi="AbsaraSans-Thin"/>
          <w:sz w:val="28"/>
          <w:szCs w:val="28"/>
          <w:lang w:val="it-IT"/>
        </w:rPr>
      </w:pPr>
      <w:r w:rsidRPr="00F02990">
        <w:rPr>
          <w:rFonts w:ascii="AbsaraSans-Thin" w:hAnsi="AbsaraSans-Thin"/>
          <w:sz w:val="28"/>
          <w:szCs w:val="28"/>
          <w:lang w:val="it-IT"/>
        </w:rPr>
        <w:t>La registrazione dei corridori sar</w:t>
      </w:r>
      <w:r w:rsidRPr="00F02990">
        <w:rPr>
          <w:rFonts w:ascii="Times New Roman" w:hAnsi="Times New Roman" w:cs="Times New Roman"/>
          <w:sz w:val="28"/>
          <w:szCs w:val="28"/>
          <w:lang w:val="it-IT"/>
        </w:rPr>
        <w:t>à</w:t>
      </w:r>
      <w:r w:rsidRPr="00F02990">
        <w:rPr>
          <w:rFonts w:ascii="AbsaraSans-Thin" w:hAnsi="AbsaraSans-Thin"/>
          <w:sz w:val="28"/>
          <w:szCs w:val="28"/>
          <w:lang w:val="it-IT"/>
        </w:rPr>
        <w:t xml:space="preserve"> possibile anche il gi</w:t>
      </w:r>
      <w:r w:rsidR="00982F49">
        <w:rPr>
          <w:rFonts w:ascii="AbsaraSans-Thin" w:hAnsi="AbsaraSans-Thin"/>
          <w:sz w:val="28"/>
          <w:szCs w:val="28"/>
          <w:lang w:val="it-IT"/>
        </w:rPr>
        <w:t>o</w:t>
      </w:r>
      <w:r w:rsidRPr="00F02990">
        <w:rPr>
          <w:rFonts w:ascii="AbsaraSans-Thin" w:hAnsi="AbsaraSans-Thin"/>
          <w:sz w:val="28"/>
          <w:szCs w:val="28"/>
          <w:lang w:val="it-IT"/>
        </w:rPr>
        <w:t xml:space="preserve">rno della gara </w:t>
      </w:r>
      <w:r w:rsidR="004518EC">
        <w:rPr>
          <w:rFonts w:ascii="AbsaraSans-Thin" w:hAnsi="AbsaraSans-Thin"/>
          <w:sz w:val="28"/>
          <w:szCs w:val="28"/>
          <w:lang w:val="it-IT"/>
        </w:rPr>
        <w:t>sulla</w:t>
      </w:r>
      <w:r w:rsidRPr="00F02990">
        <w:rPr>
          <w:rFonts w:ascii="AbsaraSans-Thin" w:hAnsi="AbsaraSans-Thin"/>
          <w:sz w:val="28"/>
          <w:szCs w:val="28"/>
          <w:lang w:val="it-IT"/>
        </w:rPr>
        <w:t xml:space="preserve"> linea di partenza fino alle 10:00. </w:t>
      </w:r>
      <w:r w:rsidR="00EA168C" w:rsidRPr="00EA168C">
        <w:rPr>
          <w:rFonts w:ascii="AbsaraSans-Thin" w:hAnsi="AbsaraSans-Thin"/>
          <w:b/>
          <w:bCs/>
          <w:sz w:val="28"/>
          <w:szCs w:val="28"/>
          <w:lang w:val="it-IT"/>
        </w:rPr>
        <w:t>Ai corridori che si iscrivono e pagano la quota di iscrizione il giorno della gara non garantiamo il pacco gara.</w:t>
      </w:r>
    </w:p>
    <w:p w14:paraId="0860A122" w14:textId="77777777" w:rsidR="00316EC2" w:rsidRPr="00F02990" w:rsidRDefault="00316EC2">
      <w:pPr>
        <w:spacing w:after="0"/>
        <w:rPr>
          <w:rFonts w:ascii="AbsaraSans-Thin" w:hAnsi="AbsaraSans-Thin"/>
          <w:sz w:val="28"/>
          <w:szCs w:val="28"/>
          <w:lang w:val="it-IT"/>
        </w:rPr>
      </w:pPr>
    </w:p>
    <w:p w14:paraId="7E125231" w14:textId="57A3ABE9" w:rsidR="00316EC2" w:rsidRDefault="00C007E8" w:rsidP="004A28F2">
      <w:pPr>
        <w:spacing w:after="0"/>
        <w:jc w:val="both"/>
        <w:rPr>
          <w:rFonts w:ascii="AbsaraSans-Thin" w:hAnsi="AbsaraSans-Thin"/>
          <w:sz w:val="28"/>
          <w:szCs w:val="28"/>
          <w:lang w:val="it-IT"/>
        </w:rPr>
      </w:pPr>
      <w:r w:rsidRPr="00F02990">
        <w:rPr>
          <w:rFonts w:ascii="AbsaraSans-Thin" w:hAnsi="AbsaraSans-Thin"/>
          <w:sz w:val="28"/>
          <w:szCs w:val="28"/>
          <w:lang w:val="it-IT"/>
        </w:rPr>
        <w:t>Con l’iscrizione, i conc</w:t>
      </w:r>
      <w:r w:rsidR="00F55EF6">
        <w:rPr>
          <w:rFonts w:ascii="AbsaraSans-Thin" w:hAnsi="AbsaraSans-Thin"/>
          <w:sz w:val="28"/>
          <w:szCs w:val="28"/>
          <w:lang w:val="it-IT"/>
        </w:rPr>
        <w:t xml:space="preserve">orrenti </w:t>
      </w:r>
      <w:r w:rsidR="003C3116">
        <w:rPr>
          <w:rFonts w:ascii="AbsaraSans-Thin" w:hAnsi="AbsaraSans-Thin"/>
          <w:sz w:val="28"/>
          <w:szCs w:val="28"/>
          <w:lang w:val="it-IT"/>
        </w:rPr>
        <w:t>confermano</w:t>
      </w:r>
      <w:r w:rsidR="00F55EF6">
        <w:rPr>
          <w:rFonts w:ascii="AbsaraSans-Thin" w:hAnsi="AbsaraSans-Thin"/>
          <w:sz w:val="28"/>
          <w:szCs w:val="28"/>
          <w:lang w:val="it-IT"/>
        </w:rPr>
        <w:t xml:space="preserve"> </w:t>
      </w:r>
      <w:r w:rsidR="005E2A22">
        <w:rPr>
          <w:rFonts w:ascii="AbsaraSans-Thin" w:hAnsi="AbsaraSans-Thin"/>
          <w:sz w:val="28"/>
          <w:szCs w:val="28"/>
          <w:lang w:val="it-IT"/>
        </w:rPr>
        <w:t>di</w:t>
      </w:r>
      <w:r w:rsidR="00F55EF6">
        <w:rPr>
          <w:rFonts w:ascii="AbsaraSans-Thin" w:hAnsi="AbsaraSans-Thin"/>
          <w:sz w:val="28"/>
          <w:szCs w:val="28"/>
          <w:lang w:val="it-IT"/>
        </w:rPr>
        <w:t xml:space="preserve"> competere</w:t>
      </w:r>
      <w:r w:rsidRPr="00F02990">
        <w:rPr>
          <w:rFonts w:ascii="AbsaraSans-Thin" w:hAnsi="AbsaraSans-Thin"/>
          <w:sz w:val="28"/>
          <w:szCs w:val="28"/>
          <w:lang w:val="it-IT"/>
        </w:rPr>
        <w:t xml:space="preserve"> nella gara a proprio rischio e pericolo e riconoscono di avere familiarit</w:t>
      </w:r>
      <w:r w:rsidRPr="00F02990">
        <w:rPr>
          <w:rFonts w:ascii="Times New Roman" w:hAnsi="Times New Roman" w:cs="Times New Roman"/>
          <w:sz w:val="28"/>
          <w:szCs w:val="28"/>
          <w:lang w:val="it-IT"/>
        </w:rPr>
        <w:t>à</w:t>
      </w:r>
      <w:r w:rsidRPr="00F02990">
        <w:rPr>
          <w:rFonts w:ascii="AbsaraSans-Thin" w:hAnsi="AbsaraSans-Thin"/>
          <w:sz w:val="28"/>
          <w:szCs w:val="28"/>
          <w:lang w:val="it-IT"/>
        </w:rPr>
        <w:t xml:space="preserve"> con le regole e i regolamenti della gara e accettano di rispettarli e di essere consapevoli de</w:t>
      </w:r>
      <w:r w:rsidR="00F55EF6">
        <w:rPr>
          <w:rFonts w:ascii="AbsaraSans-Thin" w:hAnsi="AbsaraSans-Thin"/>
          <w:sz w:val="28"/>
          <w:szCs w:val="28"/>
          <w:lang w:val="it-IT"/>
        </w:rPr>
        <w:t>i</w:t>
      </w:r>
      <w:r w:rsidRPr="00F02990">
        <w:rPr>
          <w:rFonts w:ascii="AbsaraSans-Thin" w:hAnsi="AbsaraSans-Thin"/>
          <w:sz w:val="28"/>
          <w:szCs w:val="28"/>
          <w:lang w:val="it-IT"/>
        </w:rPr>
        <w:t xml:space="preserve"> potenziali rischi </w:t>
      </w:r>
      <w:r w:rsidRPr="00F02990">
        <w:rPr>
          <w:rFonts w:ascii="AbsaraSans-Thin" w:hAnsi="AbsaraSans-Thin"/>
          <w:sz w:val="28"/>
          <w:szCs w:val="28"/>
          <w:lang w:val="it-IT"/>
        </w:rPr>
        <w:lastRenderedPageBreak/>
        <w:t>associat</w:t>
      </w:r>
      <w:r w:rsidR="00F55EF6">
        <w:rPr>
          <w:rFonts w:ascii="AbsaraSans-Thin" w:hAnsi="AbsaraSans-Thin"/>
          <w:sz w:val="28"/>
          <w:szCs w:val="28"/>
          <w:lang w:val="it-IT"/>
        </w:rPr>
        <w:t>i</w:t>
      </w:r>
      <w:r w:rsidRPr="00F02990">
        <w:rPr>
          <w:rFonts w:ascii="AbsaraSans-Thin" w:hAnsi="AbsaraSans-Thin"/>
          <w:sz w:val="28"/>
          <w:szCs w:val="28"/>
          <w:lang w:val="it-IT"/>
        </w:rPr>
        <w:t xml:space="preserve"> a questa competizione. Registrandosi, i concorrenti confermano di essere idonei dal punto di vista medico e in condizioni psicofisiche adeguate a questo tipo di competizione. </w:t>
      </w:r>
    </w:p>
    <w:p w14:paraId="1FE80E86" w14:textId="77777777" w:rsidR="00316EC2" w:rsidRPr="00F02990" w:rsidRDefault="00316EC2">
      <w:pPr>
        <w:spacing w:after="0"/>
        <w:rPr>
          <w:rFonts w:ascii="AbsaraSans-Thin" w:hAnsi="AbsaraSans-Thin"/>
          <w:sz w:val="28"/>
          <w:szCs w:val="28"/>
          <w:lang w:val="it-IT"/>
        </w:rPr>
      </w:pPr>
    </w:p>
    <w:p w14:paraId="2481F3BD" w14:textId="77777777" w:rsidR="00316EC2" w:rsidRPr="00F02990" w:rsidRDefault="00C007E8">
      <w:pPr>
        <w:spacing w:after="0"/>
        <w:rPr>
          <w:rFonts w:ascii="AbsaraSans-Thin" w:hAnsi="AbsaraSans-Thin"/>
          <w:b/>
          <w:color w:val="03BFD7"/>
          <w:sz w:val="28"/>
          <w:szCs w:val="28"/>
          <w:lang w:val="it-IT"/>
        </w:rPr>
      </w:pPr>
      <w:r w:rsidRPr="00F02990">
        <w:rPr>
          <w:rFonts w:ascii="AbsaraSans-Thin" w:hAnsi="AbsaraSans-Thin"/>
          <w:b/>
          <w:color w:val="03BFD7"/>
          <w:sz w:val="28"/>
          <w:szCs w:val="28"/>
          <w:lang w:val="it-IT"/>
        </w:rPr>
        <w:t>RIMBORSI DELLA QUOTA D</w:t>
      </w:r>
      <w:r w:rsidR="009A5523">
        <w:rPr>
          <w:rFonts w:ascii="AbsaraSans-Thin" w:hAnsi="AbsaraSans-Thin"/>
          <w:b/>
          <w:color w:val="03BFD7"/>
          <w:sz w:val="28"/>
          <w:szCs w:val="28"/>
          <w:lang w:val="it-IT"/>
        </w:rPr>
        <w:t>’ISCRIZIONE</w:t>
      </w:r>
      <w:r w:rsidR="00506AF9" w:rsidRPr="00F02990">
        <w:rPr>
          <w:rFonts w:ascii="AbsaraSans-Thin" w:hAnsi="AbsaraSans-Thin"/>
          <w:b/>
          <w:color w:val="03BFD7"/>
          <w:sz w:val="28"/>
          <w:szCs w:val="28"/>
          <w:lang w:val="it-IT"/>
        </w:rPr>
        <w:t>:</w:t>
      </w:r>
    </w:p>
    <w:p w14:paraId="287050F6" w14:textId="77777777" w:rsidR="00316EC2" w:rsidRPr="00F02990" w:rsidRDefault="00C007E8">
      <w:pPr>
        <w:spacing w:after="0"/>
        <w:rPr>
          <w:rFonts w:ascii="AbsaraSans-Thin" w:hAnsi="AbsaraSans-Thin"/>
          <w:b/>
          <w:color w:val="03BFD7"/>
          <w:sz w:val="28"/>
          <w:szCs w:val="28"/>
          <w:lang w:val="it-IT"/>
        </w:rPr>
      </w:pPr>
      <w:r w:rsidRPr="00F02990">
        <w:rPr>
          <w:rFonts w:ascii="AbsaraSans-Thin" w:hAnsi="AbsaraSans-Thin"/>
          <w:sz w:val="28"/>
          <w:szCs w:val="28"/>
          <w:lang w:val="it-IT"/>
        </w:rPr>
        <w:t xml:space="preserve">Non ci saranno rimborsi </w:t>
      </w:r>
      <w:r w:rsidR="009A5523">
        <w:rPr>
          <w:rFonts w:ascii="AbsaraSans-Thin" w:hAnsi="AbsaraSans-Thin"/>
          <w:sz w:val="28"/>
          <w:szCs w:val="28"/>
          <w:lang w:val="it-IT"/>
        </w:rPr>
        <w:t>della</w:t>
      </w:r>
      <w:r w:rsidR="00F55EF6">
        <w:rPr>
          <w:rFonts w:ascii="AbsaraSans-Thin" w:hAnsi="AbsaraSans-Thin"/>
          <w:sz w:val="28"/>
          <w:szCs w:val="28"/>
          <w:lang w:val="it-IT"/>
        </w:rPr>
        <w:t xml:space="preserve"> quota d</w:t>
      </w:r>
      <w:r w:rsidR="009A5523">
        <w:rPr>
          <w:rFonts w:ascii="AbsaraSans-Thin" w:hAnsi="AbsaraSans-Thin"/>
          <w:sz w:val="28"/>
          <w:szCs w:val="28"/>
          <w:lang w:val="it-IT"/>
        </w:rPr>
        <w:t>’iscrizione</w:t>
      </w:r>
      <w:r w:rsidR="00506AF9" w:rsidRPr="00F02990">
        <w:rPr>
          <w:rFonts w:ascii="AbsaraSans-Thin" w:hAnsi="AbsaraSans-Thin"/>
          <w:sz w:val="28"/>
          <w:szCs w:val="28"/>
          <w:lang w:val="it-IT"/>
        </w:rPr>
        <w:t>.</w:t>
      </w:r>
    </w:p>
    <w:p w14:paraId="77DEA2CA" w14:textId="77777777" w:rsidR="00316EC2" w:rsidRPr="00F02990" w:rsidRDefault="00316EC2">
      <w:pPr>
        <w:spacing w:after="0"/>
        <w:rPr>
          <w:rFonts w:ascii="AbsaraSans-Thin" w:hAnsi="AbsaraSans-Thin"/>
          <w:color w:val="FF0000"/>
          <w:sz w:val="28"/>
          <w:szCs w:val="28"/>
          <w:lang w:val="it-IT"/>
        </w:rPr>
      </w:pPr>
    </w:p>
    <w:p w14:paraId="33180CC7" w14:textId="77777777" w:rsidR="00316EC2" w:rsidRPr="00F02990" w:rsidRDefault="00C717C9">
      <w:pPr>
        <w:spacing w:line="259" w:lineRule="auto"/>
        <w:rPr>
          <w:rFonts w:ascii="AbsaraSans-Thin" w:hAnsi="AbsaraSans-Thin"/>
          <w:b/>
          <w:color w:val="03BFD7"/>
          <w:sz w:val="28"/>
          <w:szCs w:val="28"/>
          <w:lang w:val="it-IT"/>
        </w:rPr>
      </w:pPr>
      <w:r w:rsidRPr="00F02990">
        <w:rPr>
          <w:rFonts w:ascii="AbsaraSans-Thin" w:hAnsi="AbsaraSans-Thin"/>
          <w:b/>
          <w:color w:val="03BFD7"/>
          <w:sz w:val="28"/>
          <w:szCs w:val="28"/>
          <w:lang w:val="it-IT"/>
        </w:rPr>
        <w:t xml:space="preserve">RACCOLTA DEL PACCHETTO </w:t>
      </w:r>
      <w:r w:rsidR="009A5523">
        <w:rPr>
          <w:rFonts w:ascii="AbsaraSans-Thin" w:hAnsi="AbsaraSans-Thin"/>
          <w:b/>
          <w:color w:val="03BFD7"/>
          <w:sz w:val="28"/>
          <w:szCs w:val="28"/>
          <w:lang w:val="it-IT"/>
        </w:rPr>
        <w:t>GARA</w:t>
      </w:r>
      <w:r w:rsidR="00506AF9" w:rsidRPr="00F02990">
        <w:rPr>
          <w:rFonts w:ascii="AbsaraSans-Thin" w:hAnsi="AbsaraSans-Thin"/>
          <w:b/>
          <w:color w:val="03BFD7"/>
          <w:sz w:val="28"/>
          <w:szCs w:val="28"/>
          <w:lang w:val="it-IT"/>
        </w:rPr>
        <w:t>:</w:t>
      </w:r>
    </w:p>
    <w:p w14:paraId="3CAF0FA0" w14:textId="4C6BBC8E" w:rsidR="00316EC2" w:rsidRPr="00F02990" w:rsidRDefault="000210C6">
      <w:pPr>
        <w:pStyle w:val="Odlomakpopisa"/>
        <w:numPr>
          <w:ilvl w:val="0"/>
          <w:numId w:val="2"/>
        </w:numPr>
        <w:spacing w:after="0"/>
        <w:rPr>
          <w:rFonts w:ascii="AbsaraSans-Thin" w:hAnsi="AbsaraSans-Thin"/>
          <w:sz w:val="28"/>
          <w:szCs w:val="28"/>
          <w:lang w:val="it-IT"/>
        </w:rPr>
      </w:pPr>
      <w:r>
        <w:rPr>
          <w:rFonts w:ascii="AbsaraSans-Thin" w:hAnsi="AbsaraSans-Thin"/>
          <w:sz w:val="28"/>
          <w:szCs w:val="28"/>
          <w:lang w:val="it-IT"/>
        </w:rPr>
        <w:t>Sabato</w:t>
      </w:r>
      <w:r w:rsidR="00C717C9" w:rsidRPr="00F02990">
        <w:rPr>
          <w:rFonts w:ascii="AbsaraSans-Thin" w:hAnsi="AbsaraSans-Thin"/>
          <w:sz w:val="28"/>
          <w:szCs w:val="28"/>
          <w:lang w:val="it-IT"/>
        </w:rPr>
        <w:t xml:space="preserve"> </w:t>
      </w:r>
      <w:r w:rsidR="00A61B00">
        <w:rPr>
          <w:rFonts w:ascii="AbsaraSans-Thin" w:hAnsi="AbsaraSans-Thin"/>
          <w:sz w:val="28"/>
          <w:szCs w:val="28"/>
          <w:lang w:val="it-IT"/>
        </w:rPr>
        <w:t>2</w:t>
      </w:r>
      <w:r w:rsidR="005E2A22">
        <w:rPr>
          <w:rFonts w:ascii="AbsaraSans-Thin" w:hAnsi="AbsaraSans-Thin"/>
          <w:sz w:val="28"/>
          <w:szCs w:val="28"/>
          <w:lang w:val="it-IT"/>
        </w:rPr>
        <w:t>8</w:t>
      </w:r>
      <w:r>
        <w:rPr>
          <w:rFonts w:ascii="AbsaraSans-Thin" w:hAnsi="AbsaraSans-Thin"/>
          <w:sz w:val="28"/>
          <w:szCs w:val="28"/>
          <w:lang w:val="it-IT"/>
        </w:rPr>
        <w:t>.1</w:t>
      </w:r>
      <w:r w:rsidR="00982F49">
        <w:rPr>
          <w:rFonts w:ascii="AbsaraSans-Thin" w:hAnsi="AbsaraSans-Thin"/>
          <w:sz w:val="28"/>
          <w:szCs w:val="28"/>
          <w:lang w:val="it-IT"/>
        </w:rPr>
        <w:t>1</w:t>
      </w:r>
      <w:r>
        <w:rPr>
          <w:rFonts w:ascii="AbsaraSans-Thin" w:hAnsi="AbsaraSans-Thin"/>
          <w:sz w:val="28"/>
          <w:szCs w:val="28"/>
          <w:lang w:val="it-IT"/>
        </w:rPr>
        <w:t>.</w:t>
      </w:r>
      <w:r w:rsidR="00C717C9" w:rsidRPr="00F02990">
        <w:rPr>
          <w:rFonts w:ascii="AbsaraSans-Thin" w:hAnsi="AbsaraSans-Thin"/>
          <w:sz w:val="28"/>
          <w:szCs w:val="28"/>
          <w:lang w:val="it-IT"/>
        </w:rPr>
        <w:t xml:space="preserve"> da</w:t>
      </w:r>
      <w:r w:rsidR="00486C86">
        <w:rPr>
          <w:rFonts w:ascii="AbsaraSans-Thin" w:hAnsi="AbsaraSans-Thin"/>
          <w:sz w:val="28"/>
          <w:szCs w:val="28"/>
          <w:lang w:val="it-IT"/>
        </w:rPr>
        <w:t>l</w:t>
      </w:r>
      <w:r w:rsidR="00C717C9" w:rsidRPr="00F02990">
        <w:rPr>
          <w:rFonts w:ascii="AbsaraSans-Thin" w:hAnsi="AbsaraSans-Thin"/>
          <w:sz w:val="28"/>
          <w:szCs w:val="28"/>
          <w:lang w:val="it-IT"/>
        </w:rPr>
        <w:t>le 1</w:t>
      </w:r>
      <w:r>
        <w:rPr>
          <w:rFonts w:ascii="AbsaraSans-Thin" w:hAnsi="AbsaraSans-Thin"/>
          <w:sz w:val="28"/>
          <w:szCs w:val="28"/>
          <w:lang w:val="it-IT"/>
        </w:rPr>
        <w:t>4</w:t>
      </w:r>
      <w:r w:rsidR="00C717C9" w:rsidRPr="00F02990">
        <w:rPr>
          <w:rFonts w:ascii="AbsaraSans-Thin" w:hAnsi="AbsaraSans-Thin"/>
          <w:sz w:val="28"/>
          <w:szCs w:val="28"/>
          <w:lang w:val="it-IT"/>
        </w:rPr>
        <w:t xml:space="preserve">:00 alle 18:00 presso la reception dell’Aminess </w:t>
      </w:r>
      <w:r w:rsidR="00EB7D38">
        <w:rPr>
          <w:rFonts w:ascii="AbsaraSans-Thin" w:hAnsi="AbsaraSans-Thin"/>
          <w:sz w:val="28"/>
          <w:szCs w:val="28"/>
          <w:lang w:val="it-IT"/>
        </w:rPr>
        <w:t xml:space="preserve">Vival </w:t>
      </w:r>
      <w:r w:rsidR="00C717C9" w:rsidRPr="00F02990">
        <w:rPr>
          <w:rFonts w:ascii="AbsaraSans-Thin" w:hAnsi="AbsaraSans-Thin"/>
          <w:sz w:val="28"/>
          <w:szCs w:val="28"/>
          <w:lang w:val="it-IT"/>
        </w:rPr>
        <w:t>Maestral Hotel</w:t>
      </w:r>
    </w:p>
    <w:p w14:paraId="22F74518" w14:textId="11ABF8F6" w:rsidR="00316EC2" w:rsidRDefault="00486560">
      <w:pPr>
        <w:pStyle w:val="Odlomakpopisa"/>
        <w:numPr>
          <w:ilvl w:val="0"/>
          <w:numId w:val="2"/>
        </w:numPr>
        <w:spacing w:after="0"/>
        <w:rPr>
          <w:rFonts w:ascii="AbsaraSans-Thin" w:hAnsi="AbsaraSans-Thin"/>
          <w:sz w:val="28"/>
          <w:szCs w:val="28"/>
          <w:lang w:val="it-IT"/>
        </w:rPr>
      </w:pPr>
      <w:r>
        <w:rPr>
          <w:rFonts w:ascii="AbsaraSans-Thin" w:hAnsi="AbsaraSans-Thin"/>
          <w:sz w:val="28"/>
          <w:szCs w:val="28"/>
          <w:lang w:val="it-IT"/>
        </w:rPr>
        <w:t>Il gi</w:t>
      </w:r>
      <w:r w:rsidR="00C717C9" w:rsidRPr="00F02990">
        <w:rPr>
          <w:rFonts w:ascii="AbsaraSans-Thin" w:hAnsi="AbsaraSans-Thin"/>
          <w:sz w:val="28"/>
          <w:szCs w:val="28"/>
          <w:lang w:val="it-IT"/>
        </w:rPr>
        <w:t>o</w:t>
      </w:r>
      <w:r>
        <w:rPr>
          <w:rFonts w:ascii="AbsaraSans-Thin" w:hAnsi="AbsaraSans-Thin"/>
          <w:sz w:val="28"/>
          <w:szCs w:val="28"/>
          <w:lang w:val="it-IT"/>
        </w:rPr>
        <w:t>r</w:t>
      </w:r>
      <w:r w:rsidR="00C717C9" w:rsidRPr="00F02990">
        <w:rPr>
          <w:rFonts w:ascii="AbsaraSans-Thin" w:hAnsi="AbsaraSans-Thin"/>
          <w:sz w:val="28"/>
          <w:szCs w:val="28"/>
          <w:lang w:val="it-IT"/>
        </w:rPr>
        <w:t>no della gara,</w:t>
      </w:r>
      <w:r w:rsidR="00670F99">
        <w:rPr>
          <w:rFonts w:ascii="AbsaraSans-Thin" w:hAnsi="AbsaraSans-Thin"/>
          <w:sz w:val="28"/>
          <w:szCs w:val="28"/>
          <w:lang w:val="it-IT"/>
        </w:rPr>
        <w:t xml:space="preserve"> </w:t>
      </w:r>
      <w:r w:rsidR="005E2A22">
        <w:rPr>
          <w:rFonts w:ascii="AbsaraSans-Thin" w:hAnsi="AbsaraSans-Thin"/>
          <w:sz w:val="28"/>
          <w:szCs w:val="28"/>
          <w:lang w:val="it-IT"/>
        </w:rPr>
        <w:t>29</w:t>
      </w:r>
      <w:r w:rsidR="000210C6">
        <w:rPr>
          <w:rFonts w:ascii="AbsaraSans-Thin" w:hAnsi="AbsaraSans-Thin"/>
          <w:sz w:val="28"/>
          <w:szCs w:val="28"/>
          <w:lang w:val="it-IT"/>
        </w:rPr>
        <w:t>.1</w:t>
      </w:r>
      <w:r w:rsidR="00A61B00">
        <w:rPr>
          <w:rFonts w:ascii="AbsaraSans-Thin" w:hAnsi="AbsaraSans-Thin"/>
          <w:sz w:val="28"/>
          <w:szCs w:val="28"/>
          <w:lang w:val="it-IT"/>
        </w:rPr>
        <w:t>1</w:t>
      </w:r>
      <w:r w:rsidR="000210C6">
        <w:rPr>
          <w:rFonts w:ascii="AbsaraSans-Thin" w:hAnsi="AbsaraSans-Thin"/>
          <w:sz w:val="28"/>
          <w:szCs w:val="28"/>
          <w:lang w:val="it-IT"/>
        </w:rPr>
        <w:t>.</w:t>
      </w:r>
      <w:r w:rsidR="00C717C9" w:rsidRPr="00F02990">
        <w:rPr>
          <w:rFonts w:ascii="AbsaraSans-Thin" w:hAnsi="AbsaraSans-Thin"/>
          <w:sz w:val="28"/>
          <w:szCs w:val="28"/>
          <w:lang w:val="it-IT"/>
        </w:rPr>
        <w:t xml:space="preserve"> dal</w:t>
      </w:r>
      <w:r w:rsidR="00486C86">
        <w:rPr>
          <w:rFonts w:ascii="AbsaraSans-Thin" w:hAnsi="AbsaraSans-Thin"/>
          <w:sz w:val="28"/>
          <w:szCs w:val="28"/>
          <w:lang w:val="it-IT"/>
        </w:rPr>
        <w:t>l</w:t>
      </w:r>
      <w:r w:rsidR="00C717C9" w:rsidRPr="00F02990">
        <w:rPr>
          <w:rFonts w:ascii="AbsaraSans-Thin" w:hAnsi="AbsaraSans-Thin"/>
          <w:sz w:val="28"/>
          <w:szCs w:val="28"/>
          <w:lang w:val="it-IT"/>
        </w:rPr>
        <w:t>e 08:</w:t>
      </w:r>
      <w:r w:rsidR="00DF3BF1">
        <w:rPr>
          <w:rFonts w:ascii="AbsaraSans-Thin" w:hAnsi="AbsaraSans-Thin"/>
          <w:sz w:val="28"/>
          <w:szCs w:val="28"/>
          <w:lang w:val="it-IT"/>
        </w:rPr>
        <w:t>3</w:t>
      </w:r>
      <w:r w:rsidR="00C717C9" w:rsidRPr="00F02990">
        <w:rPr>
          <w:rFonts w:ascii="AbsaraSans-Thin" w:hAnsi="AbsaraSans-Thin"/>
          <w:sz w:val="28"/>
          <w:szCs w:val="28"/>
          <w:lang w:val="it-IT"/>
        </w:rPr>
        <w:t xml:space="preserve">0 alle 10:00 di fronte all’Aminess </w:t>
      </w:r>
      <w:r w:rsidR="00EB7D38">
        <w:rPr>
          <w:rFonts w:ascii="AbsaraSans-Thin" w:hAnsi="AbsaraSans-Thin"/>
          <w:sz w:val="28"/>
          <w:szCs w:val="28"/>
          <w:lang w:val="it-IT"/>
        </w:rPr>
        <w:t xml:space="preserve">Vival </w:t>
      </w:r>
      <w:r w:rsidR="00C717C9" w:rsidRPr="00F02990">
        <w:rPr>
          <w:rFonts w:ascii="AbsaraSans-Thin" w:hAnsi="AbsaraSans-Thin"/>
          <w:sz w:val="28"/>
          <w:szCs w:val="28"/>
          <w:lang w:val="it-IT"/>
        </w:rPr>
        <w:t>Maestral Hotel</w:t>
      </w:r>
    </w:p>
    <w:p w14:paraId="032266A4" w14:textId="77777777" w:rsidR="00E71B91" w:rsidRDefault="00E71B91" w:rsidP="00E71B91">
      <w:pPr>
        <w:spacing w:after="0"/>
        <w:rPr>
          <w:rFonts w:ascii="AbsaraSans-Thin" w:hAnsi="AbsaraSans-Thin"/>
          <w:sz w:val="28"/>
          <w:szCs w:val="28"/>
          <w:lang w:val="it-IT"/>
        </w:rPr>
      </w:pPr>
    </w:p>
    <w:p w14:paraId="59C8488A" w14:textId="77777777" w:rsidR="00E71B91" w:rsidRPr="00F02990" w:rsidRDefault="00E71B91" w:rsidP="00E71B91">
      <w:pPr>
        <w:spacing w:after="0"/>
        <w:rPr>
          <w:rFonts w:ascii="AbsaraSans-Thin" w:hAnsi="AbsaraSans-Thin"/>
          <w:b/>
          <w:color w:val="03BFD7"/>
          <w:sz w:val="28"/>
          <w:szCs w:val="28"/>
          <w:lang w:val="it-IT"/>
        </w:rPr>
      </w:pPr>
      <w:r w:rsidRPr="00F02990">
        <w:rPr>
          <w:rFonts w:ascii="AbsaraSans-Thin" w:hAnsi="AbsaraSans-Thin"/>
          <w:b/>
          <w:color w:val="03BFD7"/>
          <w:sz w:val="28"/>
          <w:szCs w:val="28"/>
          <w:lang w:val="it-IT"/>
        </w:rPr>
        <w:t xml:space="preserve">PARCHEGGIO: </w:t>
      </w:r>
    </w:p>
    <w:p w14:paraId="7393C15B" w14:textId="77777777" w:rsidR="00E71B91" w:rsidRPr="00F02990" w:rsidRDefault="00E71B91" w:rsidP="00E71B91">
      <w:pPr>
        <w:spacing w:after="0"/>
        <w:rPr>
          <w:rFonts w:ascii="AbsaraSans-Thin" w:hAnsi="AbsaraSans-Thin"/>
          <w:sz w:val="28"/>
          <w:szCs w:val="28"/>
          <w:lang w:val="it-IT"/>
        </w:rPr>
      </w:pPr>
      <w:r w:rsidRPr="00F02990">
        <w:rPr>
          <w:rFonts w:ascii="AbsaraSans-Thin" w:hAnsi="AbsaraSans-Thin"/>
          <w:sz w:val="28"/>
          <w:szCs w:val="28"/>
          <w:lang w:val="it-IT"/>
        </w:rPr>
        <w:t xml:space="preserve">Il parcheggio per tutti i partecipanti alla gara </w:t>
      </w:r>
      <w:r w:rsidRPr="00F02990">
        <w:rPr>
          <w:rFonts w:ascii="Times New Roman" w:hAnsi="Times New Roman" w:cs="Times New Roman"/>
          <w:sz w:val="28"/>
          <w:szCs w:val="28"/>
          <w:lang w:val="it-IT"/>
        </w:rPr>
        <w:t>è</w:t>
      </w:r>
      <w:r w:rsidRPr="00F02990">
        <w:rPr>
          <w:rFonts w:ascii="AbsaraSans-Thin" w:hAnsi="AbsaraSans-Thin"/>
          <w:sz w:val="28"/>
          <w:szCs w:val="28"/>
          <w:lang w:val="it-IT"/>
        </w:rPr>
        <w:t xml:space="preserve"> gratuito presso il palazzetto dello sport. </w:t>
      </w:r>
    </w:p>
    <w:p w14:paraId="066DAE22" w14:textId="77777777" w:rsidR="00316EC2" w:rsidRDefault="00316EC2">
      <w:pPr>
        <w:spacing w:line="259" w:lineRule="auto"/>
        <w:rPr>
          <w:rFonts w:ascii="AbsaraSans-Thin" w:hAnsi="AbsaraSans-Thin"/>
          <w:b/>
          <w:color w:val="03BFD7"/>
          <w:sz w:val="28"/>
          <w:szCs w:val="28"/>
          <w:lang w:val="it-IT"/>
        </w:rPr>
      </w:pPr>
    </w:p>
    <w:p w14:paraId="6B61BECF" w14:textId="4A3A92E7" w:rsidR="000210C6" w:rsidRPr="00F02990" w:rsidRDefault="000210C6" w:rsidP="000210C6">
      <w:pPr>
        <w:spacing w:after="0"/>
        <w:rPr>
          <w:rFonts w:ascii="AbsaraSans-Thin" w:hAnsi="AbsaraSans-Thin"/>
          <w:b/>
          <w:color w:val="03BFD7"/>
          <w:sz w:val="28"/>
          <w:szCs w:val="28"/>
          <w:lang w:val="it-IT"/>
        </w:rPr>
      </w:pPr>
      <w:r w:rsidRPr="00F02990">
        <w:rPr>
          <w:rFonts w:ascii="AbsaraSans-Thin" w:hAnsi="AbsaraSans-Thin"/>
          <w:b/>
          <w:color w:val="03BFD7"/>
          <w:sz w:val="28"/>
          <w:szCs w:val="28"/>
          <w:lang w:val="it-IT"/>
        </w:rPr>
        <w:t>PREMI</w:t>
      </w:r>
      <w:r w:rsidR="004365AE">
        <w:rPr>
          <w:rFonts w:ascii="AbsaraSans-Thin" w:hAnsi="AbsaraSans-Thin"/>
          <w:b/>
          <w:color w:val="03BFD7"/>
          <w:sz w:val="28"/>
          <w:szCs w:val="28"/>
          <w:lang w:val="it-IT"/>
        </w:rPr>
        <w:t>*</w:t>
      </w:r>
      <w:r w:rsidRPr="00F02990">
        <w:rPr>
          <w:rFonts w:ascii="AbsaraSans-Thin" w:hAnsi="AbsaraSans-Thin"/>
          <w:b/>
          <w:color w:val="03BFD7"/>
          <w:sz w:val="28"/>
          <w:szCs w:val="28"/>
          <w:lang w:val="it-IT"/>
        </w:rPr>
        <w:t>:</w:t>
      </w:r>
    </w:p>
    <w:p w14:paraId="1FE1EDBB" w14:textId="77777777" w:rsidR="000210C6" w:rsidRPr="00F02990" w:rsidRDefault="000210C6" w:rsidP="000210C6">
      <w:pPr>
        <w:spacing w:after="0"/>
        <w:rPr>
          <w:rFonts w:ascii="AbsaraSans-Thin" w:hAnsi="AbsaraSans-Thin"/>
          <w:b/>
          <w:color w:val="03BFD7"/>
          <w:sz w:val="28"/>
          <w:szCs w:val="28"/>
          <w:lang w:val="it-IT"/>
        </w:rPr>
      </w:pPr>
      <w:r>
        <w:rPr>
          <w:rFonts w:ascii="AbsaraSans-Thin" w:hAnsi="AbsaraSans-Thin"/>
          <w:b/>
          <w:color w:val="03BFD7"/>
          <w:sz w:val="28"/>
          <w:szCs w:val="28"/>
          <w:lang w:val="it-IT"/>
        </w:rPr>
        <w:t>Mezza-</w:t>
      </w:r>
      <w:r w:rsidRPr="00F02990">
        <w:rPr>
          <w:rFonts w:ascii="AbsaraSans-Thin" w:hAnsi="AbsaraSans-Thin"/>
          <w:b/>
          <w:color w:val="03BFD7"/>
          <w:sz w:val="28"/>
          <w:szCs w:val="28"/>
          <w:lang w:val="it-IT"/>
        </w:rPr>
        <w:t>maratona 21 km</w:t>
      </w:r>
    </w:p>
    <w:p w14:paraId="3969F361" w14:textId="77777777" w:rsidR="000210C6" w:rsidRPr="00F02990" w:rsidRDefault="000210C6" w:rsidP="000210C6">
      <w:pPr>
        <w:spacing w:after="0"/>
        <w:rPr>
          <w:rFonts w:ascii="AbsaraSans-Thin" w:hAnsi="AbsaraSans-Thin"/>
          <w:sz w:val="28"/>
          <w:szCs w:val="28"/>
          <w:lang w:val="it-IT"/>
        </w:rPr>
      </w:pPr>
      <w:r w:rsidRPr="00F02990">
        <w:rPr>
          <w:rFonts w:ascii="AbsaraSans-Thin" w:hAnsi="AbsaraSans-Thin"/>
          <w:sz w:val="28"/>
          <w:szCs w:val="28"/>
          <w:lang w:val="it-IT"/>
        </w:rPr>
        <w:t>Premi per la gara principale di 21 km nelle categorie maschili e femminili:</w:t>
      </w:r>
    </w:p>
    <w:p w14:paraId="30AA9EEA" w14:textId="77777777" w:rsidR="000210C6" w:rsidRPr="00F02990" w:rsidRDefault="000210C6" w:rsidP="000210C6">
      <w:pPr>
        <w:spacing w:after="0"/>
        <w:ind w:left="360"/>
        <w:jc w:val="both"/>
        <w:rPr>
          <w:rFonts w:ascii="AbsaraSans-Thin" w:hAnsi="AbsaraSans-Thin"/>
          <w:sz w:val="28"/>
          <w:szCs w:val="28"/>
          <w:lang w:val="it-IT"/>
        </w:rPr>
      </w:pPr>
    </w:p>
    <w:p w14:paraId="1C9F4636" w14:textId="77777777" w:rsidR="000210C6" w:rsidRPr="00F02990" w:rsidRDefault="000210C6" w:rsidP="004F0B04">
      <w:pPr>
        <w:spacing w:after="0"/>
        <w:rPr>
          <w:rFonts w:ascii="AbsaraSans-Thin" w:hAnsi="AbsaraSans-Thin"/>
          <w:sz w:val="28"/>
          <w:szCs w:val="28"/>
          <w:lang w:val="it-IT"/>
        </w:rPr>
      </w:pPr>
      <w:r w:rsidRPr="00F02990">
        <w:rPr>
          <w:rFonts w:ascii="AbsaraSans-Thin" w:hAnsi="AbsaraSans-Thin"/>
          <w:sz w:val="28"/>
          <w:szCs w:val="28"/>
          <w:lang w:val="it-IT"/>
        </w:rPr>
        <w:t>1</w:t>
      </w:r>
      <w:r w:rsidRPr="00F02990">
        <w:rPr>
          <w:rFonts w:ascii="AbsaraSans-Thin" w:hAnsi="AbsaraSans-Thin"/>
          <w:sz w:val="28"/>
          <w:szCs w:val="28"/>
          <w:vertAlign w:val="superscript"/>
          <w:lang w:val="it-IT"/>
        </w:rPr>
        <w:t>°</w:t>
      </w:r>
      <w:r w:rsidRPr="00F02990">
        <w:rPr>
          <w:rFonts w:ascii="AbsaraSans-Thin" w:hAnsi="AbsaraSans-Thin"/>
          <w:sz w:val="28"/>
          <w:szCs w:val="28"/>
          <w:lang w:val="it-IT"/>
        </w:rPr>
        <w:t xml:space="preserve"> posto: </w:t>
      </w:r>
      <w:r w:rsidR="00982F49" w:rsidRPr="004365AE">
        <w:rPr>
          <w:rFonts w:ascii="AbsaraSans-Thin" w:hAnsi="AbsaraSans-Thin"/>
          <w:sz w:val="28"/>
          <w:szCs w:val="28"/>
          <w:lang w:val="it-IT"/>
        </w:rPr>
        <w:t xml:space="preserve">2 notti </w:t>
      </w:r>
      <w:r w:rsidR="004365AE">
        <w:rPr>
          <w:rFonts w:ascii="AbsaraSans-Thin" w:hAnsi="AbsaraSans-Thin"/>
          <w:sz w:val="28"/>
          <w:szCs w:val="28"/>
          <w:lang w:val="it-IT"/>
        </w:rPr>
        <w:t>p</w:t>
      </w:r>
      <w:r w:rsidR="004365AE" w:rsidRPr="00F02990">
        <w:rPr>
          <w:rFonts w:ascii="AbsaraSans-Thin" w:hAnsi="AbsaraSans-Thin"/>
          <w:sz w:val="28"/>
          <w:szCs w:val="28"/>
          <w:lang w:val="it-IT"/>
        </w:rPr>
        <w:t>resso una struttura</w:t>
      </w:r>
      <w:r w:rsidR="004365AE" w:rsidRPr="004365AE">
        <w:rPr>
          <w:rFonts w:ascii="AbsaraSans-Thin" w:hAnsi="AbsaraSans-Thin"/>
          <w:sz w:val="28"/>
          <w:szCs w:val="28"/>
          <w:lang w:val="it-IT"/>
        </w:rPr>
        <w:t xml:space="preserve"> </w:t>
      </w:r>
      <w:r w:rsidR="00982F49" w:rsidRPr="004365AE">
        <w:rPr>
          <w:rFonts w:ascii="AbsaraSans-Thin" w:hAnsi="AbsaraSans-Thin"/>
          <w:sz w:val="28"/>
          <w:szCs w:val="28"/>
          <w:lang w:val="it-IT"/>
        </w:rPr>
        <w:t>Aminess 3* o 4* per 2 persone con servizio di mezza pensione</w:t>
      </w:r>
    </w:p>
    <w:p w14:paraId="255538DF" w14:textId="18BBBF8A" w:rsidR="000210C6" w:rsidRPr="00F02990" w:rsidRDefault="000210C6" w:rsidP="004F0B04">
      <w:pPr>
        <w:spacing w:after="0"/>
        <w:rPr>
          <w:rFonts w:ascii="AbsaraSans-Thin" w:hAnsi="AbsaraSans-Thin"/>
          <w:sz w:val="28"/>
          <w:szCs w:val="28"/>
          <w:lang w:val="it-IT"/>
        </w:rPr>
      </w:pPr>
      <w:r w:rsidRPr="00F02990">
        <w:rPr>
          <w:rFonts w:ascii="AbsaraSans-Thin" w:hAnsi="AbsaraSans-Thin"/>
          <w:sz w:val="28"/>
          <w:szCs w:val="28"/>
          <w:lang w:val="it-IT"/>
        </w:rPr>
        <w:t>2</w:t>
      </w:r>
      <w:r w:rsidRPr="00F02990">
        <w:rPr>
          <w:rFonts w:ascii="AbsaraSans-Thin" w:hAnsi="AbsaraSans-Thin"/>
          <w:sz w:val="28"/>
          <w:szCs w:val="28"/>
          <w:vertAlign w:val="superscript"/>
          <w:lang w:val="it-IT"/>
        </w:rPr>
        <w:t xml:space="preserve">° </w:t>
      </w:r>
      <w:r w:rsidRPr="00F02990">
        <w:rPr>
          <w:rFonts w:ascii="AbsaraSans-Thin" w:hAnsi="AbsaraSans-Thin"/>
          <w:sz w:val="28"/>
          <w:szCs w:val="28"/>
          <w:lang w:val="it-IT"/>
        </w:rPr>
        <w:t xml:space="preserve">posto: accesso alla zona spa del Centro Benessere dell’Aminess </w:t>
      </w:r>
      <w:r w:rsidR="00EB7D38">
        <w:rPr>
          <w:rFonts w:ascii="AbsaraSans-Thin" w:hAnsi="AbsaraSans-Thin"/>
          <w:sz w:val="28"/>
          <w:szCs w:val="28"/>
          <w:lang w:val="it-IT"/>
        </w:rPr>
        <w:t xml:space="preserve">Vival </w:t>
      </w:r>
      <w:r w:rsidRPr="00F02990">
        <w:rPr>
          <w:rFonts w:ascii="AbsaraSans-Thin" w:hAnsi="AbsaraSans-Thin"/>
          <w:sz w:val="28"/>
          <w:szCs w:val="28"/>
          <w:lang w:val="it-IT"/>
        </w:rPr>
        <w:t>Maestral Hotel, pacchetto regalo</w:t>
      </w:r>
    </w:p>
    <w:p w14:paraId="51737FC7" w14:textId="167798D6" w:rsidR="000210C6" w:rsidRPr="00F02990" w:rsidRDefault="000210C6" w:rsidP="004F0B04">
      <w:pPr>
        <w:spacing w:after="0"/>
        <w:rPr>
          <w:rFonts w:ascii="AbsaraSans-Thin" w:hAnsi="AbsaraSans-Thin"/>
          <w:sz w:val="28"/>
          <w:szCs w:val="28"/>
          <w:lang w:val="it-IT"/>
        </w:rPr>
      </w:pPr>
      <w:r w:rsidRPr="00F02990">
        <w:rPr>
          <w:rFonts w:ascii="AbsaraSans-Thin" w:hAnsi="AbsaraSans-Thin"/>
          <w:sz w:val="28"/>
          <w:szCs w:val="28"/>
          <w:lang w:val="it-IT"/>
        </w:rPr>
        <w:t>3</w:t>
      </w:r>
      <w:r w:rsidRPr="00F02990">
        <w:rPr>
          <w:rFonts w:ascii="AbsaraSans-Thin" w:hAnsi="AbsaraSans-Thin"/>
          <w:sz w:val="28"/>
          <w:szCs w:val="28"/>
          <w:vertAlign w:val="superscript"/>
          <w:lang w:val="it-IT"/>
        </w:rPr>
        <w:t xml:space="preserve">° </w:t>
      </w:r>
      <w:r w:rsidRPr="00F02990">
        <w:rPr>
          <w:rFonts w:ascii="AbsaraSans-Thin" w:hAnsi="AbsaraSans-Thin"/>
          <w:sz w:val="28"/>
          <w:szCs w:val="28"/>
          <w:lang w:val="it-IT"/>
        </w:rPr>
        <w:t xml:space="preserve">posto: </w:t>
      </w:r>
      <w:r w:rsidR="004275C1" w:rsidRPr="004275C1">
        <w:rPr>
          <w:rFonts w:ascii="AbsaraSans-Thin" w:hAnsi="AbsaraSans-Thin"/>
          <w:sz w:val="28"/>
          <w:szCs w:val="28"/>
          <w:lang w:val="it-IT"/>
        </w:rPr>
        <w:t>pacchetto regalo sponsorizzato</w:t>
      </w:r>
    </w:p>
    <w:p w14:paraId="56F9DB0B" w14:textId="77777777" w:rsidR="000210C6" w:rsidRPr="00F02990" w:rsidRDefault="000210C6" w:rsidP="004F0B04">
      <w:pPr>
        <w:spacing w:after="0"/>
        <w:rPr>
          <w:rFonts w:ascii="AbsaraSans-Thin" w:hAnsi="AbsaraSans-Thin"/>
          <w:b/>
          <w:color w:val="03BFD7"/>
          <w:sz w:val="28"/>
          <w:szCs w:val="28"/>
          <w:lang w:val="it-IT"/>
        </w:rPr>
      </w:pPr>
    </w:p>
    <w:p w14:paraId="4A552876" w14:textId="77777777" w:rsidR="000210C6" w:rsidRPr="00F02990" w:rsidRDefault="000210C6" w:rsidP="000210C6">
      <w:pPr>
        <w:spacing w:after="0"/>
        <w:rPr>
          <w:rFonts w:ascii="AbsaraSans-Thin" w:hAnsi="AbsaraSans-Thin"/>
          <w:b/>
          <w:color w:val="03BFD7"/>
          <w:sz w:val="28"/>
          <w:szCs w:val="28"/>
          <w:lang w:val="it-IT"/>
        </w:rPr>
      </w:pPr>
      <w:r w:rsidRPr="00F02990">
        <w:rPr>
          <w:rFonts w:ascii="AbsaraSans-Thin" w:hAnsi="AbsaraSans-Thin"/>
          <w:b/>
          <w:color w:val="03BFD7"/>
          <w:sz w:val="28"/>
          <w:szCs w:val="28"/>
          <w:lang w:val="it-IT"/>
        </w:rPr>
        <w:t>Gara di 10 km</w:t>
      </w:r>
    </w:p>
    <w:p w14:paraId="3FFE0D2F" w14:textId="77777777" w:rsidR="000210C6" w:rsidRPr="00F02990" w:rsidRDefault="000210C6" w:rsidP="000210C6">
      <w:pPr>
        <w:spacing w:after="0"/>
        <w:jc w:val="both"/>
        <w:rPr>
          <w:rFonts w:ascii="AbsaraSans-Thin" w:hAnsi="AbsaraSans-Thin"/>
          <w:sz w:val="28"/>
          <w:szCs w:val="28"/>
          <w:lang w:val="it-IT"/>
        </w:rPr>
      </w:pPr>
      <w:r w:rsidRPr="00F02990">
        <w:rPr>
          <w:rFonts w:ascii="AbsaraSans-Thin" w:hAnsi="AbsaraSans-Thin"/>
          <w:sz w:val="28"/>
          <w:szCs w:val="28"/>
          <w:lang w:val="it-IT"/>
        </w:rPr>
        <w:t>Premi per la gara di 10 km nelle categorie maschili e femminili:</w:t>
      </w:r>
    </w:p>
    <w:p w14:paraId="104CA782" w14:textId="77777777" w:rsidR="000210C6" w:rsidRPr="00F02990" w:rsidRDefault="000210C6" w:rsidP="000210C6">
      <w:pPr>
        <w:spacing w:after="0"/>
        <w:jc w:val="both"/>
        <w:rPr>
          <w:rFonts w:ascii="AbsaraSans-Thin" w:hAnsi="AbsaraSans-Thin"/>
          <w:sz w:val="28"/>
          <w:szCs w:val="28"/>
          <w:lang w:val="it-IT"/>
        </w:rPr>
      </w:pPr>
    </w:p>
    <w:p w14:paraId="67C2DB20" w14:textId="77777777" w:rsidR="004365AE" w:rsidRDefault="000210C6" w:rsidP="000210C6">
      <w:pPr>
        <w:spacing w:after="0"/>
        <w:jc w:val="both"/>
        <w:rPr>
          <w:rFonts w:ascii="AbsaraSans-Thin" w:hAnsi="AbsaraSans-Thin"/>
          <w:sz w:val="28"/>
          <w:szCs w:val="28"/>
          <w:lang w:val="it-IT"/>
        </w:rPr>
      </w:pPr>
      <w:r w:rsidRPr="00F02990">
        <w:rPr>
          <w:rFonts w:ascii="AbsaraSans-Thin" w:hAnsi="AbsaraSans-Thin"/>
          <w:sz w:val="28"/>
          <w:szCs w:val="28"/>
          <w:lang w:val="it-IT"/>
        </w:rPr>
        <w:t>1</w:t>
      </w:r>
      <w:r w:rsidRPr="00F02990">
        <w:rPr>
          <w:rFonts w:ascii="AbsaraSans-Thin" w:hAnsi="AbsaraSans-Thin"/>
          <w:sz w:val="28"/>
          <w:szCs w:val="28"/>
          <w:vertAlign w:val="superscript"/>
          <w:lang w:val="it-IT"/>
        </w:rPr>
        <w:t>°</w:t>
      </w:r>
      <w:r w:rsidRPr="00F02990">
        <w:rPr>
          <w:rFonts w:ascii="AbsaraSans-Thin" w:hAnsi="AbsaraSans-Thin"/>
          <w:sz w:val="28"/>
          <w:szCs w:val="28"/>
          <w:lang w:val="it-IT"/>
        </w:rPr>
        <w:t xml:space="preserve"> posto: </w:t>
      </w:r>
      <w:r w:rsidR="004365AE" w:rsidRPr="004365AE">
        <w:rPr>
          <w:rFonts w:ascii="AbsaraSans-Thin" w:hAnsi="AbsaraSans-Thin"/>
          <w:sz w:val="28"/>
          <w:szCs w:val="28"/>
          <w:lang w:val="it-IT"/>
        </w:rPr>
        <w:t xml:space="preserve">2 notti </w:t>
      </w:r>
      <w:r w:rsidR="004365AE">
        <w:rPr>
          <w:rFonts w:ascii="AbsaraSans-Thin" w:hAnsi="AbsaraSans-Thin"/>
          <w:sz w:val="28"/>
          <w:szCs w:val="28"/>
          <w:lang w:val="it-IT"/>
        </w:rPr>
        <w:t>p</w:t>
      </w:r>
      <w:r w:rsidR="004365AE" w:rsidRPr="00F02990">
        <w:rPr>
          <w:rFonts w:ascii="AbsaraSans-Thin" w:hAnsi="AbsaraSans-Thin"/>
          <w:sz w:val="28"/>
          <w:szCs w:val="28"/>
          <w:lang w:val="it-IT"/>
        </w:rPr>
        <w:t>resso una struttura</w:t>
      </w:r>
      <w:r w:rsidR="004365AE" w:rsidRPr="004365AE">
        <w:rPr>
          <w:rFonts w:ascii="AbsaraSans-Thin" w:hAnsi="AbsaraSans-Thin"/>
          <w:sz w:val="28"/>
          <w:szCs w:val="28"/>
          <w:lang w:val="it-IT"/>
        </w:rPr>
        <w:t xml:space="preserve"> Aminess 3* o 4* per 2 persone con servizio di mezza pensione</w:t>
      </w:r>
      <w:r w:rsidR="004365AE" w:rsidRPr="00F02990">
        <w:rPr>
          <w:rFonts w:ascii="AbsaraSans-Thin" w:hAnsi="AbsaraSans-Thin"/>
          <w:sz w:val="28"/>
          <w:szCs w:val="28"/>
          <w:lang w:val="it-IT"/>
        </w:rPr>
        <w:t xml:space="preserve"> </w:t>
      </w:r>
    </w:p>
    <w:p w14:paraId="395D3D9B" w14:textId="7561DB3C" w:rsidR="000210C6" w:rsidRPr="00F02990" w:rsidRDefault="000210C6" w:rsidP="000210C6">
      <w:pPr>
        <w:spacing w:after="0"/>
        <w:jc w:val="both"/>
        <w:rPr>
          <w:rFonts w:ascii="AbsaraSans-Thin" w:hAnsi="AbsaraSans-Thin"/>
          <w:sz w:val="28"/>
          <w:szCs w:val="28"/>
          <w:lang w:val="it-IT"/>
        </w:rPr>
      </w:pPr>
      <w:r w:rsidRPr="00F02990">
        <w:rPr>
          <w:rFonts w:ascii="AbsaraSans-Thin" w:hAnsi="AbsaraSans-Thin"/>
          <w:sz w:val="28"/>
          <w:szCs w:val="28"/>
          <w:lang w:val="it-IT"/>
        </w:rPr>
        <w:t>2</w:t>
      </w:r>
      <w:r w:rsidRPr="00F02990">
        <w:rPr>
          <w:rFonts w:ascii="AbsaraSans-Thin" w:hAnsi="AbsaraSans-Thin"/>
          <w:sz w:val="28"/>
          <w:szCs w:val="28"/>
          <w:vertAlign w:val="superscript"/>
          <w:lang w:val="it-IT"/>
        </w:rPr>
        <w:t>°</w:t>
      </w:r>
      <w:r w:rsidRPr="00F02990">
        <w:rPr>
          <w:rFonts w:ascii="AbsaraSans-Thin" w:hAnsi="AbsaraSans-Thin"/>
          <w:sz w:val="28"/>
          <w:szCs w:val="28"/>
          <w:lang w:val="it-IT"/>
        </w:rPr>
        <w:t xml:space="preserve"> posto: accesso alla zona spa del Centro Benessere dell’Aminess</w:t>
      </w:r>
      <w:r w:rsidR="004275C1">
        <w:rPr>
          <w:rFonts w:ascii="AbsaraSans-Thin" w:hAnsi="AbsaraSans-Thin"/>
          <w:sz w:val="28"/>
          <w:szCs w:val="28"/>
          <w:lang w:val="it-IT"/>
        </w:rPr>
        <w:t xml:space="preserve"> Vival</w:t>
      </w:r>
      <w:r w:rsidRPr="00F02990">
        <w:rPr>
          <w:rFonts w:ascii="AbsaraSans-Thin" w:hAnsi="AbsaraSans-Thin"/>
          <w:sz w:val="28"/>
          <w:szCs w:val="28"/>
          <w:lang w:val="it-IT"/>
        </w:rPr>
        <w:t xml:space="preserve"> Maestral Hotel</w:t>
      </w:r>
    </w:p>
    <w:p w14:paraId="49113B20" w14:textId="3875E02B" w:rsidR="000210C6" w:rsidRPr="00F02990" w:rsidRDefault="000210C6" w:rsidP="000210C6">
      <w:pPr>
        <w:spacing w:after="0"/>
        <w:jc w:val="both"/>
        <w:rPr>
          <w:rFonts w:ascii="AbsaraSans-Thin" w:hAnsi="AbsaraSans-Thin"/>
          <w:sz w:val="28"/>
          <w:szCs w:val="28"/>
          <w:lang w:val="it-IT"/>
        </w:rPr>
      </w:pPr>
      <w:r w:rsidRPr="00F02990">
        <w:rPr>
          <w:rFonts w:ascii="AbsaraSans-Thin" w:hAnsi="AbsaraSans-Thin"/>
          <w:sz w:val="28"/>
          <w:szCs w:val="28"/>
          <w:lang w:val="it-IT"/>
        </w:rPr>
        <w:t>3</w:t>
      </w:r>
      <w:r w:rsidRPr="00F02990">
        <w:rPr>
          <w:rFonts w:ascii="AbsaraSans-Thin" w:hAnsi="AbsaraSans-Thin"/>
          <w:sz w:val="28"/>
          <w:szCs w:val="28"/>
          <w:vertAlign w:val="superscript"/>
          <w:lang w:val="it-IT"/>
        </w:rPr>
        <w:t>°</w:t>
      </w:r>
      <w:r w:rsidRPr="00F02990">
        <w:rPr>
          <w:rFonts w:ascii="AbsaraSans-Thin" w:hAnsi="AbsaraSans-Thin"/>
          <w:sz w:val="28"/>
          <w:szCs w:val="28"/>
          <w:lang w:val="it-IT"/>
        </w:rPr>
        <w:t xml:space="preserve"> posto: </w:t>
      </w:r>
      <w:r w:rsidR="004275C1" w:rsidRPr="004275C1">
        <w:rPr>
          <w:rFonts w:ascii="AbsaraSans-Thin" w:hAnsi="AbsaraSans-Thin"/>
          <w:sz w:val="28"/>
          <w:szCs w:val="28"/>
          <w:lang w:val="it-IT"/>
        </w:rPr>
        <w:t>pacchetto regalo sponsorizzato</w:t>
      </w:r>
    </w:p>
    <w:p w14:paraId="35160FF8" w14:textId="77777777" w:rsidR="000210C6" w:rsidRPr="00F02990" w:rsidRDefault="000210C6" w:rsidP="000210C6">
      <w:pPr>
        <w:spacing w:after="0"/>
        <w:jc w:val="both"/>
        <w:rPr>
          <w:rFonts w:ascii="AbsaraSans-Thin" w:hAnsi="AbsaraSans-Thin"/>
          <w:sz w:val="28"/>
          <w:szCs w:val="28"/>
          <w:lang w:val="it-IT"/>
        </w:rPr>
      </w:pPr>
    </w:p>
    <w:p w14:paraId="2A6F72AA" w14:textId="77777777" w:rsidR="000210C6" w:rsidRPr="00F02990" w:rsidRDefault="000210C6" w:rsidP="000210C6">
      <w:pPr>
        <w:spacing w:after="0"/>
        <w:rPr>
          <w:rFonts w:ascii="AbsaraSans-Thin" w:hAnsi="AbsaraSans-Thin"/>
          <w:b/>
          <w:color w:val="03BFD7"/>
          <w:sz w:val="28"/>
          <w:szCs w:val="28"/>
          <w:lang w:val="it-IT"/>
        </w:rPr>
      </w:pPr>
      <w:r w:rsidRPr="00F02990">
        <w:rPr>
          <w:rFonts w:ascii="AbsaraSans-Thin" w:hAnsi="AbsaraSans-Thin"/>
          <w:b/>
          <w:color w:val="03BFD7"/>
          <w:sz w:val="28"/>
          <w:szCs w:val="28"/>
          <w:lang w:val="it-IT"/>
        </w:rPr>
        <w:t>Gara di 5 km</w:t>
      </w:r>
    </w:p>
    <w:p w14:paraId="108EA7DF" w14:textId="77777777" w:rsidR="000210C6" w:rsidRPr="00F02990" w:rsidRDefault="000210C6" w:rsidP="000210C6">
      <w:pPr>
        <w:spacing w:after="0"/>
        <w:jc w:val="both"/>
        <w:rPr>
          <w:rFonts w:ascii="AbsaraSans-Thin" w:hAnsi="AbsaraSans-Thin"/>
          <w:sz w:val="28"/>
          <w:szCs w:val="28"/>
          <w:lang w:val="it-IT"/>
        </w:rPr>
      </w:pPr>
      <w:r w:rsidRPr="00F02990">
        <w:rPr>
          <w:rFonts w:ascii="AbsaraSans-Thin" w:hAnsi="AbsaraSans-Thin"/>
          <w:sz w:val="28"/>
          <w:szCs w:val="28"/>
          <w:lang w:val="it-IT"/>
        </w:rPr>
        <w:t>Premi per la gara di 5 km nelle categorie maschili e femminili:</w:t>
      </w:r>
    </w:p>
    <w:p w14:paraId="4BCACDC2" w14:textId="77777777" w:rsidR="000210C6" w:rsidRPr="00F02990" w:rsidRDefault="000210C6" w:rsidP="000210C6">
      <w:pPr>
        <w:spacing w:after="0"/>
        <w:jc w:val="both"/>
        <w:rPr>
          <w:rFonts w:ascii="AbsaraSans-Thin" w:hAnsi="AbsaraSans-Thin"/>
          <w:b/>
          <w:color w:val="03BFD7"/>
          <w:sz w:val="28"/>
          <w:szCs w:val="28"/>
          <w:lang w:val="it-IT"/>
        </w:rPr>
      </w:pPr>
    </w:p>
    <w:p w14:paraId="2D3E73CF" w14:textId="72ADADC4" w:rsidR="0008441D" w:rsidRPr="00821E79" w:rsidRDefault="000210C6" w:rsidP="0008441D">
      <w:pPr>
        <w:spacing w:after="0"/>
        <w:jc w:val="both"/>
        <w:rPr>
          <w:rFonts w:ascii="AbsaraSans-Thin" w:hAnsi="AbsaraSans-Thin"/>
          <w:sz w:val="28"/>
          <w:szCs w:val="28"/>
        </w:rPr>
      </w:pPr>
      <w:r w:rsidRPr="00F02990">
        <w:rPr>
          <w:rFonts w:ascii="AbsaraSans-Thin" w:hAnsi="AbsaraSans-Thin"/>
          <w:sz w:val="28"/>
          <w:szCs w:val="28"/>
          <w:lang w:val="it-IT"/>
        </w:rPr>
        <w:t>1</w:t>
      </w:r>
      <w:r w:rsidRPr="00F02990">
        <w:rPr>
          <w:rFonts w:ascii="AbsaraSans-Thin" w:hAnsi="AbsaraSans-Thin"/>
          <w:sz w:val="28"/>
          <w:szCs w:val="28"/>
          <w:vertAlign w:val="superscript"/>
          <w:lang w:val="it-IT"/>
        </w:rPr>
        <w:t>°</w:t>
      </w:r>
      <w:r w:rsidRPr="00F02990">
        <w:rPr>
          <w:rFonts w:ascii="AbsaraSans-Thin" w:hAnsi="AbsaraSans-Thin"/>
          <w:sz w:val="28"/>
          <w:szCs w:val="28"/>
          <w:lang w:val="it-IT"/>
        </w:rPr>
        <w:t xml:space="preserve"> posto: pranzo per 2 persone presso il ristorante </w:t>
      </w:r>
      <w:r w:rsidR="0008441D" w:rsidRPr="00821E79">
        <w:rPr>
          <w:rFonts w:ascii="AbsaraSans-Thin" w:hAnsi="AbsaraSans-Thin"/>
          <w:sz w:val="28"/>
          <w:szCs w:val="28"/>
        </w:rPr>
        <w:t xml:space="preserve">Oliveto, Aminess Vival Maestral hotel </w:t>
      </w:r>
    </w:p>
    <w:p w14:paraId="61BE9CC9" w14:textId="77777777" w:rsidR="000210C6" w:rsidRPr="00F02990" w:rsidRDefault="000210C6" w:rsidP="000210C6">
      <w:pPr>
        <w:spacing w:after="0"/>
        <w:jc w:val="both"/>
        <w:rPr>
          <w:rFonts w:ascii="AbsaraSans-Thin" w:hAnsi="AbsaraSans-Thin"/>
          <w:sz w:val="28"/>
          <w:szCs w:val="28"/>
          <w:lang w:val="it-IT"/>
        </w:rPr>
      </w:pPr>
      <w:r w:rsidRPr="00F02990">
        <w:rPr>
          <w:rFonts w:ascii="AbsaraSans-Thin" w:hAnsi="AbsaraSans-Thin"/>
          <w:sz w:val="28"/>
          <w:szCs w:val="28"/>
          <w:lang w:val="it-IT"/>
        </w:rPr>
        <w:t>2</w:t>
      </w:r>
      <w:r w:rsidRPr="00F02990">
        <w:rPr>
          <w:rFonts w:ascii="AbsaraSans-Thin" w:hAnsi="AbsaraSans-Thin"/>
          <w:sz w:val="28"/>
          <w:szCs w:val="28"/>
          <w:vertAlign w:val="superscript"/>
          <w:lang w:val="it-IT"/>
        </w:rPr>
        <w:t>°</w:t>
      </w:r>
      <w:r w:rsidRPr="00F02990">
        <w:rPr>
          <w:rFonts w:ascii="AbsaraSans-Thin" w:hAnsi="AbsaraSans-Thin"/>
          <w:sz w:val="28"/>
          <w:szCs w:val="28"/>
          <w:lang w:val="it-IT"/>
        </w:rPr>
        <w:t xml:space="preserve"> posto: </w:t>
      </w:r>
      <w:r w:rsidR="004365AE" w:rsidRPr="00F02990">
        <w:rPr>
          <w:rFonts w:ascii="AbsaraSans-Thin" w:hAnsi="AbsaraSans-Thin"/>
          <w:sz w:val="28"/>
          <w:szCs w:val="28"/>
          <w:lang w:val="it-IT"/>
        </w:rPr>
        <w:t>accesso alla zona spa del Centro Benessere dell’Aminess Maestral Hotel</w:t>
      </w:r>
    </w:p>
    <w:p w14:paraId="6891AE99" w14:textId="0F436B9C" w:rsidR="000210C6" w:rsidRDefault="000210C6" w:rsidP="000210C6">
      <w:pPr>
        <w:spacing w:after="0"/>
        <w:jc w:val="both"/>
        <w:rPr>
          <w:rFonts w:ascii="AbsaraSans-Thin" w:hAnsi="AbsaraSans-Thin"/>
          <w:sz w:val="28"/>
          <w:szCs w:val="28"/>
          <w:lang w:val="it-IT"/>
        </w:rPr>
      </w:pPr>
      <w:r w:rsidRPr="00F02990">
        <w:rPr>
          <w:rFonts w:ascii="AbsaraSans-Thin" w:hAnsi="AbsaraSans-Thin"/>
          <w:sz w:val="28"/>
          <w:szCs w:val="28"/>
          <w:lang w:val="it-IT"/>
        </w:rPr>
        <w:t>3</w:t>
      </w:r>
      <w:r w:rsidRPr="00F02990">
        <w:rPr>
          <w:rFonts w:ascii="AbsaraSans-Thin" w:hAnsi="AbsaraSans-Thin"/>
          <w:sz w:val="28"/>
          <w:szCs w:val="28"/>
          <w:vertAlign w:val="superscript"/>
          <w:lang w:val="it-IT"/>
        </w:rPr>
        <w:t>°</w:t>
      </w:r>
      <w:r w:rsidRPr="00F02990">
        <w:rPr>
          <w:rFonts w:ascii="AbsaraSans-Thin" w:hAnsi="AbsaraSans-Thin"/>
          <w:sz w:val="28"/>
          <w:szCs w:val="28"/>
          <w:lang w:val="it-IT"/>
        </w:rPr>
        <w:t xml:space="preserve"> posto: </w:t>
      </w:r>
      <w:r w:rsidR="006B5046" w:rsidRPr="004275C1">
        <w:rPr>
          <w:rFonts w:ascii="AbsaraSans-Thin" w:hAnsi="AbsaraSans-Thin"/>
          <w:sz w:val="28"/>
          <w:szCs w:val="28"/>
          <w:lang w:val="it-IT"/>
        </w:rPr>
        <w:t>pacchetto regalo sponsorizzato</w:t>
      </w:r>
    </w:p>
    <w:p w14:paraId="37E40CC8" w14:textId="77777777" w:rsidR="004365AE" w:rsidRPr="004518EC" w:rsidRDefault="004365AE" w:rsidP="000210C6">
      <w:pPr>
        <w:spacing w:after="0"/>
        <w:jc w:val="both"/>
        <w:rPr>
          <w:rFonts w:ascii="AbsaraSans-Thin" w:hAnsi="AbsaraSans-Thin"/>
          <w:sz w:val="28"/>
          <w:szCs w:val="28"/>
          <w:lang w:val="it-IT"/>
        </w:rPr>
      </w:pPr>
    </w:p>
    <w:p w14:paraId="42CB2F65" w14:textId="0D7AC0C0" w:rsidR="000210C6" w:rsidRDefault="004365AE">
      <w:pPr>
        <w:spacing w:line="259" w:lineRule="auto"/>
        <w:rPr>
          <w:rFonts w:ascii="AbsaraSans-Thin" w:hAnsi="AbsaraSans-Thin"/>
          <w:i/>
          <w:iCs/>
          <w:sz w:val="20"/>
          <w:szCs w:val="20"/>
        </w:rPr>
      </w:pPr>
      <w:r w:rsidRPr="004365AE">
        <w:rPr>
          <w:rFonts w:ascii="AbsaraSans-Thin" w:hAnsi="AbsaraSans-Thin"/>
          <w:i/>
          <w:iCs/>
          <w:sz w:val="20"/>
          <w:szCs w:val="20"/>
        </w:rPr>
        <w:t xml:space="preserve">*Soggetto alle condizioni e alle istruzioni indicate nel voucher </w:t>
      </w:r>
      <w:r>
        <w:rPr>
          <w:rFonts w:ascii="AbsaraSans-Thin" w:hAnsi="AbsaraSans-Thin"/>
          <w:i/>
          <w:iCs/>
          <w:sz w:val="20"/>
          <w:szCs w:val="20"/>
        </w:rPr>
        <w:t>per il</w:t>
      </w:r>
      <w:r w:rsidRPr="004365AE">
        <w:rPr>
          <w:rFonts w:ascii="AbsaraSans-Thin" w:hAnsi="AbsaraSans-Thin"/>
          <w:i/>
          <w:iCs/>
          <w:sz w:val="20"/>
          <w:szCs w:val="20"/>
        </w:rPr>
        <w:t xml:space="preserve"> vincitore.</w:t>
      </w:r>
    </w:p>
    <w:p w14:paraId="39412EE3" w14:textId="23D3402D" w:rsidR="005E2A22" w:rsidRDefault="00E873B2">
      <w:pPr>
        <w:spacing w:line="259" w:lineRule="auto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  <w:r w:rsidRPr="00E873B2">
        <w:rPr>
          <w:rFonts w:ascii="AbsaraSans-Thin" w:hAnsi="AbsaraSans-Thin"/>
          <w:b/>
          <w:color w:val="03BFD7"/>
          <w:sz w:val="28"/>
          <w:szCs w:val="28"/>
          <w:lang w:val="it-IT"/>
        </w:rPr>
        <w:t>Categorie di età</w:t>
      </w:r>
      <w:r>
        <w:br/>
      </w:r>
      <w:r w:rsidRPr="00E873B2">
        <w:rPr>
          <w:rFonts w:ascii="AbsaraSans-Thin" w:hAnsi="AbsaraSans-Thin"/>
          <w:color w:val="000000" w:themeColor="text1"/>
          <w:sz w:val="28"/>
          <w:szCs w:val="28"/>
          <w:lang w:val="it-IT"/>
        </w:rPr>
        <w:t>Il premio viene assegnato al 1° posto nella categoria di età, sia per la categoria maschile che per quella femminile.</w:t>
      </w:r>
    </w:p>
    <w:p w14:paraId="7A51C287" w14:textId="2DA0C07C" w:rsidR="00624650" w:rsidRDefault="00624650">
      <w:pPr>
        <w:spacing w:line="259" w:lineRule="auto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</w:p>
    <w:p w14:paraId="289D5F42" w14:textId="77777777" w:rsidR="00624650" w:rsidRPr="00624650" w:rsidRDefault="00624650" w:rsidP="00624650">
      <w:pPr>
        <w:spacing w:after="0"/>
        <w:rPr>
          <w:b/>
        </w:rPr>
      </w:pPr>
      <w:r w:rsidRPr="00624650">
        <w:rPr>
          <w:rFonts w:ascii="AbsaraSans-Thin" w:hAnsi="AbsaraSans-Thin"/>
          <w:b/>
          <w:color w:val="03BFD7"/>
          <w:sz w:val="28"/>
          <w:szCs w:val="28"/>
          <w:lang w:val="it-IT"/>
        </w:rPr>
        <w:t>DICHIARAZIONE DI ESONERO DI RESPONSABILITÀ DELL’ORGANIZZATORE</w:t>
      </w:r>
    </w:p>
    <w:p w14:paraId="385C2D43" w14:textId="77777777" w:rsidR="00624650" w:rsidRPr="00624650" w:rsidRDefault="00624650" w:rsidP="00624650">
      <w:pPr>
        <w:spacing w:line="259" w:lineRule="auto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  <w:r w:rsidRPr="00624650">
        <w:rPr>
          <w:rFonts w:ascii="AbsaraSans-Thin" w:hAnsi="AbsaraSans-Thin"/>
          <w:color w:val="000000" w:themeColor="text1"/>
          <w:sz w:val="28"/>
          <w:szCs w:val="28"/>
          <w:lang w:val="it-IT"/>
        </w:rPr>
        <w:t>Ogni concorrente/concorrenti della gara, con la propria iscrizione e partecipazione, accetta le seguenti condizioni:</w:t>
      </w:r>
    </w:p>
    <w:p w14:paraId="4341255A" w14:textId="77777777" w:rsidR="00624650" w:rsidRPr="00624650" w:rsidRDefault="00624650" w:rsidP="00624650">
      <w:pPr>
        <w:pStyle w:val="Odlomakpopisa"/>
        <w:numPr>
          <w:ilvl w:val="0"/>
          <w:numId w:val="24"/>
        </w:numPr>
        <w:spacing w:line="259" w:lineRule="auto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  <w:r w:rsidRPr="00624650">
        <w:rPr>
          <w:rFonts w:ascii="AbsaraSans-Thin" w:hAnsi="AbsaraSans-Thin"/>
          <w:color w:val="000000" w:themeColor="text1"/>
          <w:sz w:val="28"/>
          <w:szCs w:val="28"/>
          <w:lang w:val="it-IT"/>
        </w:rPr>
        <w:t>Il concorrente, con la propria iscrizione e partecipazione, conferma di partecipare alla gara esclusivamente a proprio rischio e responsabilità, consapevole che la partecipazione a questa gara rappresenta un potenziale pericolo che include il rischio di vari tipi di lesioni fisiche e la possibile morte.</w:t>
      </w:r>
    </w:p>
    <w:p w14:paraId="3542C882" w14:textId="77777777" w:rsidR="00624650" w:rsidRPr="00624650" w:rsidRDefault="00624650" w:rsidP="00624650">
      <w:pPr>
        <w:pStyle w:val="Odlomakpopisa"/>
        <w:numPr>
          <w:ilvl w:val="0"/>
          <w:numId w:val="24"/>
        </w:numPr>
        <w:spacing w:line="259" w:lineRule="auto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  <w:r w:rsidRPr="00624650">
        <w:rPr>
          <w:rFonts w:ascii="AbsaraSans-Thin" w:hAnsi="AbsaraSans-Thin"/>
          <w:color w:val="000000" w:themeColor="text1"/>
          <w:sz w:val="28"/>
          <w:szCs w:val="28"/>
          <w:lang w:val="it-IT"/>
        </w:rPr>
        <w:t>Il concorrente accetta che l’Organizzatore non sia responsabile per qualsiasi forma di danno subito dal concorrente a seguito della partecipazione alla competizione, direttamente o indirettamente, separatamente o congiuntamente, causato da propria negligenza o colpa, oppure dalla negligenza o colpa di altri concorrenti o di terze persone, prima, durante o dopo la suddetta competizione.</w:t>
      </w:r>
    </w:p>
    <w:p w14:paraId="5E1302C2" w14:textId="77777777" w:rsidR="00624650" w:rsidRPr="00624650" w:rsidRDefault="00624650" w:rsidP="00624650">
      <w:pPr>
        <w:pStyle w:val="Odlomakpopisa"/>
        <w:numPr>
          <w:ilvl w:val="0"/>
          <w:numId w:val="24"/>
        </w:numPr>
        <w:spacing w:line="259" w:lineRule="auto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  <w:r w:rsidRPr="00624650">
        <w:rPr>
          <w:rFonts w:ascii="AbsaraSans-Thin" w:hAnsi="AbsaraSans-Thin"/>
          <w:color w:val="000000" w:themeColor="text1"/>
          <w:sz w:val="28"/>
          <w:szCs w:val="28"/>
          <w:lang w:val="it-IT"/>
        </w:rPr>
        <w:t>Il concorrente è responsabile per qualsiasi forma di danno arrecato a terze persone che abbia causato o a cui abbia contribuito con la propria negligenza o colpa.</w:t>
      </w:r>
    </w:p>
    <w:p w14:paraId="1A5DBD05" w14:textId="77777777" w:rsidR="00624650" w:rsidRPr="00624650" w:rsidRDefault="00624650" w:rsidP="00624650">
      <w:pPr>
        <w:pStyle w:val="Odlomakpopisa"/>
        <w:numPr>
          <w:ilvl w:val="0"/>
          <w:numId w:val="24"/>
        </w:numPr>
        <w:spacing w:line="259" w:lineRule="auto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  <w:r w:rsidRPr="0062465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Il concorrente è tenuto, durante lo svolgimento della gara e immediatamente prima e dopo la stessa, a rispettare le regole ufficialmente pubblicate, le istruzioni per la sicurezza e le condizioni di </w:t>
      </w:r>
      <w:r w:rsidRPr="00624650">
        <w:rPr>
          <w:rFonts w:ascii="AbsaraSans-Thin" w:hAnsi="AbsaraSans-Thin"/>
          <w:color w:val="000000" w:themeColor="text1"/>
          <w:sz w:val="28"/>
          <w:szCs w:val="28"/>
          <w:lang w:val="it-IT"/>
        </w:rPr>
        <w:lastRenderedPageBreak/>
        <w:t>partecipazione emanate dall’organizzatore, nonché le indicazioni dei giudici, degli addetti alla sicurezza e delle persone coinvolte nell’organizzazione della gara sul campo.</w:t>
      </w:r>
    </w:p>
    <w:p w14:paraId="19293BEA" w14:textId="77777777" w:rsidR="00624650" w:rsidRPr="00624650" w:rsidRDefault="00624650" w:rsidP="00624650">
      <w:pPr>
        <w:pStyle w:val="Odlomakpopisa"/>
        <w:numPr>
          <w:ilvl w:val="0"/>
          <w:numId w:val="24"/>
        </w:numPr>
        <w:spacing w:line="259" w:lineRule="auto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  <w:r w:rsidRPr="00624650">
        <w:rPr>
          <w:rFonts w:ascii="AbsaraSans-Thin" w:hAnsi="AbsaraSans-Thin"/>
          <w:color w:val="000000" w:themeColor="text1"/>
          <w:sz w:val="28"/>
          <w:szCs w:val="28"/>
          <w:lang w:val="it-IT"/>
        </w:rPr>
        <w:t>Il concorrente rinuncia al diritto di richiedere per via giudiziaria all’organizzatore qualsiasi forma di risarcimento per danni derivanti dalla partecipazione alla gara.</w:t>
      </w:r>
    </w:p>
    <w:p w14:paraId="0B05303D" w14:textId="77777777" w:rsidR="00624650" w:rsidRDefault="00624650">
      <w:pPr>
        <w:spacing w:line="259" w:lineRule="auto"/>
        <w:rPr>
          <w:rFonts w:ascii="AbsaraSans-Thin" w:hAnsi="AbsaraSans-Thin"/>
          <w:b/>
          <w:color w:val="03BFD7"/>
          <w:sz w:val="28"/>
          <w:szCs w:val="28"/>
          <w:lang w:val="it-IT"/>
        </w:rPr>
      </w:pPr>
    </w:p>
    <w:p w14:paraId="07E60E43" w14:textId="77777777" w:rsidR="00486C86" w:rsidRDefault="00486C86" w:rsidP="00486C86">
      <w:pPr>
        <w:spacing w:after="0"/>
        <w:rPr>
          <w:rFonts w:ascii="AbsaraSans-Thin" w:hAnsi="AbsaraSans-Thin"/>
          <w:b/>
          <w:color w:val="03BFD7"/>
          <w:sz w:val="28"/>
          <w:szCs w:val="28"/>
          <w:lang w:val="it-IT"/>
        </w:rPr>
      </w:pPr>
    </w:p>
    <w:p w14:paraId="1FBDC847" w14:textId="77777777" w:rsidR="00486C86" w:rsidRDefault="00486C86" w:rsidP="00486C86">
      <w:pPr>
        <w:spacing w:after="0"/>
        <w:rPr>
          <w:rFonts w:ascii="AbsaraSans-Thin" w:hAnsi="AbsaraSans-Thin"/>
          <w:b/>
          <w:color w:val="03BFD7"/>
          <w:sz w:val="28"/>
          <w:szCs w:val="28"/>
          <w:lang w:val="it-IT"/>
        </w:rPr>
      </w:pPr>
      <w:r w:rsidRPr="00F02990">
        <w:rPr>
          <w:rFonts w:ascii="AbsaraSans-Thin" w:hAnsi="AbsaraSans-Thin"/>
          <w:b/>
          <w:color w:val="03BFD7"/>
          <w:sz w:val="28"/>
          <w:szCs w:val="28"/>
          <w:lang w:val="it-IT"/>
        </w:rPr>
        <w:t>CONDIZIONI DI PARTECIPAZIONE:</w:t>
      </w:r>
    </w:p>
    <w:p w14:paraId="230F214E" w14:textId="77777777" w:rsidR="00C76AE5" w:rsidRPr="00C76AE5" w:rsidRDefault="00C76AE5" w:rsidP="00C76AE5">
      <w:pPr>
        <w:spacing w:after="0"/>
        <w:jc w:val="both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  <w:r w:rsidRPr="00C76AE5">
        <w:rPr>
          <w:rFonts w:ascii="AbsaraSans-Thin" w:hAnsi="AbsaraSans-Thin"/>
          <w:color w:val="000000" w:themeColor="text1"/>
          <w:sz w:val="28"/>
          <w:szCs w:val="28"/>
          <w:lang w:val="it-IT"/>
        </w:rPr>
        <w:t>Tutti i concorrenti, con la propria iscrizione e partecipazione, confermano di gareggiare esclusivamente a proprio rischio e responsabilità (per i minorenni conferma il genitore o tutore), di essere a conoscenza delle regole della gara che si impegnano a rispettare e di essere consapevoli che la partecipazione a questa competizione comporta potenziali pericoli, inclusi rischi di vari tipi di lesioni fisiche e possibile morte. Con l’iscrizione alla gara, il concorrente rinuncia alla possibilità di trasferire la responsabilità sull’organizzatore e conferma il proprio stato di salute e la disponibilità a completare la gara.</w:t>
      </w:r>
    </w:p>
    <w:p w14:paraId="167D7B30" w14:textId="77777777" w:rsidR="00C76AE5" w:rsidRPr="00C76AE5" w:rsidRDefault="00C76AE5" w:rsidP="00C76AE5">
      <w:pPr>
        <w:spacing w:after="0"/>
        <w:jc w:val="both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  <w:r w:rsidRPr="00C76AE5">
        <w:rPr>
          <w:rFonts w:ascii="AbsaraSans-Thin" w:hAnsi="AbsaraSans-Thin"/>
          <w:color w:val="000000" w:themeColor="text1"/>
          <w:sz w:val="28"/>
          <w:szCs w:val="28"/>
          <w:lang w:val="it-IT"/>
        </w:rPr>
        <w:t>L’organizzatore ha garantito assistenza medica in conformità alle regole per lo svolgimento delle gare di atletica su strada.</w:t>
      </w:r>
    </w:p>
    <w:p w14:paraId="2ED475D0" w14:textId="77777777" w:rsidR="004A28F2" w:rsidRDefault="004A28F2" w:rsidP="004A28F2">
      <w:pPr>
        <w:spacing w:after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it-IT"/>
        </w:rPr>
      </w:pPr>
    </w:p>
    <w:p w14:paraId="27B86775" w14:textId="77777777" w:rsidR="004A28F2" w:rsidRDefault="0064016B" w:rsidP="004A28F2">
      <w:pPr>
        <w:spacing w:after="0"/>
        <w:jc w:val="both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>I rinfreschi saranno forniti all’inizio della gara, durante la gara in conformit</w:t>
      </w:r>
      <w:r w:rsidRPr="00F02990">
        <w:rPr>
          <w:rFonts w:ascii="Times New Roman" w:hAnsi="Times New Roman" w:cs="Times New Roman"/>
          <w:color w:val="000000" w:themeColor="text1"/>
          <w:sz w:val="28"/>
          <w:szCs w:val="28"/>
          <w:lang w:val="it-IT"/>
        </w:rPr>
        <w:t>à</w:t>
      </w: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con le </w:t>
      </w:r>
      <w:r>
        <w:rPr>
          <w:rFonts w:ascii="AbsaraSans-Thin" w:hAnsi="AbsaraSans-Thin"/>
          <w:color w:val="000000" w:themeColor="text1"/>
          <w:sz w:val="28"/>
          <w:szCs w:val="28"/>
          <w:lang w:val="it-IT"/>
        </w:rPr>
        <w:t>disposizioni</w:t>
      </w: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IAAF e HAS relative alla corsa su strada e al traguardo.</w:t>
      </w:r>
      <w:r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Al traguardo saranno forniti ulteriori rinfreschi.</w:t>
      </w: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</w:t>
      </w:r>
      <w:r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La misurazione del tempo di gara verrà effettuata per via elettronica con </w:t>
      </w:r>
      <w:r w:rsidRPr="00BE47A8">
        <w:rPr>
          <w:rFonts w:ascii="AbsaraSans-Thin" w:hAnsi="AbsaraSans-Thin"/>
          <w:color w:val="000000" w:themeColor="text1"/>
          <w:sz w:val="28"/>
          <w:szCs w:val="28"/>
          <w:lang w:val="it-IT"/>
        </w:rPr>
        <w:t>transponder elettronico</w:t>
      </w:r>
      <w:r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(chip)</w:t>
      </w: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. Tutti i risultati saranno pubblicati immediatamente dopo la gara sul sito </w:t>
      </w:r>
      <w:r>
        <w:rPr>
          <w:rFonts w:ascii="AbsaraSans-Thin" w:hAnsi="AbsaraSans-Thin"/>
          <w:color w:val="000000" w:themeColor="text1"/>
          <w:sz w:val="28"/>
          <w:szCs w:val="28"/>
          <w:lang w:val="it-IT"/>
        </w:rPr>
        <w:t>w</w:t>
      </w: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>eb ufficiale dell’organizzatore.</w:t>
      </w:r>
    </w:p>
    <w:p w14:paraId="6865C480" w14:textId="77777777" w:rsidR="0064016B" w:rsidRDefault="0064016B" w:rsidP="00DB2F51">
      <w:pPr>
        <w:spacing w:after="0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br/>
        <w:t xml:space="preserve">Tutti i concorrenti avranno il loro tempo netto (inizio chip) e lordo (il tempo misurato dal segnale di partenza fino al momento in cui i concorrenti attraversano il traguardo). </w:t>
      </w: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br/>
        <w:t>I numeri pettorali della gara devono essere indossati sul petto e devono essere visibili durante l’intera gara. Insieme al pettorale, i concorrenti devono avere il chip. Se il chip manca, il risultato non verr</w:t>
      </w:r>
      <w:r w:rsidRPr="00F02990">
        <w:rPr>
          <w:rFonts w:ascii="Times New Roman" w:hAnsi="Times New Roman" w:cs="Times New Roman"/>
          <w:color w:val="000000" w:themeColor="text1"/>
          <w:sz w:val="28"/>
          <w:szCs w:val="28"/>
          <w:lang w:val="it-IT"/>
        </w:rPr>
        <w:t>à</w:t>
      </w: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registrato. Nel caso in cui i concorrenti non </w:t>
      </w:r>
      <w:r>
        <w:rPr>
          <w:rFonts w:ascii="AbsaraSans-Thin" w:hAnsi="AbsaraSans-Thin"/>
          <w:color w:val="000000" w:themeColor="text1"/>
          <w:sz w:val="28"/>
          <w:szCs w:val="28"/>
          <w:lang w:val="it-IT"/>
        </w:rPr>
        <w:t>rispettino le</w:t>
      </w: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regole</w:t>
      </w:r>
      <w:r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della gara</w:t>
      </w: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, </w:t>
      </w:r>
      <w:r>
        <w:rPr>
          <w:rFonts w:ascii="AbsaraSans-Thin" w:hAnsi="AbsaraSans-Thin"/>
          <w:color w:val="000000" w:themeColor="text1"/>
          <w:sz w:val="28"/>
          <w:szCs w:val="28"/>
          <w:lang w:val="it-IT"/>
        </w:rPr>
        <w:t>verranno</w:t>
      </w: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squalificati. </w:t>
      </w: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br/>
      </w:r>
      <w:r w:rsidRPr="00A06006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Il limite di tempo </w:t>
      </w:r>
      <w:r w:rsidRPr="00A06006">
        <w:rPr>
          <w:rFonts w:ascii="Times New Roman" w:hAnsi="Times New Roman" w:cs="Times New Roman"/>
          <w:color w:val="000000" w:themeColor="text1"/>
          <w:sz w:val="28"/>
          <w:szCs w:val="28"/>
          <w:lang w:val="it-IT"/>
        </w:rPr>
        <w:t>è</w:t>
      </w:r>
      <w:r w:rsidRPr="00A06006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di 3:00 h (8:32 / km).</w:t>
      </w:r>
    </w:p>
    <w:p w14:paraId="233049E7" w14:textId="77777777" w:rsidR="004A28F2" w:rsidRDefault="004A28F2" w:rsidP="004A28F2">
      <w:pPr>
        <w:spacing w:after="0"/>
        <w:jc w:val="both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</w:p>
    <w:p w14:paraId="0E8FEFDF" w14:textId="77777777" w:rsidR="0064016B" w:rsidRPr="00486C86" w:rsidRDefault="0064016B" w:rsidP="004A28F2">
      <w:pPr>
        <w:spacing w:after="0"/>
        <w:jc w:val="both"/>
        <w:rPr>
          <w:rFonts w:ascii="AbsaraSans-Thin" w:hAnsi="AbsaraSans-Thin"/>
          <w:sz w:val="28"/>
          <w:szCs w:val="28"/>
          <w:lang w:val="it-IT"/>
        </w:rPr>
      </w:pPr>
      <w:r>
        <w:rPr>
          <w:rFonts w:ascii="AbsaraSans-Thin" w:hAnsi="AbsaraSans-Thin"/>
          <w:sz w:val="28"/>
          <w:szCs w:val="28"/>
          <w:lang w:val="it-IT"/>
        </w:rPr>
        <w:t>Sugli</w:t>
      </w:r>
      <w:r w:rsidRPr="00F02990">
        <w:rPr>
          <w:rFonts w:ascii="AbsaraSans-Thin" w:hAnsi="AbsaraSans-Thin"/>
          <w:sz w:val="28"/>
          <w:szCs w:val="28"/>
          <w:lang w:val="it-IT"/>
        </w:rPr>
        <w:t xml:space="preserve"> incroci e </w:t>
      </w:r>
      <w:r>
        <w:rPr>
          <w:rFonts w:ascii="AbsaraSans-Thin" w:hAnsi="AbsaraSans-Thin"/>
          <w:sz w:val="28"/>
          <w:szCs w:val="28"/>
          <w:lang w:val="it-IT"/>
        </w:rPr>
        <w:t xml:space="preserve">tutti i </w:t>
      </w:r>
      <w:r w:rsidRPr="00F02990">
        <w:rPr>
          <w:rFonts w:ascii="AbsaraSans-Thin" w:hAnsi="AbsaraSans-Thin"/>
          <w:sz w:val="28"/>
          <w:szCs w:val="28"/>
          <w:lang w:val="it-IT"/>
        </w:rPr>
        <w:t xml:space="preserve">punti critici, i concorrenti saranno diretti dagli steward della gara. Tutti i partecipanti alla gara competono a proprio rischio e devono rispettare le istruzioni degli steward. </w:t>
      </w: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>Le strade saranno chiuse al traffic</w:t>
      </w:r>
      <w:r>
        <w:rPr>
          <w:rFonts w:ascii="AbsaraSans-Thin" w:hAnsi="AbsaraSans-Thin"/>
          <w:color w:val="000000" w:themeColor="text1"/>
          <w:sz w:val="28"/>
          <w:szCs w:val="28"/>
          <w:lang w:val="it-IT"/>
        </w:rPr>
        <w:t>o</w:t>
      </w: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e ci sar</w:t>
      </w:r>
      <w:r w:rsidRPr="00F02990">
        <w:rPr>
          <w:rFonts w:ascii="Times New Roman" w:hAnsi="Times New Roman" w:cs="Times New Roman"/>
          <w:color w:val="000000" w:themeColor="text1"/>
          <w:sz w:val="28"/>
          <w:szCs w:val="28"/>
          <w:lang w:val="it-IT"/>
        </w:rPr>
        <w:t>à</w:t>
      </w: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una scorta </w:t>
      </w:r>
      <w:r>
        <w:rPr>
          <w:rFonts w:ascii="AbsaraSans-Thin" w:hAnsi="AbsaraSans-Thin"/>
          <w:color w:val="000000" w:themeColor="text1"/>
          <w:sz w:val="28"/>
          <w:szCs w:val="28"/>
          <w:lang w:val="it-IT"/>
        </w:rPr>
        <w:t>in</w:t>
      </w: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bici di fronte al primo gruppo di corridor</w:t>
      </w:r>
      <w:r>
        <w:rPr>
          <w:rFonts w:ascii="AbsaraSans-Thin" w:hAnsi="AbsaraSans-Thin"/>
          <w:color w:val="000000" w:themeColor="text1"/>
          <w:sz w:val="28"/>
          <w:szCs w:val="28"/>
          <w:lang w:val="it-IT"/>
        </w:rPr>
        <w:t>i</w:t>
      </w: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>.</w:t>
      </w:r>
    </w:p>
    <w:p w14:paraId="42F20665" w14:textId="77777777" w:rsidR="0064016B" w:rsidRDefault="0064016B" w:rsidP="004A28F2">
      <w:pPr>
        <w:spacing w:after="0"/>
        <w:jc w:val="both"/>
        <w:rPr>
          <w:rFonts w:ascii="AbsaraSans-Thin" w:hAnsi="AbsaraSans-Thin"/>
          <w:color w:val="FF0000"/>
          <w:sz w:val="28"/>
          <w:szCs w:val="28"/>
          <w:lang w:val="it-IT"/>
        </w:rPr>
      </w:pPr>
    </w:p>
    <w:p w14:paraId="59EC1600" w14:textId="77777777" w:rsidR="0064016B" w:rsidRPr="00F02990" w:rsidRDefault="0064016B" w:rsidP="004A28F2">
      <w:pPr>
        <w:spacing w:after="0"/>
        <w:jc w:val="both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I risultati non ufficiali della gara saranno pubblicati </w:t>
      </w:r>
      <w:r>
        <w:rPr>
          <w:rFonts w:ascii="AbsaraSans-Thin" w:hAnsi="AbsaraSans-Thin"/>
          <w:color w:val="000000" w:themeColor="text1"/>
          <w:sz w:val="28"/>
          <w:szCs w:val="28"/>
          <w:lang w:val="it-IT"/>
        </w:rPr>
        <w:t>immediatamente</w:t>
      </w: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dopo la fine della gara. Ci sar</w:t>
      </w:r>
      <w:r w:rsidRPr="00F02990">
        <w:rPr>
          <w:rFonts w:ascii="Times New Roman" w:hAnsi="Times New Roman" w:cs="Times New Roman"/>
          <w:color w:val="000000" w:themeColor="text1"/>
          <w:sz w:val="28"/>
          <w:szCs w:val="28"/>
          <w:lang w:val="it-IT"/>
        </w:rPr>
        <w:t>à</w:t>
      </w: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un period</w:t>
      </w:r>
      <w:r>
        <w:rPr>
          <w:rFonts w:ascii="AbsaraSans-Thin" w:hAnsi="AbsaraSans-Thin"/>
          <w:color w:val="000000" w:themeColor="text1"/>
          <w:sz w:val="28"/>
          <w:szCs w:val="28"/>
          <w:lang w:val="it-IT"/>
        </w:rPr>
        <w:t>o</w:t>
      </w: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di appello di tre giorni a partire dall</w:t>
      </w:r>
      <w:r>
        <w:rPr>
          <w:rFonts w:ascii="AbsaraSans-Thin" w:hAnsi="AbsaraSans-Thin"/>
          <w:color w:val="000000" w:themeColor="text1"/>
          <w:sz w:val="28"/>
          <w:szCs w:val="28"/>
          <w:lang w:val="it-IT"/>
        </w:rPr>
        <w:t>a</w:t>
      </w: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pubblicazione dei risultati non ufficiali. Una volta scaduto il period</w:t>
      </w:r>
      <w:r>
        <w:rPr>
          <w:rFonts w:ascii="AbsaraSans-Thin" w:hAnsi="AbsaraSans-Thin"/>
          <w:color w:val="000000" w:themeColor="text1"/>
          <w:sz w:val="28"/>
          <w:szCs w:val="28"/>
          <w:lang w:val="it-IT"/>
        </w:rPr>
        <w:t>o</w:t>
      </w: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di appello, i risultati della gara </w:t>
      </w:r>
      <w:r>
        <w:rPr>
          <w:rFonts w:ascii="AbsaraSans-Thin" w:hAnsi="AbsaraSans-Thin"/>
          <w:color w:val="000000" w:themeColor="text1"/>
          <w:sz w:val="28"/>
          <w:szCs w:val="28"/>
          <w:lang w:val="it-IT"/>
        </w:rPr>
        <w:t>diventano</w:t>
      </w: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 ufficiali.</w:t>
      </w:r>
    </w:p>
    <w:p w14:paraId="5114D883" w14:textId="77777777" w:rsidR="0064016B" w:rsidRPr="00F02990" w:rsidRDefault="0064016B" w:rsidP="004A28F2">
      <w:pPr>
        <w:spacing w:after="0"/>
        <w:jc w:val="both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</w:p>
    <w:p w14:paraId="27C3039D" w14:textId="77777777" w:rsidR="0064016B" w:rsidRPr="00F02990" w:rsidRDefault="0064016B" w:rsidP="004A28F2">
      <w:pPr>
        <w:spacing w:after="0"/>
        <w:jc w:val="both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 xml:space="preserve">Se non diversamente specificato, </w:t>
      </w:r>
      <w:r>
        <w:rPr>
          <w:rFonts w:ascii="AbsaraSans-Thin" w:hAnsi="AbsaraSans-Thin"/>
          <w:color w:val="000000" w:themeColor="text1"/>
          <w:sz w:val="28"/>
          <w:szCs w:val="28"/>
          <w:lang w:val="it-IT"/>
        </w:rPr>
        <w:t>s</w:t>
      </w:r>
      <w:r w:rsidRPr="00F02990">
        <w:rPr>
          <w:rFonts w:ascii="AbsaraSans-Thin" w:hAnsi="AbsaraSans-Thin"/>
          <w:color w:val="000000" w:themeColor="text1"/>
          <w:sz w:val="28"/>
          <w:szCs w:val="28"/>
          <w:lang w:val="it-IT"/>
        </w:rPr>
        <w:t>i applicano le norme della Federazione Atletica Croata armonizzate con le norme IAAF.</w:t>
      </w:r>
    </w:p>
    <w:p w14:paraId="7F6E78B2" w14:textId="77777777" w:rsidR="0064016B" w:rsidRPr="00F02990" w:rsidRDefault="0064016B" w:rsidP="004A28F2">
      <w:pPr>
        <w:spacing w:after="0"/>
        <w:jc w:val="both"/>
        <w:rPr>
          <w:rFonts w:ascii="AbsaraSans-Thin" w:hAnsi="AbsaraSans-Thin"/>
          <w:color w:val="000000" w:themeColor="text1"/>
          <w:sz w:val="28"/>
          <w:szCs w:val="28"/>
          <w:lang w:val="it-IT"/>
        </w:rPr>
      </w:pPr>
    </w:p>
    <w:p w14:paraId="4C193CA0" w14:textId="77777777" w:rsidR="00B274A6" w:rsidRDefault="00486C86" w:rsidP="004A28F2">
      <w:pPr>
        <w:spacing w:after="0"/>
        <w:jc w:val="both"/>
        <w:rPr>
          <w:rFonts w:ascii="AbsaraSans-Thin" w:hAnsi="AbsaraSans-Thin"/>
          <w:sz w:val="28"/>
          <w:szCs w:val="28"/>
          <w:lang w:val="it-IT"/>
        </w:rPr>
      </w:pPr>
      <w:r w:rsidRPr="00F02990">
        <w:rPr>
          <w:rFonts w:ascii="AbsaraSans-Thin" w:hAnsi="AbsaraSans-Thin"/>
          <w:sz w:val="28"/>
          <w:szCs w:val="28"/>
          <w:lang w:val="it-IT"/>
        </w:rPr>
        <w:t xml:space="preserve">Registrandosi per la gara, i concorrenti confermano </w:t>
      </w:r>
      <w:r>
        <w:rPr>
          <w:rFonts w:ascii="AbsaraSans-Thin" w:hAnsi="AbsaraSans-Thin"/>
          <w:sz w:val="28"/>
          <w:szCs w:val="28"/>
          <w:lang w:val="it-IT"/>
        </w:rPr>
        <w:t>che i dati forniti sono accurati</w:t>
      </w:r>
      <w:r w:rsidRPr="00F02990">
        <w:rPr>
          <w:rFonts w:ascii="AbsaraSans-Thin" w:hAnsi="AbsaraSans-Thin"/>
          <w:sz w:val="28"/>
          <w:szCs w:val="28"/>
          <w:lang w:val="it-IT"/>
        </w:rPr>
        <w:t xml:space="preserve"> e consentono all’organizzatore di utilizzare i dati ai fini dell’organizzazione della promozione dell’evento un anno dopo la gara. </w:t>
      </w:r>
    </w:p>
    <w:p w14:paraId="7F37989E" w14:textId="77777777" w:rsidR="004A28F2" w:rsidRDefault="004A28F2" w:rsidP="004A28F2">
      <w:pPr>
        <w:spacing w:after="0"/>
        <w:jc w:val="both"/>
        <w:rPr>
          <w:rFonts w:ascii="AbsaraSans-Thin" w:hAnsi="AbsaraSans-Thin"/>
          <w:sz w:val="28"/>
          <w:szCs w:val="28"/>
          <w:lang w:val="it-IT"/>
        </w:rPr>
      </w:pPr>
    </w:p>
    <w:p w14:paraId="30A69CF7" w14:textId="7508D5BA" w:rsidR="00F7549C" w:rsidRDefault="00A766B7" w:rsidP="004A28F2">
      <w:pPr>
        <w:spacing w:after="0"/>
        <w:jc w:val="both"/>
      </w:pPr>
      <w:r w:rsidRPr="00A766B7">
        <w:rPr>
          <w:rFonts w:ascii="AbsaraSans-Thin" w:hAnsi="AbsaraSans-Thin"/>
          <w:sz w:val="28"/>
          <w:szCs w:val="28"/>
          <w:lang w:val="it-IT"/>
        </w:rPr>
        <w:t>L’organizzatore pubblicherà i dati dei concorrenti iscritti e i risultati della gara.</w:t>
      </w:r>
      <w:r w:rsidRPr="00A766B7">
        <w:rPr>
          <w:rFonts w:ascii="AbsaraSans-Thin" w:hAnsi="AbsaraSans-Thin"/>
          <w:sz w:val="28"/>
          <w:szCs w:val="28"/>
          <w:lang w:val="it-IT"/>
        </w:rPr>
        <w:br/>
        <w:t>L’organizzatore utilizzerà le fotografie scattate durante, immediatamente prima e dopo la gara per le finalità di promozione dell’evento stesso e dell’organizzatore.</w:t>
      </w:r>
    </w:p>
    <w:p w14:paraId="6EFC4651" w14:textId="77777777" w:rsidR="00A766B7" w:rsidRPr="00F02990" w:rsidRDefault="00A766B7" w:rsidP="004A28F2">
      <w:pPr>
        <w:spacing w:after="0"/>
        <w:jc w:val="both"/>
        <w:rPr>
          <w:rFonts w:ascii="AbsaraSans-Thin" w:hAnsi="AbsaraSans-Thin"/>
          <w:sz w:val="28"/>
          <w:szCs w:val="28"/>
          <w:lang w:val="it-IT"/>
        </w:rPr>
      </w:pPr>
    </w:p>
    <w:p w14:paraId="02E088AD" w14:textId="77777777" w:rsidR="00670F99" w:rsidRDefault="00486C86" w:rsidP="004A28F2">
      <w:pPr>
        <w:spacing w:after="0"/>
        <w:jc w:val="both"/>
        <w:rPr>
          <w:rFonts w:ascii="AbsaraSans-Thin" w:hAnsi="AbsaraSans-Thin"/>
          <w:b/>
          <w:color w:val="03BFD7"/>
          <w:sz w:val="28"/>
          <w:szCs w:val="28"/>
          <w:lang w:val="it-IT"/>
        </w:rPr>
      </w:pPr>
      <w:r w:rsidRPr="00F02990">
        <w:rPr>
          <w:rFonts w:ascii="AbsaraSans-Thin" w:hAnsi="AbsaraSans-Thin"/>
          <w:sz w:val="28"/>
          <w:szCs w:val="28"/>
          <w:lang w:val="it-IT"/>
        </w:rPr>
        <w:t>La gara proseguir</w:t>
      </w:r>
      <w:r w:rsidRPr="00F02990">
        <w:rPr>
          <w:rFonts w:ascii="Times New Roman" w:hAnsi="Times New Roman" w:cs="Times New Roman"/>
          <w:sz w:val="28"/>
          <w:szCs w:val="28"/>
          <w:lang w:val="it-IT"/>
        </w:rPr>
        <w:t>à</w:t>
      </w:r>
      <w:r w:rsidRPr="00F02990">
        <w:rPr>
          <w:rFonts w:ascii="AbsaraSans-Thin" w:hAnsi="AbsaraSans-Thin"/>
          <w:sz w:val="28"/>
          <w:szCs w:val="28"/>
          <w:lang w:val="it-IT"/>
        </w:rPr>
        <w:t xml:space="preserve"> indipendentemente dal tempo!</w:t>
      </w:r>
    </w:p>
    <w:sectPr w:rsidR="00670F99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1DF609" w14:textId="77777777" w:rsidR="00F9418D" w:rsidRDefault="00F9418D">
      <w:pPr>
        <w:spacing w:after="0" w:line="240" w:lineRule="auto"/>
      </w:pPr>
      <w:r>
        <w:separator/>
      </w:r>
    </w:p>
  </w:endnote>
  <w:endnote w:type="continuationSeparator" w:id="0">
    <w:p w14:paraId="3382F84A" w14:textId="77777777" w:rsidR="00F9418D" w:rsidRDefault="00F9418D">
      <w:pPr>
        <w:spacing w:after="0" w:line="240" w:lineRule="auto"/>
      </w:pPr>
      <w:r>
        <w:continuationSeparator/>
      </w:r>
    </w:p>
  </w:endnote>
  <w:endnote w:type="continuationNotice" w:id="1">
    <w:p w14:paraId="29FD432D" w14:textId="77777777" w:rsidR="00F9418D" w:rsidRDefault="00F9418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bsaraSans-Thin">
    <w:altName w:val="Calibri"/>
    <w:charset w:val="00"/>
    <w:family w:val="auto"/>
    <w:pitch w:val="variable"/>
    <w:sig w:usb0="A000002F" w:usb1="4000004A" w:usb2="00000000" w:usb3="00000000" w:csb0="00000111" w:csb1="00000000"/>
  </w:font>
  <w:font w:name="AbsaraSans-Bold">
    <w:altName w:val="Calibri"/>
    <w:charset w:val="00"/>
    <w:family w:val="auto"/>
    <w:pitch w:val="variable"/>
    <w:sig w:usb0="A000002F" w:usb1="4000004A" w:usb2="00000000" w:usb3="00000000" w:csb0="0000011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248DE2" w14:textId="77777777" w:rsidR="005F6D34" w:rsidRDefault="005F6D34">
    <w:pPr>
      <w:pStyle w:val="Podnoj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6C64B7" w14:textId="77777777" w:rsidR="00316EC2" w:rsidRDefault="00506AF9">
    <w:pPr>
      <w:pStyle w:val="Podnoje"/>
      <w:rPr>
        <w:rFonts w:ascii="AbsaraSans-Bold" w:hAnsi="AbsaraSans-Bold"/>
      </w:rPr>
    </w:pPr>
    <w:r>
      <w:tab/>
    </w:r>
    <w:r>
      <w:tab/>
    </w:r>
    <w:r>
      <w:rPr>
        <w:rFonts w:ascii="AbsaraSans-Bold" w:hAnsi="AbsaraSans-Bold"/>
        <w:color w:val="03BFD7"/>
      </w:rPr>
      <w:t>www.aminess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8493F1" w14:textId="77777777" w:rsidR="005F6D34" w:rsidRDefault="005F6D34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921716" w14:textId="77777777" w:rsidR="00F9418D" w:rsidRDefault="00F9418D">
      <w:pPr>
        <w:spacing w:after="0" w:line="240" w:lineRule="auto"/>
      </w:pPr>
      <w:r>
        <w:separator/>
      </w:r>
    </w:p>
  </w:footnote>
  <w:footnote w:type="continuationSeparator" w:id="0">
    <w:p w14:paraId="1E10AE3D" w14:textId="77777777" w:rsidR="00F9418D" w:rsidRDefault="00F9418D">
      <w:pPr>
        <w:spacing w:after="0" w:line="240" w:lineRule="auto"/>
      </w:pPr>
      <w:r>
        <w:continuationSeparator/>
      </w:r>
    </w:p>
  </w:footnote>
  <w:footnote w:type="continuationNotice" w:id="1">
    <w:p w14:paraId="713EAD56" w14:textId="77777777" w:rsidR="00F9418D" w:rsidRDefault="00F9418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F26E5E" w14:textId="77777777" w:rsidR="005F6D34" w:rsidRDefault="005F6D34">
    <w:pPr>
      <w:pStyle w:val="Zaglavlj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C74F47" w14:textId="77777777" w:rsidR="00316EC2" w:rsidRDefault="005F6D34">
    <w:pPr>
      <w:pStyle w:val="Zaglavlje"/>
    </w:pPr>
    <w:r>
      <w:rPr>
        <w:noProof/>
      </w:rPr>
      <w:drawing>
        <wp:inline distT="0" distB="0" distL="0" distR="0" wp14:anchorId="105DA8A0" wp14:editId="741AAFAE">
          <wp:extent cx="2320956" cy="984250"/>
          <wp:effectExtent l="0" t="0" r="3175" b="6350"/>
          <wp:docPr id="5" name="Slika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/>
                  <a:srcRect l="12307" t="33823" r="44742" b="33275"/>
                  <a:stretch/>
                </pic:blipFill>
                <pic:spPr bwMode="auto">
                  <a:xfrm>
                    <a:off x="0" y="0"/>
                    <a:ext cx="2354130" cy="99831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1C71E0" w14:textId="77777777" w:rsidR="005F6D34" w:rsidRDefault="005F6D34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EC53EA"/>
    <w:multiLevelType w:val="hybridMultilevel"/>
    <w:tmpl w:val="64E8AE8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12760"/>
    <w:multiLevelType w:val="hybridMultilevel"/>
    <w:tmpl w:val="8266F56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E4180"/>
    <w:multiLevelType w:val="hybridMultilevel"/>
    <w:tmpl w:val="40C4FC7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5E429B"/>
    <w:multiLevelType w:val="multilevel"/>
    <w:tmpl w:val="F02C72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07B4560"/>
    <w:multiLevelType w:val="hybridMultilevel"/>
    <w:tmpl w:val="48A4223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FB235C"/>
    <w:multiLevelType w:val="hybridMultilevel"/>
    <w:tmpl w:val="6DF83AB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5A64F4"/>
    <w:multiLevelType w:val="hybridMultilevel"/>
    <w:tmpl w:val="740C825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021D55"/>
    <w:multiLevelType w:val="hybridMultilevel"/>
    <w:tmpl w:val="FFE22CFA"/>
    <w:lvl w:ilvl="0" w:tplc="041A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8" w15:restartNumberingAfterBreak="0">
    <w:nsid w:val="340150D8"/>
    <w:multiLevelType w:val="hybridMultilevel"/>
    <w:tmpl w:val="80AA921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2A1AC2"/>
    <w:multiLevelType w:val="multilevel"/>
    <w:tmpl w:val="678E5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A90DDE"/>
    <w:multiLevelType w:val="hybridMultilevel"/>
    <w:tmpl w:val="73C262C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534B57"/>
    <w:multiLevelType w:val="hybridMultilevel"/>
    <w:tmpl w:val="2B70E4F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440251"/>
    <w:multiLevelType w:val="hybridMultilevel"/>
    <w:tmpl w:val="25C42EE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E61C1B"/>
    <w:multiLevelType w:val="hybridMultilevel"/>
    <w:tmpl w:val="5C9433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3C6F9F"/>
    <w:multiLevelType w:val="hybridMultilevel"/>
    <w:tmpl w:val="638C770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C17D84"/>
    <w:multiLevelType w:val="hybridMultilevel"/>
    <w:tmpl w:val="84C4B6F6"/>
    <w:lvl w:ilvl="0" w:tplc="B156B492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2E17508"/>
    <w:multiLevelType w:val="hybridMultilevel"/>
    <w:tmpl w:val="B938095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031C88"/>
    <w:multiLevelType w:val="multilevel"/>
    <w:tmpl w:val="7C2064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671164A"/>
    <w:multiLevelType w:val="hybridMultilevel"/>
    <w:tmpl w:val="2C507F8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B94671"/>
    <w:multiLevelType w:val="hybridMultilevel"/>
    <w:tmpl w:val="1BDE795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F40C75"/>
    <w:multiLevelType w:val="hybridMultilevel"/>
    <w:tmpl w:val="0624CD34"/>
    <w:lvl w:ilvl="0" w:tplc="AFE45CDE">
      <w:start w:val="1"/>
      <w:numFmt w:val="decimal"/>
      <w:lvlText w:val="%1."/>
      <w:lvlJc w:val="left"/>
      <w:pPr>
        <w:ind w:left="756" w:hanging="396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3A7CD0"/>
    <w:multiLevelType w:val="hybridMultilevel"/>
    <w:tmpl w:val="25C42EE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4"/>
  </w:num>
  <w:num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4"/>
  </w:num>
  <w:num w:numId="6">
    <w:abstractNumId w:val="12"/>
  </w:num>
  <w:num w:numId="7">
    <w:abstractNumId w:val="11"/>
  </w:num>
  <w:num w:numId="8">
    <w:abstractNumId w:val="5"/>
  </w:num>
  <w:num w:numId="9">
    <w:abstractNumId w:val="4"/>
  </w:num>
  <w:num w:numId="10">
    <w:abstractNumId w:val="8"/>
  </w:num>
  <w:num w:numId="11">
    <w:abstractNumId w:val="19"/>
  </w:num>
  <w:num w:numId="12">
    <w:abstractNumId w:val="1"/>
  </w:num>
  <w:num w:numId="13">
    <w:abstractNumId w:val="9"/>
  </w:num>
  <w:num w:numId="14">
    <w:abstractNumId w:val="17"/>
  </w:num>
  <w:num w:numId="15">
    <w:abstractNumId w:val="10"/>
  </w:num>
  <w:num w:numId="16">
    <w:abstractNumId w:val="18"/>
  </w:num>
  <w:num w:numId="17">
    <w:abstractNumId w:val="2"/>
  </w:num>
  <w:num w:numId="18">
    <w:abstractNumId w:val="15"/>
  </w:num>
  <w:num w:numId="19">
    <w:abstractNumId w:val="0"/>
  </w:num>
  <w:num w:numId="20">
    <w:abstractNumId w:val="7"/>
  </w:num>
  <w:num w:numId="21">
    <w:abstractNumId w:val="6"/>
  </w:num>
  <w:num w:numId="22">
    <w:abstractNumId w:val="16"/>
  </w:num>
  <w:num w:numId="23">
    <w:abstractNumId w:val="3"/>
  </w:num>
  <w:num w:numId="2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ztTS2NDM2MTY1NDFV0lEKTi0uzszPAykwNKgFAEuNJvgtAAAA"/>
  </w:docVars>
  <w:rsids>
    <w:rsidRoot w:val="00316EC2"/>
    <w:rsid w:val="000210C6"/>
    <w:rsid w:val="000340E5"/>
    <w:rsid w:val="00070A48"/>
    <w:rsid w:val="0008441D"/>
    <w:rsid w:val="000C0C1F"/>
    <w:rsid w:val="000C7384"/>
    <w:rsid w:val="000F600C"/>
    <w:rsid w:val="00101E0C"/>
    <w:rsid w:val="001C131E"/>
    <w:rsid w:val="001C29EF"/>
    <w:rsid w:val="001D007D"/>
    <w:rsid w:val="001D6E4A"/>
    <w:rsid w:val="001F28DC"/>
    <w:rsid w:val="001F343D"/>
    <w:rsid w:val="002120AF"/>
    <w:rsid w:val="00212C45"/>
    <w:rsid w:val="00245FEE"/>
    <w:rsid w:val="002764DA"/>
    <w:rsid w:val="002918D7"/>
    <w:rsid w:val="002E1396"/>
    <w:rsid w:val="00305C3F"/>
    <w:rsid w:val="00316EC2"/>
    <w:rsid w:val="003459D8"/>
    <w:rsid w:val="00362B2C"/>
    <w:rsid w:val="003C3116"/>
    <w:rsid w:val="003C68ED"/>
    <w:rsid w:val="003F00C8"/>
    <w:rsid w:val="004153E4"/>
    <w:rsid w:val="004275C1"/>
    <w:rsid w:val="0043453D"/>
    <w:rsid w:val="004365AE"/>
    <w:rsid w:val="00450845"/>
    <w:rsid w:val="004518EC"/>
    <w:rsid w:val="0047445A"/>
    <w:rsid w:val="00480DA5"/>
    <w:rsid w:val="00484844"/>
    <w:rsid w:val="00486560"/>
    <w:rsid w:val="00486C86"/>
    <w:rsid w:val="004A28F2"/>
    <w:rsid w:val="004C0A63"/>
    <w:rsid w:val="004D3003"/>
    <w:rsid w:val="004F0B04"/>
    <w:rsid w:val="004F5274"/>
    <w:rsid w:val="00505CD2"/>
    <w:rsid w:val="00506AF9"/>
    <w:rsid w:val="005155FB"/>
    <w:rsid w:val="005569AA"/>
    <w:rsid w:val="005712D8"/>
    <w:rsid w:val="00590835"/>
    <w:rsid w:val="005E2A22"/>
    <w:rsid w:val="005F6D34"/>
    <w:rsid w:val="00624650"/>
    <w:rsid w:val="00635C21"/>
    <w:rsid w:val="00636876"/>
    <w:rsid w:val="0064016B"/>
    <w:rsid w:val="00670F99"/>
    <w:rsid w:val="0067566F"/>
    <w:rsid w:val="006B5046"/>
    <w:rsid w:val="006B7A70"/>
    <w:rsid w:val="006F6C58"/>
    <w:rsid w:val="00734D64"/>
    <w:rsid w:val="007A4F41"/>
    <w:rsid w:val="007A52DF"/>
    <w:rsid w:val="007B4F42"/>
    <w:rsid w:val="007D2716"/>
    <w:rsid w:val="007E08DA"/>
    <w:rsid w:val="0082279A"/>
    <w:rsid w:val="00823DFF"/>
    <w:rsid w:val="008B2DE3"/>
    <w:rsid w:val="008E2375"/>
    <w:rsid w:val="009303B7"/>
    <w:rsid w:val="0097328F"/>
    <w:rsid w:val="00982F49"/>
    <w:rsid w:val="009A5523"/>
    <w:rsid w:val="009C5FEC"/>
    <w:rsid w:val="009D13F0"/>
    <w:rsid w:val="00A016CF"/>
    <w:rsid w:val="00A06006"/>
    <w:rsid w:val="00A27C73"/>
    <w:rsid w:val="00A31EAA"/>
    <w:rsid w:val="00A437B8"/>
    <w:rsid w:val="00A61B00"/>
    <w:rsid w:val="00A766B7"/>
    <w:rsid w:val="00B10B8D"/>
    <w:rsid w:val="00B274A6"/>
    <w:rsid w:val="00B76688"/>
    <w:rsid w:val="00BB4157"/>
    <w:rsid w:val="00BE47A8"/>
    <w:rsid w:val="00C007E8"/>
    <w:rsid w:val="00C31EAA"/>
    <w:rsid w:val="00C717C9"/>
    <w:rsid w:val="00C76AE5"/>
    <w:rsid w:val="00CE7134"/>
    <w:rsid w:val="00D21D7E"/>
    <w:rsid w:val="00D238D8"/>
    <w:rsid w:val="00DA214A"/>
    <w:rsid w:val="00DB2F51"/>
    <w:rsid w:val="00DD7E65"/>
    <w:rsid w:val="00DE17CC"/>
    <w:rsid w:val="00DF3BF1"/>
    <w:rsid w:val="00E11103"/>
    <w:rsid w:val="00E415A8"/>
    <w:rsid w:val="00E71B91"/>
    <w:rsid w:val="00E84A80"/>
    <w:rsid w:val="00E873B2"/>
    <w:rsid w:val="00EA168C"/>
    <w:rsid w:val="00EB7D38"/>
    <w:rsid w:val="00EE658B"/>
    <w:rsid w:val="00F00B85"/>
    <w:rsid w:val="00F02990"/>
    <w:rsid w:val="00F124B3"/>
    <w:rsid w:val="00F3511D"/>
    <w:rsid w:val="00F51199"/>
    <w:rsid w:val="00F55EF6"/>
    <w:rsid w:val="00F7549C"/>
    <w:rsid w:val="00F9418D"/>
    <w:rsid w:val="00FB26B7"/>
    <w:rsid w:val="00FB3C4D"/>
    <w:rsid w:val="00FB4D56"/>
    <w:rsid w:val="00FD1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0B2780"/>
  <w15:docId w15:val="{4B83DC87-637D-4DAE-9A3E-91B7A78DA1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line="254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basedOn w:val="Zadanifontodlomka"/>
    <w:uiPriority w:val="99"/>
    <w:unhideWhenUsed/>
    <w:rPr>
      <w:color w:val="0563C1" w:themeColor="hyperlink"/>
      <w:u w:val="single"/>
    </w:rPr>
  </w:style>
  <w:style w:type="paragraph" w:styleId="Odlomakpopisa">
    <w:name w:val="List Paragraph"/>
    <w:basedOn w:val="Normal"/>
    <w:uiPriority w:val="34"/>
    <w:qFormat/>
    <w:pPr>
      <w:ind w:left="720"/>
      <w:contextualSpacing/>
    </w:pPr>
  </w:style>
  <w:style w:type="paragraph" w:styleId="Zaglavlje">
    <w:name w:val="header"/>
    <w:basedOn w:val="Normal"/>
    <w:link w:val="ZaglavljeChar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</w:style>
  <w:style w:type="paragraph" w:styleId="Podnoje">
    <w:name w:val="footer"/>
    <w:basedOn w:val="Normal"/>
    <w:link w:val="PodnojeChar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</w:style>
  <w:style w:type="paragraph" w:styleId="Tekstbalonia">
    <w:name w:val="Balloon Text"/>
    <w:basedOn w:val="Normal"/>
    <w:link w:val="Tekstbalonia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Pr>
      <w:rFonts w:ascii="Segoe UI" w:hAnsi="Segoe UI" w:cs="Segoe UI"/>
      <w:sz w:val="18"/>
      <w:szCs w:val="18"/>
    </w:rPr>
  </w:style>
  <w:style w:type="character" w:styleId="Referencakomentara">
    <w:name w:val="annotation reference"/>
    <w:basedOn w:val="Zadanifontodlomka"/>
    <w:uiPriority w:val="99"/>
    <w:semiHidden/>
    <w:unhideWhenUsed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Pr>
      <w:b/>
      <w:bCs/>
      <w:sz w:val="20"/>
      <w:szCs w:val="20"/>
    </w:rPr>
  </w:style>
  <w:style w:type="character" w:styleId="Naglaeno">
    <w:name w:val="Strong"/>
    <w:basedOn w:val="Zadanifontodlomka"/>
    <w:uiPriority w:val="22"/>
    <w:qFormat/>
    <w:rPr>
      <w:b/>
      <w:bCs/>
    </w:rPr>
  </w:style>
  <w:style w:type="paragraph" w:styleId="Standard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customStyle="1" w:styleId="fontstyle01">
    <w:name w:val="fontstyle01"/>
    <w:basedOn w:val="Zadanifontodlomka"/>
    <w:rsid w:val="001C131E"/>
    <w:rPr>
      <w:rFonts w:ascii="AbsaraSans-Thin" w:hAnsi="AbsaraSans-Thin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9A5523"/>
    <w:rPr>
      <w:color w:val="605E5C"/>
      <w:shd w:val="clear" w:color="auto" w:fill="E1DFDD"/>
    </w:rPr>
  </w:style>
  <w:style w:type="character" w:customStyle="1" w:styleId="q4iawc">
    <w:name w:val="q4iawc"/>
    <w:basedOn w:val="Zadanifontodlomka"/>
    <w:rsid w:val="008E23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991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1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0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25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32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455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926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8573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76613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33463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mailto:robert.franjkovic@colapis.hr" TargetMode="External"/><Relationship Id="rId17" Type="http://schemas.openxmlformats.org/officeDocument/2006/relationships/hyperlink" Target="http://www.goadria.com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goadria.com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aminess.com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8479B15430BA4AA4FCB12272C41F30" ma:contentTypeVersion="14" ma:contentTypeDescription="Create a new document." ma:contentTypeScope="" ma:versionID="ccdcdd5955fdf8da68f9a18cd886fd73">
  <xsd:schema xmlns:xsd="http://www.w3.org/2001/XMLSchema" xmlns:xs="http://www.w3.org/2001/XMLSchema" xmlns:p="http://schemas.microsoft.com/office/2006/metadata/properties" xmlns:ns2="eb17b966-bba5-49dd-8bd0-db8676cb66c6" xmlns:ns3="30a9d519-f897-4950-bca1-66ca87d84419" targetNamespace="http://schemas.microsoft.com/office/2006/metadata/properties" ma:root="true" ma:fieldsID="18cecc891331df3a808c8f55e93a963e" ns2:_="" ns3:_="">
    <xsd:import namespace="eb17b966-bba5-49dd-8bd0-db8676cb66c6"/>
    <xsd:import namespace="30a9d519-f897-4950-bca1-66ca87d844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17b966-bba5-49dd-8bd0-db8676cb66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438f650-3ba9-4936-aaa2-f22f3d32098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a9d519-f897-4950-bca1-66ca87d8441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82040e0a-8a2a-4be3-a797-24e17759b385}" ma:internalName="TaxCatchAll" ma:showField="CatchAllData" ma:web="30a9d519-f897-4950-bca1-66ca87d844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b17b966-bba5-49dd-8bd0-db8676cb66c6">
      <Terms xmlns="http://schemas.microsoft.com/office/infopath/2007/PartnerControls"/>
    </lcf76f155ced4ddcb4097134ff3c332f>
    <TaxCatchAll xmlns="30a9d519-f897-4950-bca1-66ca87d84419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81C323-4B8D-40AD-B709-4CD2A827B29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717456F-A2A3-41B9-8576-9F982779EC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17b966-bba5-49dd-8bd0-db8676cb66c6"/>
    <ds:schemaRef ds:uri="30a9d519-f897-4950-bca1-66ca87d844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F130BE9-BFE1-4485-B350-A74F14BA7394}">
  <ds:schemaRefs>
    <ds:schemaRef ds:uri="http://schemas.microsoft.com/office/2006/metadata/properties"/>
    <ds:schemaRef ds:uri="http://schemas.microsoft.com/office/infopath/2007/PartnerControls"/>
    <ds:schemaRef ds:uri="eb17b966-bba5-49dd-8bd0-db8676cb66c6"/>
    <ds:schemaRef ds:uri="30a9d519-f897-4950-bca1-66ca87d84419"/>
  </ds:schemaRefs>
</ds:datastoreItem>
</file>

<file path=customXml/itemProps4.xml><?xml version="1.0" encoding="utf-8"?>
<ds:datastoreItem xmlns:ds="http://schemas.openxmlformats.org/officeDocument/2006/customXml" ds:itemID="{99D508CF-CF9E-4B71-A2B2-992B11A5E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0</Pages>
  <Words>1702</Words>
  <Characters>9708</Characters>
  <Application>Microsoft Office Word</Application>
  <DocSecurity>0</DocSecurity>
  <Lines>80</Lines>
  <Paragraphs>2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dija Poštić</dc:creator>
  <cp:lastModifiedBy>Ania Zugan</cp:lastModifiedBy>
  <cp:revision>13</cp:revision>
  <cp:lastPrinted>2025-02-25T09:25:00Z</cp:lastPrinted>
  <dcterms:created xsi:type="dcterms:W3CDTF">2026-03-13T14:40:00Z</dcterms:created>
  <dcterms:modified xsi:type="dcterms:W3CDTF">2026-03-28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8479B15430BA4AA4FCB12272C41F30</vt:lpwstr>
  </property>
  <property fmtid="{D5CDD505-2E9C-101B-9397-08002B2CF9AE}" pid="3" name="MediaServiceImageTags">
    <vt:lpwstr/>
  </property>
</Properties>
</file>